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2DF9DA" w14:textId="77777777" w:rsidR="0034081B" w:rsidRPr="00CC473D" w:rsidRDefault="003D3EAB" w:rsidP="0023622C">
      <w:pPr>
        <w:pStyle w:val="Heading1"/>
      </w:pPr>
      <w:r>
        <w:t>P</w:t>
      </w:r>
      <w:r w:rsidR="0034081B">
        <w:t>ower On/Off</w:t>
      </w:r>
    </w:p>
    <w:p w14:paraId="60D6EFD8" w14:textId="77777777" w:rsidR="0034081B" w:rsidRDefault="0034081B" w:rsidP="0034081B">
      <w:pPr>
        <w:tabs>
          <w:tab w:val="left" w:pos="432"/>
        </w:tabs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ab/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34081B" w:rsidRPr="00621CA4" w14:paraId="6E978A32" w14:textId="77777777" w:rsidTr="00D93B37">
        <w:tc>
          <w:tcPr>
            <w:tcW w:w="4820" w:type="dxa"/>
            <w:shd w:val="solid" w:color="000000" w:fill="FFFFFF"/>
            <w:vAlign w:val="center"/>
          </w:tcPr>
          <w:p w14:paraId="30BC0E88" w14:textId="77777777" w:rsidR="0034081B" w:rsidRPr="0048638E" w:rsidRDefault="0034081B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398641D0" w14:textId="77777777" w:rsidR="0034081B" w:rsidRPr="0048638E" w:rsidRDefault="0034081B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4081B" w:rsidRPr="00621CA4" w14:paraId="7BA28DFC" w14:textId="77777777" w:rsidTr="00D93B37">
        <w:tc>
          <w:tcPr>
            <w:tcW w:w="4820" w:type="dxa"/>
            <w:vAlign w:val="center"/>
          </w:tcPr>
          <w:p w14:paraId="469DA4DD" w14:textId="39F01834" w:rsidR="0034081B" w:rsidRPr="00621CA4" w:rsidRDefault="0034081B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 xml:space="preserve">Orbit </w:t>
            </w:r>
            <w:r w:rsidR="0070433E">
              <w:rPr>
                <w:rFonts w:eastAsia="Arial Unicode MS" w:cs="Arial"/>
                <w:sz w:val="20"/>
                <w:szCs w:val="20"/>
              </w:rPr>
              <w:t>R</w:t>
            </w:r>
            <w:r>
              <w:rPr>
                <w:rFonts w:eastAsia="Arial Unicode MS" w:cs="Arial"/>
                <w:sz w:val="20"/>
                <w:szCs w:val="20"/>
              </w:rPr>
              <w:t>eader 20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8CA8023" w14:textId="77777777" w:rsidR="0034081B" w:rsidRPr="00621CA4" w:rsidRDefault="0034081B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46AB0">
              <w:rPr>
                <w:rFonts w:eastAsia="Arial Unicode MS" w:cs="Arial"/>
                <w:sz w:val="20"/>
                <w:szCs w:val="20"/>
              </w:rPr>
              <w:t>Press and hold POWER key for two seconds to turn On the unit.</w:t>
            </w:r>
          </w:p>
        </w:tc>
      </w:tr>
    </w:tbl>
    <w:p w14:paraId="262E037F" w14:textId="77777777" w:rsidR="008B6491" w:rsidRDefault="00485E91" w:rsidP="003D0F1F">
      <w:pPr>
        <w:pStyle w:val="Heading1"/>
        <w:rPr>
          <w:sz w:val="24"/>
          <w:szCs w:val="18"/>
        </w:rPr>
      </w:pPr>
      <w:r>
        <w:rPr>
          <w:sz w:val="24"/>
          <w:szCs w:val="18"/>
        </w:rPr>
        <w:t xml:space="preserve">Hot Keys to </w:t>
      </w:r>
      <w:r w:rsidR="0034081B">
        <w:rPr>
          <w:sz w:val="24"/>
          <w:szCs w:val="18"/>
        </w:rPr>
        <w:t xml:space="preserve">Switch to Remote mode from </w:t>
      </w:r>
      <w:r w:rsidR="00202002">
        <w:rPr>
          <w:sz w:val="24"/>
          <w:szCs w:val="18"/>
        </w:rPr>
        <w:t>Stand</w:t>
      </w:r>
      <w:r w:rsidR="00D26635">
        <w:rPr>
          <w:sz w:val="24"/>
          <w:szCs w:val="18"/>
        </w:rPr>
        <w:t>-</w:t>
      </w:r>
      <w:r w:rsidR="00202002">
        <w:rPr>
          <w:sz w:val="24"/>
          <w:szCs w:val="18"/>
        </w:rPr>
        <w:t>alone</w:t>
      </w:r>
      <w:r w:rsidR="0034081B">
        <w:rPr>
          <w:sz w:val="24"/>
          <w:szCs w:val="18"/>
        </w:rPr>
        <w:t xml:space="preserve"> </w:t>
      </w:r>
      <w:r w:rsidR="009530FE">
        <w:rPr>
          <w:sz w:val="24"/>
          <w:szCs w:val="18"/>
        </w:rPr>
        <w:t>Mode</w:t>
      </w:r>
      <w:r w:rsidR="00320154" w:rsidRPr="0071034B">
        <w:rPr>
          <w:sz w:val="24"/>
          <w:szCs w:val="18"/>
        </w:rPr>
        <w:t xml:space="preserve"> </w:t>
      </w:r>
    </w:p>
    <w:p w14:paraId="4E48D7DB" w14:textId="77777777" w:rsidR="00D67E3E" w:rsidRPr="00D67E3E" w:rsidRDefault="00D67E3E" w:rsidP="00D67E3E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8B6491" w:rsidRPr="00621CA4" w14:paraId="1C68EEDD" w14:textId="77777777" w:rsidTr="00BA7E3A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5B8DD9A7" w14:textId="77777777" w:rsidR="008B6491" w:rsidRPr="005B2303" w:rsidRDefault="008B6491" w:rsidP="00A0104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BE3C77D" w14:textId="77777777" w:rsidR="008B6491" w:rsidRPr="005B2303" w:rsidRDefault="008B6491" w:rsidP="00A0104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8B6491" w:rsidRPr="00621CA4" w14:paraId="07D9882D" w14:textId="77777777" w:rsidTr="00BA7E3A">
        <w:trPr>
          <w:trHeight w:val="20"/>
        </w:trPr>
        <w:tc>
          <w:tcPr>
            <w:tcW w:w="4820" w:type="dxa"/>
            <w:vAlign w:val="center"/>
          </w:tcPr>
          <w:p w14:paraId="00A04FDB" w14:textId="77777777" w:rsidR="008B6491" w:rsidRPr="005B2303" w:rsidRDefault="004C0ABC" w:rsidP="008B6491">
            <w:pPr>
              <w:rPr>
                <w:rFonts w:cs="Arial"/>
                <w:color w:val="000000"/>
                <w:sz w:val="20"/>
                <w:szCs w:val="20"/>
              </w:rPr>
            </w:pPr>
            <w:r w:rsidRPr="00951BF6">
              <w:rPr>
                <w:rFonts w:ascii="Calibri" w:hAnsi="Calibri" w:cs="Calibri"/>
                <w:color w:val="000000"/>
                <w:sz w:val="22"/>
                <w:szCs w:val="22"/>
              </w:rPr>
              <w:t>Connect via HID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124478C" w14:textId="77777777" w:rsidR="008B6491" w:rsidRPr="005B2303" w:rsidRDefault="008B6491" w:rsidP="00102E14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pace + D</w:t>
            </w:r>
            <w:r w:rsidR="00A84583" w:rsidRPr="005B2303">
              <w:rPr>
                <w:rFonts w:eastAsia="Arial Unicode MS" w:cs="Arial"/>
                <w:sz w:val="20"/>
                <w:szCs w:val="20"/>
              </w:rPr>
              <w:t>ot</w:t>
            </w:r>
            <w:r w:rsidRPr="005B2303">
              <w:rPr>
                <w:rFonts w:eastAsia="Arial Unicode MS" w:cs="Arial"/>
                <w:sz w:val="20"/>
                <w:szCs w:val="20"/>
              </w:rPr>
              <w:t xml:space="preserve"> </w:t>
            </w:r>
            <w:r w:rsidR="004C0ABC">
              <w:rPr>
                <w:rFonts w:eastAsia="Arial Unicode MS" w:cs="Arial"/>
                <w:sz w:val="20"/>
                <w:szCs w:val="20"/>
              </w:rPr>
              <w:t>2 + Dot 7</w:t>
            </w:r>
          </w:p>
        </w:tc>
      </w:tr>
      <w:tr w:rsidR="004C0ABC" w:rsidRPr="00621CA4" w14:paraId="1A5850AF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3F49DBCF" w14:textId="77777777" w:rsidR="004C0ABC" w:rsidRDefault="004C0ABC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Serial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F8271E6" w14:textId="77777777" w:rsidR="004C0ABC" w:rsidRPr="005B2303" w:rsidRDefault="004C0ABC" w:rsidP="004C0AB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 xml:space="preserve">Space + Dot </w:t>
            </w:r>
            <w:r>
              <w:rPr>
                <w:rFonts w:eastAsia="Arial Unicode MS" w:cs="Arial"/>
                <w:sz w:val="20"/>
                <w:szCs w:val="20"/>
              </w:rPr>
              <w:t>3 + Dot 7</w:t>
            </w:r>
          </w:p>
        </w:tc>
      </w:tr>
      <w:tr w:rsidR="004C0ABC" w:rsidRPr="00621CA4" w14:paraId="1157A678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491C1208" w14:textId="77777777" w:rsidR="004C0ABC" w:rsidRDefault="004C0ABC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Bluetooth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54EC892F" w14:textId="77777777" w:rsidR="004C0ABC" w:rsidRPr="005B2303" w:rsidRDefault="004C0ABC" w:rsidP="004C0AB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 xml:space="preserve">Space + Dot </w:t>
            </w:r>
            <w:r>
              <w:rPr>
                <w:rFonts w:eastAsia="Arial Unicode MS" w:cs="Arial"/>
                <w:sz w:val="20"/>
                <w:szCs w:val="20"/>
              </w:rPr>
              <w:t>4 + Dot 7</w:t>
            </w:r>
          </w:p>
        </w:tc>
      </w:tr>
      <w:tr w:rsidR="004C0ABC" w:rsidRPr="00621CA4" w14:paraId="15C9F3D9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6A9A0DA0" w14:textId="77777777" w:rsidR="004C0ABC" w:rsidRDefault="004C0ABC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Mass Storage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3309B0A2" w14:textId="77777777" w:rsidR="004C0ABC" w:rsidRPr="005B2303" w:rsidRDefault="004C0ABC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 xml:space="preserve">Space + Dot </w:t>
            </w:r>
            <w:r>
              <w:rPr>
                <w:rFonts w:eastAsia="Arial Unicode MS" w:cs="Arial"/>
                <w:sz w:val="20"/>
                <w:szCs w:val="20"/>
              </w:rPr>
              <w:t>5 + Dot 7</w:t>
            </w:r>
          </w:p>
        </w:tc>
      </w:tr>
    </w:tbl>
    <w:p w14:paraId="7F9C79C2" w14:textId="77777777" w:rsidR="00A259EF" w:rsidRDefault="00A259EF" w:rsidP="00A259EF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witch to Remote mode from Stand</w:t>
      </w:r>
      <w:r w:rsidR="00D26635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</w:p>
    <w:p w14:paraId="30F814F1" w14:textId="77777777" w:rsidR="005B1A04" w:rsidRPr="005B1A04" w:rsidRDefault="005B1A04" w:rsidP="005B1A04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5532C5E3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384838FE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45BF4123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39080394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17DE7E11" w14:textId="77777777" w:rsidR="00A259EF" w:rsidRPr="005B2303" w:rsidRDefault="005B1A04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Remote mode from Stand</w:t>
            </w:r>
            <w:r w:rsidR="00D26635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one mode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4D971B88" w14:textId="77777777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</w:t>
            </w:r>
            <w:r>
              <w:rPr>
                <w:rFonts w:eastAsia="Arial Unicode MS" w:cs="Arial"/>
                <w:sz w:val="20"/>
                <w:szCs w:val="20"/>
              </w:rPr>
              <w:t>elect + Right</w:t>
            </w:r>
          </w:p>
        </w:tc>
      </w:tr>
    </w:tbl>
    <w:p w14:paraId="037E1013" w14:textId="77777777" w:rsidR="00A259EF" w:rsidRDefault="00A259EF" w:rsidP="00A259EF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tand</w:t>
      </w:r>
      <w:r w:rsidR="00A36879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  <w:r w:rsidR="00D75776">
        <w:rPr>
          <w:sz w:val="24"/>
          <w:szCs w:val="18"/>
        </w:rPr>
        <w:t>f</w:t>
      </w:r>
      <w:r>
        <w:rPr>
          <w:sz w:val="24"/>
          <w:szCs w:val="18"/>
        </w:rPr>
        <w:t>rom active/Inactive Remote mode</w:t>
      </w:r>
    </w:p>
    <w:p w14:paraId="163B4B13" w14:textId="77777777" w:rsidR="005B1A04" w:rsidRPr="005B1A04" w:rsidRDefault="005B1A04" w:rsidP="005B1A04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5B9872CE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7BBBC4C8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D79254A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42388456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02792A79" w14:textId="77777777" w:rsidR="00A259EF" w:rsidRPr="005B2303" w:rsidRDefault="00A36879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Stand-</w:t>
            </w:r>
            <w:r w:rsidR="00A259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one mode from </w:t>
            </w:r>
            <w:r w:rsidR="00A259EF" w:rsidRPr="00A259EF">
              <w:rPr>
                <w:rFonts w:ascii="Calibri" w:hAnsi="Calibri" w:cs="Calibri"/>
                <w:color w:val="000000"/>
                <w:sz w:val="22"/>
                <w:szCs w:val="22"/>
              </w:rPr>
              <w:t>active/Inactive Remote mode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D5F0B11" w14:textId="77777777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</w:t>
            </w:r>
            <w:r>
              <w:rPr>
                <w:rFonts w:eastAsia="Arial Unicode MS" w:cs="Arial"/>
                <w:sz w:val="20"/>
                <w:szCs w:val="20"/>
              </w:rPr>
              <w:t>elect + Left</w:t>
            </w:r>
          </w:p>
        </w:tc>
      </w:tr>
    </w:tbl>
    <w:p w14:paraId="0D39BD13" w14:textId="77777777" w:rsidR="00A259EF" w:rsidRDefault="00A259EF" w:rsidP="00A259EF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tand</w:t>
      </w:r>
      <w:r w:rsidR="00D26635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  <w:r w:rsidR="00D75776">
        <w:rPr>
          <w:sz w:val="24"/>
          <w:szCs w:val="18"/>
        </w:rPr>
        <w:t>f</w:t>
      </w:r>
      <w:r>
        <w:rPr>
          <w:sz w:val="24"/>
          <w:szCs w:val="18"/>
        </w:rPr>
        <w:t>rom Inactive Remote mode</w:t>
      </w:r>
    </w:p>
    <w:p w14:paraId="7B172F9B" w14:textId="77777777" w:rsidR="005B1A04" w:rsidRPr="005B1A04" w:rsidRDefault="005B1A04" w:rsidP="005B1A04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6C56CEC0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438A45DE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2AA73988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1540FA11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59468C5E" w14:textId="77777777" w:rsidR="00A259EF" w:rsidRPr="005B2303" w:rsidRDefault="00A259EF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Stand</w:t>
            </w:r>
            <w:r w:rsidR="00D26635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one mode from </w:t>
            </w:r>
            <w:r w:rsidRPr="00A259EF">
              <w:rPr>
                <w:rFonts w:ascii="Calibri" w:hAnsi="Calibri" w:cs="Calibri"/>
                <w:color w:val="000000"/>
                <w:sz w:val="22"/>
                <w:szCs w:val="22"/>
              </w:rPr>
              <w:t>Inactive Remote mode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283CC4B" w14:textId="77777777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Dot 7</w:t>
            </w:r>
          </w:p>
        </w:tc>
      </w:tr>
    </w:tbl>
    <w:p w14:paraId="78C62715" w14:textId="77777777" w:rsidR="00A259EF" w:rsidRPr="00A259EF" w:rsidRDefault="00A259EF" w:rsidP="00A259EF"/>
    <w:p w14:paraId="64D6375B" w14:textId="77777777" w:rsidR="005500C7" w:rsidRDefault="00384986" w:rsidP="00665CAB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2D5B01">
        <w:rPr>
          <w:sz w:val="24"/>
          <w:szCs w:val="18"/>
        </w:rPr>
        <w:t>Preference Menu</w:t>
      </w:r>
      <w:r w:rsidR="006F379B" w:rsidRPr="002D5B01">
        <w:rPr>
          <w:sz w:val="24"/>
          <w:szCs w:val="18"/>
        </w:rPr>
        <w:t xml:space="preserve"> Navigation</w:t>
      </w:r>
    </w:p>
    <w:p w14:paraId="0916791A" w14:textId="77777777" w:rsidR="00D75776" w:rsidRPr="00D75776" w:rsidRDefault="00D75776" w:rsidP="00D75776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5500C7" w:rsidRPr="005500C7" w14:paraId="60A04656" w14:textId="77777777" w:rsidTr="005500C7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E308228" w14:textId="77777777" w:rsidR="005500C7" w:rsidRPr="005500C7" w:rsidRDefault="005500C7" w:rsidP="005500C7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65FE1CB5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5500C7" w:rsidRPr="005500C7" w14:paraId="1439A055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FB7315F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s menu</w:t>
            </w:r>
          </w:p>
        </w:tc>
        <w:tc>
          <w:tcPr>
            <w:tcW w:w="4820" w:type="dxa"/>
            <w:noWrap/>
            <w:vAlign w:val="bottom"/>
            <w:hideMark/>
          </w:tcPr>
          <w:p w14:paraId="31EE0B70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+ Up</w:t>
            </w:r>
          </w:p>
        </w:tc>
      </w:tr>
      <w:tr w:rsidR="005500C7" w:rsidRPr="005500C7" w14:paraId="02FED800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1C88BCA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05A76CA0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5500C7" w:rsidRPr="005500C7" w14:paraId="7730C225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5B12002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772590CB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5500C7" w:rsidRPr="005500C7" w14:paraId="0505905D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4950858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choice for current item</w:t>
            </w:r>
          </w:p>
        </w:tc>
        <w:tc>
          <w:tcPr>
            <w:tcW w:w="4820" w:type="dxa"/>
            <w:noWrap/>
            <w:vAlign w:val="bottom"/>
            <w:hideMark/>
          </w:tcPr>
          <w:p w14:paraId="046DD809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5500C7" w:rsidRPr="005500C7" w14:paraId="1B9F9AC3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7FF103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choice for current item</w:t>
            </w:r>
          </w:p>
        </w:tc>
        <w:tc>
          <w:tcPr>
            <w:tcW w:w="4820" w:type="dxa"/>
            <w:noWrap/>
            <w:vAlign w:val="bottom"/>
            <w:hideMark/>
          </w:tcPr>
          <w:p w14:paraId="644DE6E4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5500C7" w:rsidRPr="005500C7" w14:paraId="560386D6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500EDD3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Exit the menu</w:t>
            </w:r>
          </w:p>
        </w:tc>
        <w:tc>
          <w:tcPr>
            <w:tcW w:w="4820" w:type="dxa"/>
            <w:noWrap/>
            <w:vAlign w:val="bottom"/>
            <w:hideMark/>
          </w:tcPr>
          <w:p w14:paraId="1FB0A054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5500C7" w:rsidRPr="005500C7" w14:paraId="692B5BA0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058B527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s the item/Dismiss the alert</w:t>
            </w:r>
          </w:p>
        </w:tc>
        <w:tc>
          <w:tcPr>
            <w:tcW w:w="4820" w:type="dxa"/>
            <w:noWrap/>
            <w:vAlign w:val="bottom"/>
            <w:hideMark/>
          </w:tcPr>
          <w:p w14:paraId="462A8B35" w14:textId="11AC6E42" w:rsidR="005500C7" w:rsidRPr="005500C7" w:rsidRDefault="00AB63FC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5500C7"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lect</w:t>
            </w:r>
          </w:p>
        </w:tc>
      </w:tr>
      <w:tr w:rsidR="005500C7" w:rsidRPr="005500C7" w14:paraId="6B71BD84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F66EE21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p of the menu</w:t>
            </w:r>
          </w:p>
        </w:tc>
        <w:tc>
          <w:tcPr>
            <w:tcW w:w="4820" w:type="dxa"/>
            <w:noWrap/>
            <w:vAlign w:val="bottom"/>
            <w:hideMark/>
          </w:tcPr>
          <w:p w14:paraId="6ACA3C21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3</w:t>
            </w:r>
          </w:p>
        </w:tc>
      </w:tr>
      <w:tr w:rsidR="005500C7" w:rsidRPr="005500C7" w14:paraId="19401C63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58050CA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nd of the menu</w:t>
            </w:r>
          </w:p>
        </w:tc>
        <w:tc>
          <w:tcPr>
            <w:tcW w:w="4820" w:type="dxa"/>
            <w:noWrap/>
            <w:vAlign w:val="bottom"/>
            <w:hideMark/>
          </w:tcPr>
          <w:p w14:paraId="26A81526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4 5 6</w:t>
            </w:r>
          </w:p>
        </w:tc>
      </w:tr>
    </w:tbl>
    <w:p w14:paraId="4B8DC3AD" w14:textId="77777777" w:rsidR="00897B92" w:rsidRDefault="009F1C91" w:rsidP="00FD10AA">
      <w:pPr>
        <w:pStyle w:val="Heading1"/>
      </w:pPr>
      <w:r w:rsidRPr="00A50EC1">
        <w:rPr>
          <w:sz w:val="24"/>
          <w:szCs w:val="18"/>
        </w:rPr>
        <w:t xml:space="preserve">File </w:t>
      </w:r>
      <w:r w:rsidR="00F70D38" w:rsidRPr="00A50EC1">
        <w:rPr>
          <w:sz w:val="24"/>
          <w:szCs w:val="18"/>
        </w:rPr>
        <w:t>Manager</w:t>
      </w:r>
      <w:r w:rsidRPr="00A50EC1">
        <w:rPr>
          <w:sz w:val="24"/>
          <w:szCs w:val="18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FC7EEB" w:rsidRPr="00FC7EEB" w14:paraId="50789555" w14:textId="77777777" w:rsidTr="00FC7EEB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898A927" w14:textId="77777777" w:rsidR="00FC7EEB" w:rsidRPr="00FC7EEB" w:rsidRDefault="00FC7EEB" w:rsidP="00FC7EEB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39E06D3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FC7EEB" w:rsidRPr="00FC7EEB" w14:paraId="59312DA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D05BF10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207F92D8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Left(front)</w:t>
            </w:r>
          </w:p>
        </w:tc>
      </w:tr>
      <w:tr w:rsidR="00FC7EEB" w:rsidRPr="00FC7EEB" w14:paraId="5CC7C72E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EB04610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5B7CC614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Left (back)</w:t>
            </w:r>
          </w:p>
        </w:tc>
      </w:tr>
      <w:tr w:rsidR="00FC7EEB" w:rsidRPr="00FC7EEB" w14:paraId="1C2E877C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7310859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2F1A39F7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Right(front)</w:t>
            </w:r>
          </w:p>
        </w:tc>
      </w:tr>
      <w:tr w:rsidR="00FC7EEB" w:rsidRPr="00FC7EEB" w14:paraId="03CFCA72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0104FDA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4CD433B0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Right(back)</w:t>
            </w:r>
          </w:p>
        </w:tc>
      </w:tr>
      <w:tr w:rsidR="00FC7EEB" w:rsidRPr="00FC7EEB" w14:paraId="1950E1A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5963348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older/File</w:t>
            </w:r>
          </w:p>
        </w:tc>
        <w:tc>
          <w:tcPr>
            <w:tcW w:w="4820" w:type="dxa"/>
            <w:noWrap/>
            <w:vAlign w:val="bottom"/>
            <w:hideMark/>
          </w:tcPr>
          <w:p w14:paraId="7E3A3003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FC7EEB" w:rsidRPr="00FC7EEB" w14:paraId="06DCC98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EED48D6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older/File</w:t>
            </w:r>
          </w:p>
        </w:tc>
        <w:tc>
          <w:tcPr>
            <w:tcW w:w="4820" w:type="dxa"/>
            <w:noWrap/>
            <w:vAlign w:val="bottom"/>
            <w:hideMark/>
          </w:tcPr>
          <w:p w14:paraId="0010280A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FC7EEB" w:rsidRPr="00FC7EEB" w14:paraId="6E06CA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F2ADA0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09FA9A86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FC7EEB" w:rsidRPr="00FC7EEB" w14:paraId="5BB26A9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593060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445A6A72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FC7EEB" w:rsidRPr="00FC7EEB" w14:paraId="482F57D3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6AFC7CB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a file starting with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0090A5A5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FC7EEB" w:rsidRPr="00FC7EEB" w14:paraId="768AE60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B490BEC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a file starting with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1C5B52F9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FC7EEB" w:rsidRPr="00FC7EEB" w14:paraId="2DBFDA8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9A8B1DA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a file starting with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67BBE151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2</w:t>
            </w:r>
          </w:p>
        </w:tc>
      </w:tr>
      <w:tr w:rsidR="00FC7EEB" w:rsidRPr="00FC7EEB" w14:paraId="47F80652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4307CA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a file starting with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432A4724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5</w:t>
            </w:r>
          </w:p>
        </w:tc>
      </w:tr>
      <w:tr w:rsidR="00FC7EEB" w:rsidRPr="00FC7EEB" w14:paraId="1826FB76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1175441" w14:textId="77777777" w:rsidR="00FC7EEB" w:rsidRPr="00FC7EEB" w:rsidRDefault="00182DCA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oves focus back one level in to the file manager, </w:t>
            </w:r>
            <w:r w:rsid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 at the root does nothing,</w:t>
            </w:r>
            <w:r w:rsid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i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 in one of the columns returns to the filename</w:t>
            </w:r>
          </w:p>
        </w:tc>
        <w:tc>
          <w:tcPr>
            <w:tcW w:w="4820" w:type="dxa"/>
            <w:noWrap/>
            <w:vAlign w:val="bottom"/>
            <w:hideMark/>
          </w:tcPr>
          <w:p w14:paraId="4707FAA2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FC7EEB" w:rsidRPr="00FC7EEB" w14:paraId="124DE8C9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A8992D8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current file/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7AD32C0D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</w:t>
            </w:r>
          </w:p>
        </w:tc>
      </w:tr>
      <w:tr w:rsidR="00FC7EEB" w:rsidRPr="00FC7EEB" w14:paraId="7D87C7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1E8167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a file starting with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4FB212CB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</w:t>
            </w:r>
          </w:p>
        </w:tc>
      </w:tr>
      <w:tr w:rsidR="00FC7EEB" w:rsidRPr="00FC7EEB" w14:paraId="2077636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CFD0D21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current file/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72ED9B9A" w14:textId="45364C06" w:rsidR="00FC7EEB" w:rsidRPr="00FC7EEB" w:rsidRDefault="00797F9A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lect</w:t>
            </w:r>
          </w:p>
        </w:tc>
      </w:tr>
      <w:tr w:rsidR="00FC7EEB" w:rsidRPr="00FC7EEB" w14:paraId="24BB9FBC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2C1A3E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fir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9F7711F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3</w:t>
            </w:r>
          </w:p>
        </w:tc>
      </w:tr>
      <w:tr w:rsidR="00FC7EEB" w:rsidRPr="00FC7EEB" w14:paraId="1319C72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CEBB14F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la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8FDFE84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4 5 6</w:t>
            </w:r>
          </w:p>
        </w:tc>
      </w:tr>
      <w:tr w:rsidR="00FC7EEB" w:rsidRPr="00FC7EEB" w14:paraId="651DC22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EF8E0CD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CD511EF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5</w:t>
            </w:r>
          </w:p>
        </w:tc>
      </w:tr>
      <w:tr w:rsidR="00FC7EEB" w:rsidRPr="00FC7EEB" w14:paraId="26CF57BA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AE6B8C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La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5B60ACBB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4 6</w:t>
            </w:r>
          </w:p>
        </w:tc>
      </w:tr>
      <w:tr w:rsidR="00FC7EEB" w:rsidRPr="00FC7EEB" w14:paraId="5205CB9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B655395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ark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944733C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M (Dots 1 3 4)</w:t>
            </w:r>
          </w:p>
        </w:tc>
      </w:tr>
      <w:tr w:rsidR="00FC7EEB" w:rsidRPr="00FC7EEB" w14:paraId="61B4105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360575E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204801F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N (Dots 1 3 4 5)</w:t>
            </w:r>
          </w:p>
        </w:tc>
      </w:tr>
      <w:tr w:rsidR="00FC7EEB" w:rsidRPr="00FC7EEB" w14:paraId="4EFB95BE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3E37C5F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59272D24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O (Dots 1 3 5)</w:t>
            </w:r>
          </w:p>
        </w:tc>
      </w:tr>
      <w:tr w:rsidR="00FC7EEB" w:rsidRPr="00FC7EEB" w14:paraId="4AD2B54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4AC87CC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elet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9E2548F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 (Dots 1 4 5)</w:t>
            </w:r>
          </w:p>
        </w:tc>
      </w:tr>
      <w:tr w:rsidR="00FC7EEB" w:rsidRPr="00FC7EEB" w14:paraId="0D9109B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0827CDB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enam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8FC9946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 (Dots 1 2 3 5)</w:t>
            </w:r>
          </w:p>
        </w:tc>
      </w:tr>
      <w:tr w:rsidR="00FC7EEB" w:rsidRPr="00FC7EEB" w14:paraId="5B9DE0A2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02E91EB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u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5A08F14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X (Dots 1 3 4 6)</w:t>
            </w:r>
          </w:p>
        </w:tc>
      </w:tr>
      <w:tr w:rsidR="00FC7EEB" w:rsidRPr="00FC7EEB" w14:paraId="6DA627A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BF960B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opy File</w:t>
            </w:r>
          </w:p>
        </w:tc>
        <w:tc>
          <w:tcPr>
            <w:tcW w:w="4820" w:type="dxa"/>
            <w:noWrap/>
            <w:vAlign w:val="bottom"/>
            <w:hideMark/>
          </w:tcPr>
          <w:p w14:paraId="1AEC131E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C (Dots 1 4)</w:t>
            </w:r>
          </w:p>
        </w:tc>
      </w:tr>
      <w:tr w:rsidR="00FC7EEB" w:rsidRPr="00FC7EEB" w14:paraId="1E517114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A4D50D9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ste</w:t>
            </w:r>
          </w:p>
        </w:tc>
        <w:tc>
          <w:tcPr>
            <w:tcW w:w="4820" w:type="dxa"/>
            <w:noWrap/>
            <w:vAlign w:val="bottom"/>
            <w:hideMark/>
          </w:tcPr>
          <w:p w14:paraId="23235A71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V (Dots 1 2 3 6)</w:t>
            </w:r>
          </w:p>
        </w:tc>
      </w:tr>
      <w:tr w:rsidR="00FC7EEB" w:rsidRPr="00FC7EEB" w14:paraId="5FA5B7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56BBF71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otect (or unprotect)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19C2E37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P (Dots 1 2 3 4)</w:t>
            </w:r>
          </w:p>
        </w:tc>
      </w:tr>
      <w:tr w:rsidR="00FC7EEB" w:rsidRPr="00FC7EEB" w14:paraId="642EC0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37D2980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Jump to a file starting with the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23ADF8CE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ny alpha numeric character</w:t>
            </w:r>
          </w:p>
        </w:tc>
      </w:tr>
      <w:tr w:rsidR="00B10E71" w:rsidRPr="00FC7EEB" w14:paraId="1858E0D2" w14:textId="77777777" w:rsidTr="00FC7EEB">
        <w:trPr>
          <w:trHeight w:val="300"/>
        </w:trPr>
        <w:tc>
          <w:tcPr>
            <w:tcW w:w="4820" w:type="dxa"/>
            <w:noWrap/>
            <w:vAlign w:val="bottom"/>
          </w:tcPr>
          <w:p w14:paraId="57963D18" w14:textId="77705BC0" w:rsidR="00B10E71" w:rsidRPr="00FC7EEB" w:rsidRDefault="00B10E71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UTF8 Option</w:t>
            </w:r>
          </w:p>
        </w:tc>
        <w:tc>
          <w:tcPr>
            <w:tcW w:w="4820" w:type="dxa"/>
            <w:noWrap/>
            <w:vAlign w:val="bottom"/>
          </w:tcPr>
          <w:p w14:paraId="39B2B866" w14:textId="6C4F1462" w:rsidR="00B10E71" w:rsidRPr="00FC7EEB" w:rsidRDefault="00B10E71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3 6</w:t>
            </w:r>
          </w:p>
        </w:tc>
      </w:tr>
    </w:tbl>
    <w:p w14:paraId="709B6A74" w14:textId="77777777" w:rsidR="002D5B01" w:rsidRDefault="002D5B01" w:rsidP="002D5B01">
      <w:pPr>
        <w:pStyle w:val="Heading1"/>
        <w:numPr>
          <w:ilvl w:val="0"/>
          <w:numId w:val="0"/>
        </w:numPr>
        <w:spacing w:before="120" w:after="0"/>
        <w:rPr>
          <w:sz w:val="24"/>
          <w:szCs w:val="18"/>
        </w:rPr>
      </w:pPr>
    </w:p>
    <w:p w14:paraId="154FC553" w14:textId="77777777" w:rsidR="00F4626F" w:rsidRDefault="00F4626F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File read</w:t>
      </w:r>
      <w:r w:rsidR="000D6F7C">
        <w:rPr>
          <w:sz w:val="24"/>
          <w:szCs w:val="18"/>
        </w:rPr>
        <w:t>er</w:t>
      </w:r>
      <w:r w:rsidR="006A4DF5">
        <w:rPr>
          <w:sz w:val="24"/>
          <w:szCs w:val="18"/>
        </w:rPr>
        <w:t xml:space="preserve"> Navigation</w:t>
      </w:r>
      <w:r>
        <w:rPr>
          <w:sz w:val="24"/>
          <w:szCs w:val="18"/>
        </w:rPr>
        <w:t xml:space="preserve"> command</w:t>
      </w:r>
    </w:p>
    <w:p w14:paraId="3051CB42" w14:textId="77777777" w:rsidR="00AC77CF" w:rsidRDefault="000D436E" w:rsidP="000D436E">
      <w:pPr>
        <w:tabs>
          <w:tab w:val="left" w:pos="1670"/>
        </w:tabs>
      </w:pPr>
      <w:r>
        <w:tab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2931BC" w:rsidRPr="002931BC" w14:paraId="6D9D27FA" w14:textId="77777777" w:rsidTr="00FB0FF8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4CEF6F1A" w14:textId="77777777" w:rsidR="002931BC" w:rsidRPr="002931BC" w:rsidRDefault="002931BC" w:rsidP="002931BC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18862744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2931BC" w:rsidRPr="002931BC" w14:paraId="1CB30A7D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139E94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28B757E1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Left(front)</w:t>
            </w:r>
          </w:p>
        </w:tc>
      </w:tr>
      <w:tr w:rsidR="002931BC" w:rsidRPr="002931BC" w14:paraId="31DA2E3C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BA61649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previous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4DB19CD3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Left (back)</w:t>
            </w:r>
          </w:p>
        </w:tc>
      </w:tr>
      <w:tr w:rsidR="002931BC" w:rsidRPr="002931BC" w14:paraId="648D1C6B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A2C76A3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36CFFF97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Right(front)</w:t>
            </w:r>
          </w:p>
        </w:tc>
      </w:tr>
      <w:tr w:rsidR="002931BC" w:rsidRPr="002931BC" w14:paraId="25C68CA2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488298A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previous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46AE3F7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Right(back)</w:t>
            </w:r>
          </w:p>
        </w:tc>
      </w:tr>
      <w:tr w:rsidR="002931BC" w:rsidRPr="002931BC" w14:paraId="3ED4CC01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D0DDDBF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next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2800B963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2931BC" w:rsidRPr="002931BC" w14:paraId="5D34F082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4A30F52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previous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7E8F5EC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2931BC" w:rsidRPr="002931BC" w14:paraId="19FCB721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FB85D0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16496D8F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2931BC" w:rsidRPr="002931BC" w14:paraId="7C7B3ECE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F0A3EF7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171E3245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2931BC" w:rsidRPr="002931BC" w14:paraId="1C0CA5F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255874" w14:textId="77777777" w:rsidR="002931BC" w:rsidRPr="002931BC" w:rsidRDefault="007F7D9A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</w:t>
            </w:r>
            <w:r w:rsidR="002931BC"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ves back in the file to the next form feed character (Ctrl+l) or 60 lines whichever comes first</w:t>
            </w:r>
          </w:p>
        </w:tc>
        <w:tc>
          <w:tcPr>
            <w:tcW w:w="4820" w:type="dxa"/>
            <w:noWrap/>
            <w:vAlign w:val="bottom"/>
            <w:hideMark/>
          </w:tcPr>
          <w:p w14:paraId="76BF181A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2931BC" w:rsidRPr="002931BC" w14:paraId="400B9A22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C47CCC6" w14:textId="77777777" w:rsidR="002931BC" w:rsidRPr="002931BC" w:rsidRDefault="007F7D9A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</w:t>
            </w:r>
            <w:r w:rsidR="002931BC"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ves forward in the file to the next form feed character (Ctrl+l) or 60 lines whichever comes first</w:t>
            </w:r>
          </w:p>
        </w:tc>
        <w:tc>
          <w:tcPr>
            <w:tcW w:w="4820" w:type="dxa"/>
            <w:noWrap/>
            <w:vAlign w:val="bottom"/>
            <w:hideMark/>
          </w:tcPr>
          <w:p w14:paraId="59878BD0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2931BC" w:rsidRPr="002931BC" w14:paraId="472F246A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824CF97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bookmark</w:t>
            </w:r>
          </w:p>
        </w:tc>
        <w:tc>
          <w:tcPr>
            <w:tcW w:w="4820" w:type="dxa"/>
            <w:noWrap/>
            <w:vAlign w:val="bottom"/>
            <w:hideMark/>
          </w:tcPr>
          <w:p w14:paraId="573C8109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2</w:t>
            </w:r>
          </w:p>
        </w:tc>
      </w:tr>
      <w:tr w:rsidR="002931BC" w:rsidRPr="002931BC" w14:paraId="138B531A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694D0CB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bookmark</w:t>
            </w:r>
          </w:p>
        </w:tc>
        <w:tc>
          <w:tcPr>
            <w:tcW w:w="4820" w:type="dxa"/>
            <w:noWrap/>
            <w:vAlign w:val="bottom"/>
            <w:hideMark/>
          </w:tcPr>
          <w:p w14:paraId="461AF73A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5</w:t>
            </w:r>
          </w:p>
        </w:tc>
      </w:tr>
      <w:tr w:rsidR="002931BC" w:rsidRPr="002931BC" w14:paraId="5605C4D6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2FFB68E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top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70B4293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</w:t>
            </w:r>
          </w:p>
        </w:tc>
      </w:tr>
      <w:tr w:rsidR="002931BC" w:rsidRPr="002931BC" w14:paraId="598B472F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65D31DD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bottom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304EC93F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</w:t>
            </w:r>
          </w:p>
        </w:tc>
      </w:tr>
      <w:tr w:rsidR="002931BC" w:rsidRPr="002931BC" w14:paraId="6281631E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F36B2FC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s the file and shows the folder contents again at the properties column where it was previously</w:t>
            </w:r>
          </w:p>
        </w:tc>
        <w:tc>
          <w:tcPr>
            <w:tcW w:w="4820" w:type="dxa"/>
            <w:noWrap/>
            <w:vAlign w:val="bottom"/>
            <w:hideMark/>
          </w:tcPr>
          <w:p w14:paraId="007D5062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2931BC" w:rsidRPr="002931BC" w14:paraId="71512C0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8C4537D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3EC39C55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Left Arrow</w:t>
            </w:r>
          </w:p>
        </w:tc>
      </w:tr>
      <w:tr w:rsidR="002931BC" w:rsidRPr="002931BC" w14:paraId="3F3B3BA0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1265B3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26D4728C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ight Arrow</w:t>
            </w:r>
          </w:p>
        </w:tc>
      </w:tr>
      <w:tr w:rsidR="002931BC" w:rsidRPr="002931BC" w14:paraId="65A174C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E6B5000" w14:textId="77777777" w:rsidR="002931BC" w:rsidRPr="002931BC" w:rsidRDefault="003D354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</w:t>
            </w:r>
            <w:r w:rsidR="002931BC"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evious binary search</w:t>
            </w:r>
          </w:p>
        </w:tc>
        <w:tc>
          <w:tcPr>
            <w:tcW w:w="4820" w:type="dxa"/>
            <w:noWrap/>
            <w:vAlign w:val="bottom"/>
            <w:hideMark/>
          </w:tcPr>
          <w:p w14:paraId="55E8F8E6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up arrow</w:t>
            </w:r>
          </w:p>
        </w:tc>
      </w:tr>
      <w:tr w:rsidR="002931BC" w:rsidRPr="002931BC" w14:paraId="7C39D177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E0A05B4" w14:textId="77777777" w:rsidR="002931BC" w:rsidRPr="002931BC" w:rsidRDefault="003D354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</w:t>
            </w:r>
            <w:r w:rsidR="002931BC"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t binary search</w:t>
            </w:r>
          </w:p>
        </w:tc>
        <w:tc>
          <w:tcPr>
            <w:tcW w:w="4820" w:type="dxa"/>
            <w:noWrap/>
            <w:vAlign w:val="bottom"/>
            <w:hideMark/>
          </w:tcPr>
          <w:p w14:paraId="6189BD8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down arrow</w:t>
            </w:r>
          </w:p>
        </w:tc>
      </w:tr>
      <w:tr w:rsidR="002931BC" w:rsidRPr="002931BC" w14:paraId="134FCACB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125BD1D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 Search Result</w:t>
            </w:r>
          </w:p>
        </w:tc>
        <w:tc>
          <w:tcPr>
            <w:tcW w:w="4820" w:type="dxa"/>
            <w:noWrap/>
            <w:vAlign w:val="bottom"/>
            <w:hideMark/>
          </w:tcPr>
          <w:p w14:paraId="2FD4D72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left arrow</w:t>
            </w:r>
          </w:p>
        </w:tc>
      </w:tr>
      <w:tr w:rsidR="002931BC" w:rsidRPr="002931BC" w14:paraId="7A2FEB6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723815E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Search Result</w:t>
            </w:r>
          </w:p>
        </w:tc>
        <w:tc>
          <w:tcPr>
            <w:tcW w:w="4820" w:type="dxa"/>
            <w:noWrap/>
            <w:vAlign w:val="bottom"/>
            <w:hideMark/>
          </w:tcPr>
          <w:p w14:paraId="2826F91F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right arrow</w:t>
            </w:r>
          </w:p>
        </w:tc>
      </w:tr>
      <w:tr w:rsidR="002931BC" w:rsidRPr="002931BC" w14:paraId="1AB0B855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B66EA1F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56306C1F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5</w:t>
            </w:r>
          </w:p>
        </w:tc>
      </w:tr>
      <w:tr w:rsidR="002931BC" w:rsidRPr="002931BC" w14:paraId="62339B9B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89C4AE8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6EF25855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2</w:t>
            </w:r>
          </w:p>
        </w:tc>
      </w:tr>
      <w:tr w:rsidR="002931BC" w:rsidRPr="002931BC" w14:paraId="6FE3121C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0E56458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back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2B477869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1</w:t>
            </w:r>
          </w:p>
        </w:tc>
      </w:tr>
      <w:tr w:rsidR="002931BC" w:rsidRPr="002931BC" w14:paraId="6D5F35E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53A9E53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64D8D48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4</w:t>
            </w:r>
          </w:p>
        </w:tc>
      </w:tr>
      <w:tr w:rsidR="002931BC" w:rsidRPr="002931BC" w14:paraId="18B7CB2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8A3FBD1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4600688D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3</w:t>
            </w:r>
          </w:p>
        </w:tc>
      </w:tr>
      <w:tr w:rsidR="002931BC" w:rsidRPr="002931BC" w14:paraId="4C8A60D0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DF98084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47C430A1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6</w:t>
            </w:r>
          </w:p>
        </w:tc>
      </w:tr>
      <w:tr w:rsidR="002931BC" w:rsidRPr="002931BC" w14:paraId="685325A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3B0DA9C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p of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2BF84B6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3</w:t>
            </w:r>
          </w:p>
        </w:tc>
      </w:tr>
      <w:tr w:rsidR="002931BC" w:rsidRPr="002931BC" w14:paraId="40ACF73D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8D7D127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End of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A7FB76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4 5 6</w:t>
            </w:r>
          </w:p>
        </w:tc>
      </w:tr>
      <w:tr w:rsidR="002931BC" w:rsidRPr="002931BC" w14:paraId="6D912F9F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695B7CD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8B908BD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5</w:t>
            </w:r>
          </w:p>
        </w:tc>
      </w:tr>
      <w:tr w:rsidR="002931BC" w:rsidRPr="002931BC" w14:paraId="4FB95556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5DCD56E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eturn to last Edi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33F4C1BE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4 6</w:t>
            </w:r>
          </w:p>
        </w:tc>
      </w:tr>
      <w:tr w:rsidR="002931BC" w:rsidRPr="002931BC" w14:paraId="43D12B2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40BB0BE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t/Clear Mark</w:t>
            </w:r>
          </w:p>
        </w:tc>
        <w:tc>
          <w:tcPr>
            <w:tcW w:w="4820" w:type="dxa"/>
            <w:noWrap/>
            <w:vAlign w:val="bottom"/>
            <w:hideMark/>
          </w:tcPr>
          <w:p w14:paraId="1F881D1A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M (Dots 1 3 4)</w:t>
            </w:r>
          </w:p>
        </w:tc>
      </w:tr>
      <w:tr w:rsidR="002931BC" w:rsidRPr="002931BC" w14:paraId="26F1CE27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A70BC80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New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1FC4BB8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N (Dots 1 3 4 5)</w:t>
            </w:r>
          </w:p>
        </w:tc>
      </w:tr>
      <w:tr w:rsidR="002931BC" w:rsidRPr="002931BC" w14:paraId="09636B4B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57E6EC2" w14:textId="77777777" w:rsidR="002931BC" w:rsidRPr="002931BC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Find edit box</w:t>
            </w:r>
          </w:p>
        </w:tc>
        <w:tc>
          <w:tcPr>
            <w:tcW w:w="4820" w:type="dxa"/>
            <w:noWrap/>
            <w:vAlign w:val="bottom"/>
            <w:hideMark/>
          </w:tcPr>
          <w:p w14:paraId="7E6BD1FA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F (Dots 1 2 4)</w:t>
            </w:r>
          </w:p>
        </w:tc>
      </w:tr>
    </w:tbl>
    <w:p w14:paraId="4617DF4F" w14:textId="77777777" w:rsidR="00AC77CF" w:rsidRPr="00AC77CF" w:rsidRDefault="00AC77CF" w:rsidP="00AC77CF"/>
    <w:p w14:paraId="1CDEA2FB" w14:textId="77777777" w:rsidR="0022506A" w:rsidRDefault="0022506A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Edit Box commands</w:t>
      </w:r>
    </w:p>
    <w:p w14:paraId="241F4363" w14:textId="77777777" w:rsidR="0022506A" w:rsidRDefault="0022506A" w:rsidP="0022506A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F6197D" w:rsidRPr="00F6197D" w14:paraId="39C77BD1" w14:textId="77777777" w:rsidTr="00F6197D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5E68FC63" w14:textId="77777777" w:rsidR="00F6197D" w:rsidRPr="00F6197D" w:rsidRDefault="00F6197D" w:rsidP="00F6197D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7CA7507B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F6197D" w:rsidRPr="00F6197D" w14:paraId="60A10980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4E5C197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6D408E53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F6197D" w:rsidRPr="00F6197D" w14:paraId="001605CA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CF65D60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3268F89A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F6197D" w:rsidRPr="00F6197D" w14:paraId="3BCB6E2A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7E8C1B0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caret to left</w:t>
            </w:r>
          </w:p>
        </w:tc>
        <w:tc>
          <w:tcPr>
            <w:tcW w:w="4820" w:type="dxa"/>
            <w:noWrap/>
            <w:vAlign w:val="bottom"/>
            <w:hideMark/>
          </w:tcPr>
          <w:p w14:paraId="675B7CB1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F6197D" w:rsidRPr="00F6197D" w14:paraId="185AEDC8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64E0F43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caret to right</w:t>
            </w:r>
          </w:p>
        </w:tc>
        <w:tc>
          <w:tcPr>
            <w:tcW w:w="4820" w:type="dxa"/>
            <w:noWrap/>
            <w:vAlign w:val="bottom"/>
            <w:hideMark/>
          </w:tcPr>
          <w:p w14:paraId="7BAC342F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F6197D" w:rsidRPr="00F6197D" w14:paraId="12B885FA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360CB20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635D70AD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F6197D" w:rsidRPr="00F6197D" w14:paraId="0460F668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BF8753A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15B60EC2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F6197D" w:rsidRPr="00F6197D" w14:paraId="5E3EBEF1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6D9A3AA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366866DB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2</w:t>
            </w:r>
          </w:p>
        </w:tc>
      </w:tr>
      <w:tr w:rsidR="00F6197D" w:rsidRPr="00F6197D" w14:paraId="395FB999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8300628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556907DE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5</w:t>
            </w:r>
          </w:p>
        </w:tc>
      </w:tr>
      <w:tr w:rsidR="00F6197D" w:rsidRPr="00F6197D" w14:paraId="04938EA4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85FF647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0477D784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</w:t>
            </w:r>
          </w:p>
        </w:tc>
      </w:tr>
      <w:tr w:rsidR="00F6197D" w:rsidRPr="00F6197D" w14:paraId="083E86AA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BD3D916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793BDA9C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</w:t>
            </w:r>
          </w:p>
        </w:tc>
      </w:tr>
      <w:tr w:rsidR="00F6197D" w:rsidRPr="00F6197D" w14:paraId="572E08EC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1C0E220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space</w:t>
            </w:r>
          </w:p>
        </w:tc>
        <w:tc>
          <w:tcPr>
            <w:tcW w:w="4820" w:type="dxa"/>
            <w:noWrap/>
            <w:vAlign w:val="bottom"/>
            <w:hideMark/>
          </w:tcPr>
          <w:p w14:paraId="3FAFD292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F6197D" w:rsidRPr="00F6197D" w14:paraId="416F06F2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C19366E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nter</w:t>
            </w:r>
          </w:p>
        </w:tc>
        <w:tc>
          <w:tcPr>
            <w:tcW w:w="4820" w:type="dxa"/>
            <w:noWrap/>
            <w:vAlign w:val="bottom"/>
            <w:hideMark/>
          </w:tcPr>
          <w:p w14:paraId="0E49D4A2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</w:t>
            </w:r>
          </w:p>
        </w:tc>
      </w:tr>
      <w:tr w:rsidR="00F6197D" w:rsidRPr="00F6197D" w14:paraId="5E8DDA8F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B6A3F50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820" w:type="dxa"/>
            <w:noWrap/>
            <w:vAlign w:val="bottom"/>
            <w:hideMark/>
          </w:tcPr>
          <w:p w14:paraId="160BD242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</w:t>
            </w:r>
          </w:p>
        </w:tc>
      </w:tr>
      <w:tr w:rsidR="00F6197D" w:rsidRPr="00F6197D" w14:paraId="1A447037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3067CB7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 Edit Box</w:t>
            </w:r>
          </w:p>
        </w:tc>
        <w:tc>
          <w:tcPr>
            <w:tcW w:w="4820" w:type="dxa"/>
            <w:noWrap/>
            <w:vAlign w:val="bottom"/>
            <w:hideMark/>
          </w:tcPr>
          <w:p w14:paraId="2AEB2703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</w:t>
            </w:r>
          </w:p>
        </w:tc>
      </w:tr>
      <w:tr w:rsidR="00F6197D" w:rsidRPr="00F6197D" w14:paraId="431C3ACC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E91BB75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caret to previous word</w:t>
            </w:r>
          </w:p>
        </w:tc>
        <w:tc>
          <w:tcPr>
            <w:tcW w:w="4820" w:type="dxa"/>
            <w:noWrap/>
            <w:vAlign w:val="bottom"/>
            <w:hideMark/>
          </w:tcPr>
          <w:p w14:paraId="47D14A4D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Left Arrow</w:t>
            </w:r>
          </w:p>
        </w:tc>
      </w:tr>
      <w:tr w:rsidR="00F6197D" w:rsidRPr="00F6197D" w14:paraId="21E30ADC" w14:textId="77777777" w:rsidTr="00F6197D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D08813F" w14:textId="77777777" w:rsidR="00F6197D" w:rsidRPr="00F6197D" w:rsidRDefault="00F6197D" w:rsidP="00F6197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caret to next word</w:t>
            </w:r>
          </w:p>
        </w:tc>
        <w:tc>
          <w:tcPr>
            <w:tcW w:w="4820" w:type="dxa"/>
            <w:noWrap/>
            <w:vAlign w:val="bottom"/>
            <w:hideMark/>
          </w:tcPr>
          <w:p w14:paraId="3A531F42" w14:textId="77777777" w:rsidR="00F6197D" w:rsidRPr="00F6197D" w:rsidRDefault="00F6197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6197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ight Arrow</w:t>
            </w:r>
          </w:p>
        </w:tc>
      </w:tr>
    </w:tbl>
    <w:p w14:paraId="1E245245" w14:textId="77777777" w:rsidR="000F675D" w:rsidRDefault="000F675D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File Editor commands</w:t>
      </w:r>
    </w:p>
    <w:p w14:paraId="7274EB51" w14:textId="77777777" w:rsidR="000F675D" w:rsidRDefault="000F675D" w:rsidP="000F675D"/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0F675D" w:rsidRPr="000F675D" w14:paraId="75B7F7B2" w14:textId="77777777" w:rsidTr="008242E7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0A7482DB" w14:textId="77777777" w:rsidR="000F675D" w:rsidRPr="000F675D" w:rsidRDefault="000F675D" w:rsidP="000F675D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32CCCBEC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0F675D" w:rsidRPr="000F675D" w14:paraId="2C0C7763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DA65523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set of characters that fit on the display</w:t>
            </w:r>
          </w:p>
        </w:tc>
        <w:tc>
          <w:tcPr>
            <w:tcW w:w="4744" w:type="dxa"/>
            <w:noWrap/>
            <w:vAlign w:val="bottom"/>
            <w:hideMark/>
          </w:tcPr>
          <w:p w14:paraId="611CE1BA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Left(front)</w:t>
            </w:r>
          </w:p>
        </w:tc>
      </w:tr>
      <w:tr w:rsidR="000F675D" w:rsidRPr="000F675D" w14:paraId="1E58A670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54CCA22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previous set of characters that fit on the display</w:t>
            </w:r>
          </w:p>
        </w:tc>
        <w:tc>
          <w:tcPr>
            <w:tcW w:w="4744" w:type="dxa"/>
            <w:noWrap/>
            <w:vAlign w:val="bottom"/>
            <w:hideMark/>
          </w:tcPr>
          <w:p w14:paraId="1DF36AE5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Left (back)</w:t>
            </w:r>
          </w:p>
        </w:tc>
      </w:tr>
      <w:tr w:rsidR="000F675D" w:rsidRPr="000F675D" w14:paraId="10734AEB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9F5E8F5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set of characters that fit on the display</w:t>
            </w:r>
          </w:p>
        </w:tc>
        <w:tc>
          <w:tcPr>
            <w:tcW w:w="4744" w:type="dxa"/>
            <w:noWrap/>
            <w:vAlign w:val="bottom"/>
            <w:hideMark/>
          </w:tcPr>
          <w:p w14:paraId="79F6E9C6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Right(front)</w:t>
            </w:r>
          </w:p>
        </w:tc>
      </w:tr>
      <w:tr w:rsidR="000F675D" w:rsidRPr="000F675D" w14:paraId="25186070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20DC1C2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previous set of characters that fit on the display</w:t>
            </w:r>
          </w:p>
        </w:tc>
        <w:tc>
          <w:tcPr>
            <w:tcW w:w="4744" w:type="dxa"/>
            <w:noWrap/>
            <w:vAlign w:val="bottom"/>
            <w:hideMark/>
          </w:tcPr>
          <w:p w14:paraId="54CF05A5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Right(back)</w:t>
            </w:r>
          </w:p>
        </w:tc>
      </w:tr>
      <w:tr w:rsidR="000F675D" w:rsidRPr="000F675D" w14:paraId="4FF147BF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33865D5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next paragraph</w:t>
            </w:r>
          </w:p>
        </w:tc>
        <w:tc>
          <w:tcPr>
            <w:tcW w:w="4744" w:type="dxa"/>
            <w:noWrap/>
            <w:vAlign w:val="bottom"/>
            <w:hideMark/>
          </w:tcPr>
          <w:p w14:paraId="15A75840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0F675D" w:rsidRPr="000F675D" w14:paraId="764BD6D1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65A4293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previous paragraph</w:t>
            </w:r>
          </w:p>
        </w:tc>
        <w:tc>
          <w:tcPr>
            <w:tcW w:w="4744" w:type="dxa"/>
            <w:noWrap/>
            <w:vAlign w:val="bottom"/>
            <w:hideMark/>
          </w:tcPr>
          <w:p w14:paraId="7FB8F995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0F675D" w:rsidRPr="000F675D" w14:paraId="07F34086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67CFC59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caret to left</w:t>
            </w:r>
          </w:p>
        </w:tc>
        <w:tc>
          <w:tcPr>
            <w:tcW w:w="4744" w:type="dxa"/>
            <w:noWrap/>
            <w:vAlign w:val="bottom"/>
            <w:hideMark/>
          </w:tcPr>
          <w:p w14:paraId="13E9B5E1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0F675D" w:rsidRPr="000F675D" w14:paraId="7B95F79F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9FF089C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Move caret to right</w:t>
            </w:r>
          </w:p>
        </w:tc>
        <w:tc>
          <w:tcPr>
            <w:tcW w:w="4744" w:type="dxa"/>
            <w:noWrap/>
            <w:vAlign w:val="bottom"/>
            <w:hideMark/>
          </w:tcPr>
          <w:p w14:paraId="67F9F76D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0F675D" w:rsidRPr="000F675D" w14:paraId="1E0F3338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3498599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76971BB7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0F675D" w:rsidRPr="000F675D" w14:paraId="20348AE4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82CA902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745C9E5F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0F675D" w:rsidRPr="000F675D" w14:paraId="1CA32A96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AC1015B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795DC032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2</w:t>
            </w:r>
          </w:p>
        </w:tc>
      </w:tr>
      <w:tr w:rsidR="000F675D" w:rsidRPr="000F675D" w14:paraId="452497CC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AA5900A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7C939769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5</w:t>
            </w:r>
          </w:p>
        </w:tc>
      </w:tr>
      <w:tr w:rsidR="000F675D" w:rsidRPr="000F675D" w14:paraId="328D0372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7E0424E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615C71F7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</w:t>
            </w:r>
          </w:p>
        </w:tc>
      </w:tr>
      <w:tr w:rsidR="000F675D" w:rsidRPr="000F675D" w14:paraId="5F7DE3C5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6CA09C6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6FE5D734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</w:t>
            </w:r>
          </w:p>
        </w:tc>
      </w:tr>
      <w:tr w:rsidR="000F675D" w:rsidRPr="000F675D" w14:paraId="6EEFC3EE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B97DC65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space</w:t>
            </w:r>
          </w:p>
        </w:tc>
        <w:tc>
          <w:tcPr>
            <w:tcW w:w="4744" w:type="dxa"/>
            <w:noWrap/>
            <w:vAlign w:val="bottom"/>
            <w:hideMark/>
          </w:tcPr>
          <w:p w14:paraId="0BEF1B1C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0F675D" w:rsidRPr="000F675D" w14:paraId="13A51C07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F3C7B97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nter</w:t>
            </w:r>
          </w:p>
        </w:tc>
        <w:tc>
          <w:tcPr>
            <w:tcW w:w="4744" w:type="dxa"/>
            <w:noWrap/>
            <w:vAlign w:val="bottom"/>
            <w:hideMark/>
          </w:tcPr>
          <w:p w14:paraId="4E5E530E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</w:t>
            </w:r>
          </w:p>
        </w:tc>
      </w:tr>
      <w:tr w:rsidR="000F675D" w:rsidRPr="000F675D" w14:paraId="0B57AAE9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030E726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ing input</w:t>
            </w:r>
          </w:p>
        </w:tc>
        <w:tc>
          <w:tcPr>
            <w:tcW w:w="4744" w:type="dxa"/>
            <w:noWrap/>
            <w:vAlign w:val="bottom"/>
            <w:hideMark/>
          </w:tcPr>
          <w:p w14:paraId="2F2075E5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</w:t>
            </w:r>
          </w:p>
        </w:tc>
      </w:tr>
      <w:tr w:rsidR="000F675D" w:rsidRPr="000F675D" w14:paraId="066924B8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D446285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nter into the editor context menu</w:t>
            </w:r>
          </w:p>
        </w:tc>
        <w:tc>
          <w:tcPr>
            <w:tcW w:w="4744" w:type="dxa"/>
            <w:noWrap/>
            <w:vAlign w:val="bottom"/>
            <w:hideMark/>
          </w:tcPr>
          <w:p w14:paraId="038452CD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</w:t>
            </w:r>
          </w:p>
        </w:tc>
      </w:tr>
      <w:tr w:rsidR="000F675D" w:rsidRPr="000F675D" w14:paraId="0D1A12B7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AB25AB3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caret to the start of previous word</w:t>
            </w:r>
          </w:p>
        </w:tc>
        <w:tc>
          <w:tcPr>
            <w:tcW w:w="4744" w:type="dxa"/>
            <w:noWrap/>
            <w:vAlign w:val="bottom"/>
            <w:hideMark/>
          </w:tcPr>
          <w:p w14:paraId="774E2CD0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Left Arrow</w:t>
            </w:r>
          </w:p>
        </w:tc>
      </w:tr>
      <w:tr w:rsidR="000F675D" w:rsidRPr="000F675D" w14:paraId="3B15ED3C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C4CA05E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caret to start of the next word</w:t>
            </w:r>
          </w:p>
        </w:tc>
        <w:tc>
          <w:tcPr>
            <w:tcW w:w="4744" w:type="dxa"/>
            <w:noWrap/>
            <w:vAlign w:val="bottom"/>
            <w:hideMark/>
          </w:tcPr>
          <w:p w14:paraId="62B0FE3A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ight Arrow</w:t>
            </w:r>
          </w:p>
        </w:tc>
      </w:tr>
      <w:tr w:rsidR="000F675D" w:rsidRPr="000F675D" w14:paraId="0389C4CD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33ADB6E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 Search Result</w:t>
            </w:r>
          </w:p>
        </w:tc>
        <w:tc>
          <w:tcPr>
            <w:tcW w:w="4744" w:type="dxa"/>
            <w:noWrap/>
            <w:vAlign w:val="bottom"/>
            <w:hideMark/>
          </w:tcPr>
          <w:p w14:paraId="1400F37D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left arrow</w:t>
            </w:r>
          </w:p>
        </w:tc>
      </w:tr>
      <w:tr w:rsidR="000F675D" w:rsidRPr="000F675D" w14:paraId="1C627963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74F9D66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Search Result</w:t>
            </w:r>
          </w:p>
        </w:tc>
        <w:tc>
          <w:tcPr>
            <w:tcW w:w="4744" w:type="dxa"/>
            <w:noWrap/>
            <w:vAlign w:val="bottom"/>
            <w:hideMark/>
          </w:tcPr>
          <w:p w14:paraId="24564359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right arrow</w:t>
            </w:r>
          </w:p>
        </w:tc>
      </w:tr>
      <w:tr w:rsidR="000F675D" w:rsidRPr="000F675D" w14:paraId="781E9A26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8D78C75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tart of Paragraph</w:t>
            </w:r>
          </w:p>
        </w:tc>
        <w:tc>
          <w:tcPr>
            <w:tcW w:w="4744" w:type="dxa"/>
            <w:noWrap/>
            <w:vAlign w:val="bottom"/>
            <w:hideMark/>
          </w:tcPr>
          <w:p w14:paraId="50340E8A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7 + left</w:t>
            </w:r>
          </w:p>
        </w:tc>
      </w:tr>
      <w:tr w:rsidR="000F675D" w:rsidRPr="000F675D" w14:paraId="523ABEFE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90C91B9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nd of Paragraph</w:t>
            </w:r>
          </w:p>
        </w:tc>
        <w:tc>
          <w:tcPr>
            <w:tcW w:w="4744" w:type="dxa"/>
            <w:noWrap/>
            <w:vAlign w:val="bottom"/>
            <w:hideMark/>
          </w:tcPr>
          <w:p w14:paraId="023F5208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7 + right</w:t>
            </w:r>
          </w:p>
        </w:tc>
      </w:tr>
      <w:tr w:rsidR="000F675D" w:rsidRPr="000F675D" w14:paraId="4A78CD5A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2BDF80F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 Page</w:t>
            </w:r>
          </w:p>
        </w:tc>
        <w:tc>
          <w:tcPr>
            <w:tcW w:w="4744" w:type="dxa"/>
            <w:noWrap/>
            <w:vAlign w:val="bottom"/>
            <w:hideMark/>
          </w:tcPr>
          <w:p w14:paraId="3CE22380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7 + up arrow</w:t>
            </w:r>
          </w:p>
        </w:tc>
      </w:tr>
      <w:tr w:rsidR="000F675D" w:rsidRPr="000F675D" w14:paraId="51788637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76AC619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Page</w:t>
            </w:r>
          </w:p>
        </w:tc>
        <w:tc>
          <w:tcPr>
            <w:tcW w:w="4744" w:type="dxa"/>
            <w:noWrap/>
            <w:vAlign w:val="bottom"/>
            <w:hideMark/>
          </w:tcPr>
          <w:p w14:paraId="763E5CBC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7 + down arrow</w:t>
            </w:r>
          </w:p>
        </w:tc>
      </w:tr>
      <w:tr w:rsidR="000F675D" w:rsidRPr="000F675D" w14:paraId="1FB62E85" w14:textId="77777777" w:rsidTr="008242E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7C1D7CE" w14:textId="77777777" w:rsidR="000F675D" w:rsidRPr="000F675D" w:rsidRDefault="000F675D" w:rsidP="000F675D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nsert a character at caret</w:t>
            </w:r>
          </w:p>
        </w:tc>
        <w:tc>
          <w:tcPr>
            <w:tcW w:w="4744" w:type="dxa"/>
            <w:noWrap/>
            <w:vAlign w:val="bottom"/>
            <w:hideMark/>
          </w:tcPr>
          <w:p w14:paraId="0280BBED" w14:textId="77777777" w:rsidR="000F675D" w:rsidRPr="000F675D" w:rsidRDefault="000F675D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F675D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ny alpha numeric character</w:t>
            </w:r>
          </w:p>
        </w:tc>
      </w:tr>
    </w:tbl>
    <w:p w14:paraId="2B23595F" w14:textId="77777777" w:rsidR="00DF1726" w:rsidRDefault="00DF1726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Context menu Commands</w:t>
      </w:r>
    </w:p>
    <w:p w14:paraId="06284CB5" w14:textId="77777777" w:rsidR="00DF1726" w:rsidRPr="005500C7" w:rsidRDefault="00DF1726" w:rsidP="00DF1726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DF1726" w:rsidRPr="005500C7" w14:paraId="7717816C" w14:textId="77777777" w:rsidTr="00B97011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53138243" w14:textId="77777777" w:rsidR="00DF1726" w:rsidRPr="005500C7" w:rsidRDefault="00DF1726" w:rsidP="00B97011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2E791B42" w14:textId="77777777" w:rsidR="00DF1726" w:rsidRPr="005500C7" w:rsidRDefault="00DF1726" w:rsidP="00B97011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DF1726" w:rsidRPr="005500C7" w14:paraId="769F649A" w14:textId="77777777" w:rsidTr="00B97011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BCD1341" w14:textId="77777777" w:rsidR="00DF1726" w:rsidRPr="005500C7" w:rsidRDefault="00DF1726" w:rsidP="00B9701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Open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Context </w:t>
            </w: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enu</w:t>
            </w:r>
          </w:p>
        </w:tc>
        <w:tc>
          <w:tcPr>
            <w:tcW w:w="4820" w:type="dxa"/>
            <w:noWrap/>
            <w:vAlign w:val="bottom"/>
            <w:hideMark/>
          </w:tcPr>
          <w:p w14:paraId="65688ABD" w14:textId="77777777" w:rsidR="00DF1726" w:rsidRPr="005500C7" w:rsidRDefault="00DF1726" w:rsidP="00B9701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</w:t>
            </w:r>
          </w:p>
        </w:tc>
      </w:tr>
      <w:tr w:rsidR="00DF1726" w:rsidRPr="005500C7" w14:paraId="1D110FCA" w14:textId="77777777" w:rsidTr="00B97011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BE35005" w14:textId="77777777" w:rsidR="00DF1726" w:rsidRPr="005500C7" w:rsidRDefault="00DF1726" w:rsidP="00B9701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3A81B532" w14:textId="77777777" w:rsidR="00DF1726" w:rsidRPr="005500C7" w:rsidRDefault="00DF1726" w:rsidP="00B9701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DF1726" w:rsidRPr="005500C7" w14:paraId="5533F7AE" w14:textId="77777777" w:rsidTr="00B97011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2977CF1" w14:textId="77777777" w:rsidR="00DF1726" w:rsidRPr="005500C7" w:rsidRDefault="00DF1726" w:rsidP="00B9701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78A10B1B" w14:textId="77777777" w:rsidR="00DF1726" w:rsidRPr="005500C7" w:rsidRDefault="00DF1726" w:rsidP="00B9701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DF1726" w:rsidRPr="005500C7" w14:paraId="7BA2603B" w14:textId="77777777" w:rsidTr="00B97011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5B1A534" w14:textId="77777777" w:rsidR="00DF1726" w:rsidRPr="005500C7" w:rsidRDefault="00DF1726" w:rsidP="00B9701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 the</w:t>
            </w:r>
            <w:r w:rsidR="00C470C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Context</w:t>
            </w: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menu</w:t>
            </w:r>
          </w:p>
        </w:tc>
        <w:tc>
          <w:tcPr>
            <w:tcW w:w="4820" w:type="dxa"/>
            <w:noWrap/>
            <w:vAlign w:val="bottom"/>
            <w:hideMark/>
          </w:tcPr>
          <w:p w14:paraId="4B1B914F" w14:textId="77777777" w:rsidR="00DF1726" w:rsidRPr="005500C7" w:rsidRDefault="00DF1726" w:rsidP="00B9701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DF1726" w:rsidRPr="005500C7" w14:paraId="20EBE657" w14:textId="77777777" w:rsidTr="00B97011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52C427" w14:textId="77777777" w:rsidR="00DF1726" w:rsidRPr="005500C7" w:rsidRDefault="00DF1726" w:rsidP="00B9701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s the item</w:t>
            </w:r>
          </w:p>
        </w:tc>
        <w:tc>
          <w:tcPr>
            <w:tcW w:w="4820" w:type="dxa"/>
            <w:noWrap/>
            <w:vAlign w:val="bottom"/>
            <w:hideMark/>
          </w:tcPr>
          <w:p w14:paraId="453BC470" w14:textId="77777777" w:rsidR="00DF1726" w:rsidRPr="005500C7" w:rsidRDefault="00DF1726" w:rsidP="00B9701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</w:t>
            </w:r>
          </w:p>
        </w:tc>
      </w:tr>
    </w:tbl>
    <w:p w14:paraId="76526BA2" w14:textId="77777777" w:rsidR="00797212" w:rsidRDefault="00797212" w:rsidP="00797212">
      <w:pPr>
        <w:pStyle w:val="Caption"/>
      </w:pPr>
    </w:p>
    <w:p w14:paraId="16ACB549" w14:textId="3A980DB3" w:rsidR="00797212" w:rsidRDefault="00797212" w:rsidP="00797212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UID file command</w:t>
      </w:r>
    </w:p>
    <w:p w14:paraId="7AB37F4B" w14:textId="77777777" w:rsidR="00797212" w:rsidRPr="00B8337B" w:rsidRDefault="00797212" w:rsidP="00797212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797212" w:rsidRPr="005500C7" w14:paraId="39A131C6" w14:textId="77777777" w:rsidTr="0077256C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53275A6A" w14:textId="77777777" w:rsidR="00797212" w:rsidRPr="005500C7" w:rsidRDefault="00797212" w:rsidP="0077256C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27C487F9" w14:textId="77777777" w:rsidR="00797212" w:rsidRPr="005500C7" w:rsidRDefault="00797212" w:rsidP="0077256C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797212" w:rsidRPr="005500C7" w14:paraId="4A97ECB4" w14:textId="77777777" w:rsidTr="0077256C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7FF5C5B" w14:textId="5B3F9F40" w:rsidR="00797212" w:rsidRPr="005500C7" w:rsidRDefault="00797212" w:rsidP="0077256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Generate the UID file on the SD card</w:t>
            </w:r>
          </w:p>
        </w:tc>
        <w:tc>
          <w:tcPr>
            <w:tcW w:w="4820" w:type="dxa"/>
            <w:noWrap/>
            <w:vAlign w:val="bottom"/>
            <w:hideMark/>
          </w:tcPr>
          <w:p w14:paraId="1A8710B0" w14:textId="623E6C60" w:rsidR="00797212" w:rsidRPr="005500C7" w:rsidRDefault="00797212" w:rsidP="0077256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79721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3 6 7</w:t>
            </w:r>
            <w:r>
              <w:t xml:space="preserve"> </w:t>
            </w:r>
          </w:p>
        </w:tc>
      </w:tr>
    </w:tbl>
    <w:p w14:paraId="011B7D90" w14:textId="77777777" w:rsidR="00797212" w:rsidRDefault="00797212" w:rsidP="00797212">
      <w:pPr>
        <w:pStyle w:val="Caption"/>
      </w:pPr>
    </w:p>
    <w:p w14:paraId="7F4DCF14" w14:textId="6F96A3EC" w:rsidR="00FB3BA7" w:rsidRDefault="00FB3BA7" w:rsidP="00FB3BA7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Auto scroll command</w:t>
      </w:r>
    </w:p>
    <w:p w14:paraId="670E26DA" w14:textId="77777777" w:rsidR="00FB3BA7" w:rsidRPr="00B8337B" w:rsidRDefault="00FB3BA7" w:rsidP="00FB3BA7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FB3BA7" w:rsidRPr="005500C7" w14:paraId="2A956884" w14:textId="77777777" w:rsidTr="0077256C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24F56B50" w14:textId="77777777" w:rsidR="00FB3BA7" w:rsidRPr="005500C7" w:rsidRDefault="00FB3BA7" w:rsidP="0077256C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7622A809" w14:textId="77777777" w:rsidR="00FB3BA7" w:rsidRPr="005500C7" w:rsidRDefault="00FB3BA7" w:rsidP="0077256C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FB3BA7" w:rsidRPr="005500C7" w14:paraId="064587EB" w14:textId="77777777" w:rsidTr="0077256C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0D7648C" w14:textId="3BB1EB02" w:rsidR="00FB3BA7" w:rsidRPr="005500C7" w:rsidRDefault="00FB3BA7" w:rsidP="0077256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86D0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art/Stop auto scroll</w:t>
            </w:r>
          </w:p>
        </w:tc>
        <w:tc>
          <w:tcPr>
            <w:tcW w:w="4820" w:type="dxa"/>
            <w:noWrap/>
            <w:vAlign w:val="bottom"/>
            <w:hideMark/>
          </w:tcPr>
          <w:p w14:paraId="22392B79" w14:textId="2048DE11" w:rsidR="00FB3BA7" w:rsidRPr="005500C7" w:rsidRDefault="00486D0B" w:rsidP="0077256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S (Dot 2 3 4)</w:t>
            </w:r>
          </w:p>
        </w:tc>
      </w:tr>
      <w:tr w:rsidR="00486D0B" w:rsidRPr="005500C7" w14:paraId="171A3B49" w14:textId="77777777" w:rsidTr="0077256C">
        <w:trPr>
          <w:trHeight w:val="300"/>
        </w:trPr>
        <w:tc>
          <w:tcPr>
            <w:tcW w:w="4820" w:type="dxa"/>
            <w:noWrap/>
            <w:vAlign w:val="bottom"/>
          </w:tcPr>
          <w:p w14:paraId="4D1B6BFB" w14:textId="60A57CA9" w:rsidR="00486D0B" w:rsidRDefault="00486D0B" w:rsidP="0077256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use/Resume auto scroll</w:t>
            </w:r>
          </w:p>
        </w:tc>
        <w:tc>
          <w:tcPr>
            <w:tcW w:w="4820" w:type="dxa"/>
            <w:noWrap/>
            <w:vAlign w:val="bottom"/>
          </w:tcPr>
          <w:p w14:paraId="300A52E0" w14:textId="36E5813E" w:rsidR="00486D0B" w:rsidRDefault="00486D0B" w:rsidP="00486D0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</w:t>
            </w:r>
          </w:p>
        </w:tc>
      </w:tr>
    </w:tbl>
    <w:p w14:paraId="59D5EF65" w14:textId="77777777" w:rsidR="00FB3BA7" w:rsidRDefault="00FB3BA7" w:rsidP="00797212">
      <w:pPr>
        <w:pStyle w:val="Caption"/>
      </w:pPr>
    </w:p>
    <w:p w14:paraId="6856748E" w14:textId="4FBB270D" w:rsidR="00972967" w:rsidRDefault="00972967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Show current date and time command</w:t>
      </w:r>
    </w:p>
    <w:p w14:paraId="79A62727" w14:textId="77777777" w:rsidR="00B8337B" w:rsidRPr="00B8337B" w:rsidRDefault="00B8337B" w:rsidP="00B8337B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B8337B" w:rsidRPr="005500C7" w14:paraId="5DD945BA" w14:textId="77777777" w:rsidTr="0077256C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E1CF5E3" w14:textId="77777777" w:rsidR="00B8337B" w:rsidRPr="005500C7" w:rsidRDefault="00B8337B" w:rsidP="0077256C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7811CC58" w14:textId="77777777" w:rsidR="00B8337B" w:rsidRPr="005500C7" w:rsidRDefault="00B8337B" w:rsidP="0077256C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B8337B" w:rsidRPr="005500C7" w14:paraId="19D590EA" w14:textId="77777777" w:rsidTr="0077256C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354D0DA" w14:textId="7943E6BE" w:rsidR="00B8337B" w:rsidRPr="005500C7" w:rsidRDefault="002C6BE7" w:rsidP="0077256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how current date and time</w:t>
            </w:r>
          </w:p>
        </w:tc>
        <w:tc>
          <w:tcPr>
            <w:tcW w:w="4820" w:type="dxa"/>
            <w:noWrap/>
            <w:vAlign w:val="bottom"/>
            <w:hideMark/>
          </w:tcPr>
          <w:p w14:paraId="17DD24B2" w14:textId="536F1742" w:rsidR="00B8337B" w:rsidRPr="005500C7" w:rsidRDefault="002C6BE7" w:rsidP="0077256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T (Dot 2 3 4)</w:t>
            </w:r>
          </w:p>
        </w:tc>
      </w:tr>
    </w:tbl>
    <w:p w14:paraId="3995AD0F" w14:textId="77777777" w:rsidR="00B8337B" w:rsidRPr="00B8337B" w:rsidRDefault="00B8337B" w:rsidP="00B8337B"/>
    <w:p w14:paraId="14F04F6E" w14:textId="25D14525" w:rsidR="00047F3E" w:rsidRDefault="00422F8B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Language profile switching c</w:t>
      </w:r>
      <w:r w:rsidR="00047F3E">
        <w:rPr>
          <w:sz w:val="24"/>
          <w:szCs w:val="18"/>
        </w:rPr>
        <w:t>ommands</w:t>
      </w:r>
    </w:p>
    <w:p w14:paraId="6223EECC" w14:textId="77777777" w:rsidR="00047F3E" w:rsidRDefault="00047F3E" w:rsidP="00047F3E"/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047F3E" w:rsidRPr="00047F3E" w14:paraId="4C47D93E" w14:textId="77777777" w:rsidTr="00047F3E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78CFF06" w14:textId="77777777" w:rsidR="00047F3E" w:rsidRPr="00047F3E" w:rsidRDefault="00047F3E" w:rsidP="00047F3E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172046C6" w14:textId="77777777" w:rsidR="00047F3E" w:rsidRPr="00047F3E" w:rsidRDefault="00047F3E" w:rsidP="00047F3E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047F3E" w:rsidRPr="00047F3E" w14:paraId="21DEFEBF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7B660C04" w14:textId="09B20BB5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1</w:t>
            </w:r>
          </w:p>
        </w:tc>
        <w:tc>
          <w:tcPr>
            <w:tcW w:w="4744" w:type="dxa"/>
            <w:vAlign w:val="bottom"/>
            <w:hideMark/>
          </w:tcPr>
          <w:p w14:paraId="14E7F642" w14:textId="6E1B7AD1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1</w:t>
            </w:r>
          </w:p>
        </w:tc>
      </w:tr>
      <w:tr w:rsidR="00047F3E" w:rsidRPr="00047F3E" w14:paraId="06DD8004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02DFA4C8" w14:textId="7E2B8CE9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2</w:t>
            </w:r>
          </w:p>
        </w:tc>
        <w:tc>
          <w:tcPr>
            <w:tcW w:w="4744" w:type="dxa"/>
            <w:vAlign w:val="bottom"/>
            <w:hideMark/>
          </w:tcPr>
          <w:p w14:paraId="58C13365" w14:textId="50871CC0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2</w:t>
            </w:r>
          </w:p>
        </w:tc>
      </w:tr>
      <w:tr w:rsidR="00047F3E" w:rsidRPr="00047F3E" w14:paraId="73C9503B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7A84C728" w14:textId="4026A3E0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3</w:t>
            </w:r>
          </w:p>
        </w:tc>
        <w:tc>
          <w:tcPr>
            <w:tcW w:w="4744" w:type="dxa"/>
            <w:vAlign w:val="bottom"/>
            <w:hideMark/>
          </w:tcPr>
          <w:p w14:paraId="52D94217" w14:textId="768518DE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3</w:t>
            </w:r>
          </w:p>
        </w:tc>
      </w:tr>
      <w:tr w:rsidR="00047F3E" w:rsidRPr="00047F3E" w14:paraId="451AA5BF" w14:textId="77777777" w:rsidTr="00047F3E">
        <w:trPr>
          <w:trHeight w:val="315"/>
        </w:trPr>
        <w:tc>
          <w:tcPr>
            <w:tcW w:w="4820" w:type="dxa"/>
            <w:vAlign w:val="bottom"/>
            <w:hideMark/>
          </w:tcPr>
          <w:p w14:paraId="0D17EC82" w14:textId="61753EA8" w:rsidR="00047F3E" w:rsidRPr="00047F3E" w:rsidRDefault="00422F8B" w:rsidP="00047F3E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4</w:t>
            </w:r>
          </w:p>
        </w:tc>
        <w:tc>
          <w:tcPr>
            <w:tcW w:w="4744" w:type="dxa"/>
            <w:vAlign w:val="bottom"/>
            <w:hideMark/>
          </w:tcPr>
          <w:p w14:paraId="69D9017A" w14:textId="74C6E3C2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4</w:t>
            </w:r>
          </w:p>
        </w:tc>
      </w:tr>
      <w:tr w:rsidR="00047F3E" w:rsidRPr="00047F3E" w14:paraId="405A17D3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2A5576F7" w14:textId="77A3FFE8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5</w:t>
            </w:r>
          </w:p>
        </w:tc>
        <w:tc>
          <w:tcPr>
            <w:tcW w:w="4744" w:type="dxa"/>
            <w:vAlign w:val="bottom"/>
            <w:hideMark/>
          </w:tcPr>
          <w:p w14:paraId="2BC1AEC2" w14:textId="20DC20B8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5</w:t>
            </w:r>
          </w:p>
        </w:tc>
      </w:tr>
    </w:tbl>
    <w:p w14:paraId="413E1C88" w14:textId="77777777" w:rsidR="0023587B" w:rsidRDefault="0023587B" w:rsidP="0023587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Key Lock/Unlock</w:t>
      </w:r>
    </w:p>
    <w:p w14:paraId="06D96BE5" w14:textId="77777777" w:rsidR="004903CD" w:rsidRPr="004903CD" w:rsidRDefault="004903CD" w:rsidP="004903CD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4648DE" w:rsidRPr="00621CA4" w14:paraId="2A7DE467" w14:textId="77777777" w:rsidTr="00182DCA">
        <w:tc>
          <w:tcPr>
            <w:tcW w:w="4820" w:type="dxa"/>
            <w:shd w:val="solid" w:color="000000" w:fill="FFFFFF"/>
            <w:vAlign w:val="center"/>
          </w:tcPr>
          <w:p w14:paraId="5E0CE58A" w14:textId="77777777" w:rsidR="004648DE" w:rsidRPr="0048638E" w:rsidRDefault="004648DE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FCEC590" w14:textId="77777777" w:rsidR="004648DE" w:rsidRPr="0048638E" w:rsidRDefault="004648DE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4648DE" w:rsidRPr="00621CA4" w14:paraId="21B2D6FA" w14:textId="77777777" w:rsidTr="00182DCA">
        <w:tc>
          <w:tcPr>
            <w:tcW w:w="4820" w:type="dxa"/>
            <w:vAlign w:val="center"/>
          </w:tcPr>
          <w:p w14:paraId="3AB01B03" w14:textId="77777777" w:rsidR="004648DE" w:rsidRPr="00621CA4" w:rsidRDefault="004648DE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Orbit reader 20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11090288" w14:textId="77777777" w:rsidR="004648DE" w:rsidRPr="00621CA4" w:rsidRDefault="004648DE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t>Dot7 + Dot8 for two or more than two seconds</w:t>
            </w:r>
          </w:p>
        </w:tc>
      </w:tr>
    </w:tbl>
    <w:p w14:paraId="64EDF7CE" w14:textId="77777777" w:rsidR="00D71F6B" w:rsidRDefault="00D71F6B" w:rsidP="00384986">
      <w:pPr>
        <w:rPr>
          <w:rFonts w:cs="Arial"/>
          <w:sz w:val="20"/>
          <w:szCs w:val="20"/>
        </w:rPr>
      </w:pPr>
    </w:p>
    <w:p w14:paraId="18488283" w14:textId="77777777" w:rsidR="00DA15B0" w:rsidRDefault="00DA15B0" w:rsidP="00DA15B0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Firmware Upgrade</w:t>
      </w:r>
    </w:p>
    <w:p w14:paraId="30C3ABEA" w14:textId="77777777" w:rsidR="00DA15B0" w:rsidRPr="00D67E3E" w:rsidRDefault="00DA15B0" w:rsidP="00DA15B0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DA15B0" w:rsidRPr="00621CA4" w14:paraId="3E8BECFF" w14:textId="77777777" w:rsidTr="00182DCA">
        <w:trPr>
          <w:trHeight w:val="287"/>
        </w:trPr>
        <w:tc>
          <w:tcPr>
            <w:tcW w:w="4820" w:type="dxa"/>
            <w:shd w:val="solid" w:color="000000" w:fill="FFFFFF"/>
            <w:vAlign w:val="center"/>
          </w:tcPr>
          <w:p w14:paraId="5DA6FF0E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A93AE20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DA15B0" w:rsidRPr="00621CA4" w14:paraId="4D33CC5F" w14:textId="77777777" w:rsidTr="00182DCA">
        <w:trPr>
          <w:trHeight w:val="293"/>
        </w:trPr>
        <w:tc>
          <w:tcPr>
            <w:tcW w:w="4820" w:type="dxa"/>
            <w:vAlign w:val="center"/>
          </w:tcPr>
          <w:p w14:paraId="190FD7A5" w14:textId="77777777" w:rsidR="00DA15B0" w:rsidRPr="00621CA4" w:rsidRDefault="00DA15B0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Orbit reader 20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FD082BA" w14:textId="77777777" w:rsidR="00DA15B0" w:rsidRPr="00621CA4" w:rsidRDefault="00DA15B0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Press and hold down “Right Pan key(Down)” and “Dot 5” key simultaneously, while pressing these two keys, press and release “Dot 8” key</w:t>
            </w:r>
          </w:p>
        </w:tc>
      </w:tr>
    </w:tbl>
    <w:p w14:paraId="57343832" w14:textId="77777777" w:rsidR="00DA15B0" w:rsidRDefault="00DA15B0" w:rsidP="00DA15B0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System Reset</w:t>
      </w:r>
    </w:p>
    <w:p w14:paraId="095CAE49" w14:textId="77777777" w:rsidR="00DA15B0" w:rsidRPr="00D67E3E" w:rsidRDefault="00DA15B0" w:rsidP="00DA15B0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DA15B0" w:rsidRPr="00621CA4" w14:paraId="3F753EF5" w14:textId="77777777" w:rsidTr="00182DCA">
        <w:tc>
          <w:tcPr>
            <w:tcW w:w="4820" w:type="dxa"/>
            <w:shd w:val="solid" w:color="000000" w:fill="FFFFFF"/>
            <w:vAlign w:val="center"/>
          </w:tcPr>
          <w:p w14:paraId="4396CB02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0AF6F72D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DA15B0" w:rsidRPr="00621CA4" w14:paraId="1288C4CB" w14:textId="77777777" w:rsidTr="00182DCA">
        <w:tc>
          <w:tcPr>
            <w:tcW w:w="4820" w:type="dxa"/>
            <w:vAlign w:val="center"/>
          </w:tcPr>
          <w:p w14:paraId="0FFD0D08" w14:textId="77777777" w:rsidR="00DA15B0" w:rsidRPr="00621CA4" w:rsidRDefault="00DA15B0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Orbit reader 20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9E99F14" w14:textId="77777777" w:rsidR="00DA15B0" w:rsidRPr="00621CA4" w:rsidRDefault="00DA15B0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Right Pan key(Down)</w:t>
            </w:r>
            <w:r w:rsidRPr="00621CA4">
              <w:rPr>
                <w:rFonts w:eastAsia="Arial Unicode MS" w:cs="Arial"/>
                <w:sz w:val="20"/>
                <w:szCs w:val="20"/>
              </w:rPr>
              <w:t xml:space="preserve"> +Dot 8</w:t>
            </w:r>
          </w:p>
        </w:tc>
      </w:tr>
    </w:tbl>
    <w:p w14:paraId="23F26369" w14:textId="77777777" w:rsidR="00DA15B0" w:rsidRDefault="00DA15B0" w:rsidP="00384986">
      <w:pPr>
        <w:rPr>
          <w:rFonts w:cs="Arial"/>
          <w:sz w:val="20"/>
          <w:szCs w:val="20"/>
        </w:rPr>
      </w:pPr>
    </w:p>
    <w:p w14:paraId="24DC6772" w14:textId="77777777" w:rsidR="00BC2CD2" w:rsidRDefault="00BC2CD2" w:rsidP="00BC2CD2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 xml:space="preserve">System </w:t>
      </w:r>
      <w:r>
        <w:rPr>
          <w:sz w:val="24"/>
          <w:szCs w:val="18"/>
        </w:rPr>
        <w:t xml:space="preserve">Soft </w:t>
      </w:r>
      <w:r w:rsidRPr="00CC473D">
        <w:rPr>
          <w:sz w:val="24"/>
          <w:szCs w:val="18"/>
        </w:rPr>
        <w:t>Reset</w:t>
      </w:r>
    </w:p>
    <w:p w14:paraId="36795203" w14:textId="77777777" w:rsidR="00BC2CD2" w:rsidRPr="00D67E3E" w:rsidRDefault="00BC2CD2" w:rsidP="00BC2CD2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BC2CD2" w:rsidRPr="00621CA4" w14:paraId="39D75091" w14:textId="77777777" w:rsidTr="00182DCA">
        <w:tc>
          <w:tcPr>
            <w:tcW w:w="4820" w:type="dxa"/>
            <w:shd w:val="solid" w:color="000000" w:fill="FFFFFF"/>
            <w:vAlign w:val="center"/>
          </w:tcPr>
          <w:p w14:paraId="674C0F82" w14:textId="77777777" w:rsidR="00BC2CD2" w:rsidRPr="0048638E" w:rsidRDefault="00BC2CD2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6BFBE6EF" w14:textId="77777777" w:rsidR="00BC2CD2" w:rsidRPr="0048638E" w:rsidRDefault="00BC2CD2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BC2CD2" w:rsidRPr="00621CA4" w14:paraId="4068EB62" w14:textId="77777777" w:rsidTr="00182DCA">
        <w:tc>
          <w:tcPr>
            <w:tcW w:w="4820" w:type="dxa"/>
            <w:vAlign w:val="center"/>
          </w:tcPr>
          <w:p w14:paraId="143A9A54" w14:textId="77777777" w:rsidR="00BC2CD2" w:rsidRPr="00621CA4" w:rsidRDefault="00BC2CD2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Orbit reader 20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73F3F37" w14:textId="77777777" w:rsidR="00BC2CD2" w:rsidRPr="00621CA4" w:rsidRDefault="00E119A2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Press and hold Dot 3 + Power key for 10 seconds</w:t>
            </w:r>
          </w:p>
        </w:tc>
      </w:tr>
    </w:tbl>
    <w:p w14:paraId="141AF69B" w14:textId="77777777" w:rsidR="00BC2CD2" w:rsidRDefault="00BC2CD2" w:rsidP="00384986">
      <w:pPr>
        <w:rPr>
          <w:rFonts w:cs="Arial"/>
          <w:sz w:val="20"/>
          <w:szCs w:val="20"/>
        </w:rPr>
      </w:pPr>
    </w:p>
    <w:p w14:paraId="69735047" w14:textId="77777777" w:rsidR="007914A5" w:rsidRDefault="007914A5" w:rsidP="007914A5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Sleep mode command in local mode</w:t>
      </w:r>
    </w:p>
    <w:p w14:paraId="07DBA7F0" w14:textId="77777777" w:rsidR="007914A5" w:rsidRPr="00D67E3E" w:rsidRDefault="007914A5" w:rsidP="007914A5"/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7914A5" w:rsidRPr="00621CA4" w14:paraId="5E4586EF" w14:textId="77777777" w:rsidTr="003E4ADA">
        <w:tc>
          <w:tcPr>
            <w:tcW w:w="4820" w:type="dxa"/>
            <w:shd w:val="solid" w:color="000000" w:fill="FFFFFF"/>
            <w:vAlign w:val="center"/>
          </w:tcPr>
          <w:p w14:paraId="10C64422" w14:textId="77777777" w:rsidR="007914A5" w:rsidRPr="0048638E" w:rsidRDefault="007914A5" w:rsidP="003E4AD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1308AB2" w14:textId="77777777" w:rsidR="007914A5" w:rsidRPr="0048638E" w:rsidRDefault="007914A5" w:rsidP="003E4AD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7914A5" w:rsidRPr="00621CA4" w14:paraId="41F4F348" w14:textId="77777777" w:rsidTr="003E4ADA">
        <w:tc>
          <w:tcPr>
            <w:tcW w:w="4820" w:type="dxa"/>
            <w:vAlign w:val="center"/>
          </w:tcPr>
          <w:p w14:paraId="2C56687A" w14:textId="77777777" w:rsidR="007914A5" w:rsidRPr="00621CA4" w:rsidRDefault="007914A5" w:rsidP="003E4ADA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Orbit reader 20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9F2C825" w14:textId="77777777" w:rsidR="007914A5" w:rsidRPr="00621CA4" w:rsidRDefault="007914A5" w:rsidP="003E4ADA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hort press power key</w:t>
            </w:r>
          </w:p>
        </w:tc>
      </w:tr>
    </w:tbl>
    <w:p w14:paraId="6D25E1B4" w14:textId="77777777" w:rsidR="007914A5" w:rsidRDefault="007914A5" w:rsidP="00384986">
      <w:pPr>
        <w:rPr>
          <w:rFonts w:cs="Arial"/>
          <w:sz w:val="20"/>
          <w:szCs w:val="20"/>
        </w:rPr>
      </w:pPr>
    </w:p>
    <w:p w14:paraId="61509A58" w14:textId="77777777" w:rsidR="00DA15B0" w:rsidRDefault="00DA15B0" w:rsidP="00384986">
      <w:pPr>
        <w:rPr>
          <w:rFonts w:cs="Arial"/>
          <w:sz w:val="20"/>
          <w:szCs w:val="20"/>
        </w:rPr>
      </w:pPr>
    </w:p>
    <w:sectPr w:rsidR="00DA15B0" w:rsidSect="0032015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50A496" w14:textId="77777777" w:rsidR="00457ED2" w:rsidRDefault="00457ED2">
      <w:r>
        <w:separator/>
      </w:r>
    </w:p>
  </w:endnote>
  <w:endnote w:type="continuationSeparator" w:id="0">
    <w:p w14:paraId="4FAF6EDD" w14:textId="77777777" w:rsidR="00457ED2" w:rsidRDefault="00457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ADC7F" w14:textId="77777777" w:rsidR="00C65458" w:rsidRDefault="00C65458" w:rsidP="009F02C4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4E5A61">
      <w:rPr>
        <w:rStyle w:val="PageNumber"/>
        <w:rFonts w:cs="Arial"/>
        <w:noProof/>
      </w:rPr>
      <w:t>4</w:t>
    </w:r>
    <w:r w:rsidRPr="008967D0">
      <w:rPr>
        <w:rStyle w:val="PageNumber"/>
        <w:rFonts w:cs="Arial"/>
      </w:rPr>
      <w:fldChar w:fldCharType="end"/>
    </w:r>
  </w:p>
  <w:p w14:paraId="44E9D4B8" w14:textId="77777777" w:rsidR="00C65458" w:rsidRDefault="00C65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33B381" w14:textId="77777777" w:rsidR="003E3DDA" w:rsidRDefault="003E3DDA" w:rsidP="003E3DDA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4E5A61">
      <w:rPr>
        <w:rStyle w:val="PageNumber"/>
        <w:rFonts w:cs="Arial"/>
        <w:noProof/>
      </w:rPr>
      <w:t>1</w:t>
    </w:r>
    <w:r w:rsidRPr="008967D0">
      <w:rPr>
        <w:rStyle w:val="PageNumber"/>
        <w:rFonts w:cs="Arial"/>
      </w:rPr>
      <w:fldChar w:fldCharType="end"/>
    </w:r>
  </w:p>
  <w:p w14:paraId="007A4DC2" w14:textId="77777777" w:rsidR="0020038A" w:rsidRDefault="002003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A0BE7A" w14:textId="77777777" w:rsidR="00457ED2" w:rsidRDefault="00457ED2">
      <w:r>
        <w:separator/>
      </w:r>
    </w:p>
  </w:footnote>
  <w:footnote w:type="continuationSeparator" w:id="0">
    <w:p w14:paraId="3029C0C8" w14:textId="77777777" w:rsidR="00457ED2" w:rsidRDefault="00457E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EE984F" w14:textId="77777777" w:rsidR="00320154" w:rsidRPr="00320154" w:rsidRDefault="00320154" w:rsidP="00320154">
    <w:pPr>
      <w:pStyle w:val="Header"/>
      <w:ind w:hanging="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01252" w14:textId="6D6F2C2F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  <w:lang w:val="en-IN" w:eastAsia="en-IN" w:bidi="gu-IN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3B0703">
      <w:rPr>
        <w:sz w:val="36"/>
      </w:rPr>
      <w:t>Orbit reader 20</w:t>
    </w:r>
    <w:r w:rsidR="0070433E">
      <w:rPr>
        <w:sz w:val="36"/>
      </w:rPr>
      <w:t>-IN</w:t>
    </w:r>
    <w:r w:rsidR="00320154" w:rsidRPr="00320154">
      <w:rPr>
        <w:sz w:val="36"/>
      </w:rPr>
      <w:t xml:space="preserve"> </w:t>
    </w:r>
    <w:r w:rsidR="00320154">
      <w:rPr>
        <w:sz w:val="36"/>
      </w:rPr>
      <w:t>Commands</w:t>
    </w:r>
  </w:p>
  <w:p w14:paraId="7D8BC3BA" w14:textId="77777777" w:rsidR="00320154" w:rsidRDefault="00320154" w:rsidP="009217DA">
    <w:pPr>
      <w:pStyle w:val="Heading1"/>
      <w:numPr>
        <w:ilvl w:val="0"/>
        <w:numId w:val="0"/>
      </w:numPr>
      <w:spacing w:before="0" w:line="276" w:lineRule="auto"/>
      <w:ind w:left="432" w:hanging="432"/>
      <w:jc w:val="center"/>
      <w:rPr>
        <w:sz w:val="36"/>
      </w:rPr>
    </w:pPr>
    <w:r w:rsidRPr="00320154">
      <w:rPr>
        <w:sz w:val="36"/>
      </w:rPr>
      <w:t>Quick Reference Guide</w:t>
    </w:r>
  </w:p>
  <w:p w14:paraId="75E0C502" w14:textId="77777777" w:rsidR="009217DA" w:rsidRPr="009217DA" w:rsidRDefault="009217DA" w:rsidP="009217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70487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C0ABC"/>
    <w:multiLevelType w:val="hybridMultilevel"/>
    <w:tmpl w:val="5AEEB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60C41"/>
    <w:multiLevelType w:val="hybridMultilevel"/>
    <w:tmpl w:val="2C9E2CCA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7323E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D2CAA"/>
    <w:multiLevelType w:val="hybridMultilevel"/>
    <w:tmpl w:val="A8C4F7B8"/>
    <w:lvl w:ilvl="0" w:tplc="074AFB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FEE2361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1201F"/>
    <w:multiLevelType w:val="hybridMultilevel"/>
    <w:tmpl w:val="A1CCA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250A7D"/>
    <w:multiLevelType w:val="hybridMultilevel"/>
    <w:tmpl w:val="295E470E"/>
    <w:lvl w:ilvl="0" w:tplc="351CFB16">
      <w:start w:val="2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5C2471"/>
    <w:multiLevelType w:val="hybridMultilevel"/>
    <w:tmpl w:val="98D4A8F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4571393F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D68C2"/>
    <w:multiLevelType w:val="hybridMultilevel"/>
    <w:tmpl w:val="CDF240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35E7C"/>
    <w:multiLevelType w:val="hybridMultilevel"/>
    <w:tmpl w:val="5AEEB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6018D9"/>
    <w:multiLevelType w:val="hybridMultilevel"/>
    <w:tmpl w:val="F8B4A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680A0CD9"/>
    <w:multiLevelType w:val="hybridMultilevel"/>
    <w:tmpl w:val="A0103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76310D43"/>
    <w:multiLevelType w:val="hybridMultilevel"/>
    <w:tmpl w:val="3F9E2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BE0172"/>
    <w:multiLevelType w:val="hybridMultilevel"/>
    <w:tmpl w:val="4A5616AA"/>
    <w:lvl w:ilvl="0" w:tplc="10584D1A">
      <w:start w:val="2"/>
      <w:numFmt w:val="decimal"/>
      <w:lvlText w:val="%1."/>
      <w:lvlJc w:val="left"/>
      <w:pPr>
        <w:ind w:left="938" w:hanging="360"/>
      </w:pPr>
      <w:rPr>
        <w:rFonts w:eastAsia="Arial Unicode MS" w:hint="default"/>
      </w:rPr>
    </w:lvl>
    <w:lvl w:ilvl="1" w:tplc="40090019" w:tentative="1">
      <w:start w:val="1"/>
      <w:numFmt w:val="lowerLetter"/>
      <w:lvlText w:val="%2."/>
      <w:lvlJc w:val="left"/>
      <w:pPr>
        <w:ind w:left="1658" w:hanging="360"/>
      </w:pPr>
    </w:lvl>
    <w:lvl w:ilvl="2" w:tplc="4009001B" w:tentative="1">
      <w:start w:val="1"/>
      <w:numFmt w:val="lowerRoman"/>
      <w:lvlText w:val="%3."/>
      <w:lvlJc w:val="right"/>
      <w:pPr>
        <w:ind w:left="2378" w:hanging="180"/>
      </w:pPr>
    </w:lvl>
    <w:lvl w:ilvl="3" w:tplc="4009000F" w:tentative="1">
      <w:start w:val="1"/>
      <w:numFmt w:val="decimal"/>
      <w:lvlText w:val="%4."/>
      <w:lvlJc w:val="left"/>
      <w:pPr>
        <w:ind w:left="3098" w:hanging="360"/>
      </w:pPr>
    </w:lvl>
    <w:lvl w:ilvl="4" w:tplc="40090019" w:tentative="1">
      <w:start w:val="1"/>
      <w:numFmt w:val="lowerLetter"/>
      <w:lvlText w:val="%5."/>
      <w:lvlJc w:val="left"/>
      <w:pPr>
        <w:ind w:left="3818" w:hanging="360"/>
      </w:pPr>
    </w:lvl>
    <w:lvl w:ilvl="5" w:tplc="4009001B" w:tentative="1">
      <w:start w:val="1"/>
      <w:numFmt w:val="lowerRoman"/>
      <w:lvlText w:val="%6."/>
      <w:lvlJc w:val="right"/>
      <w:pPr>
        <w:ind w:left="4538" w:hanging="180"/>
      </w:pPr>
    </w:lvl>
    <w:lvl w:ilvl="6" w:tplc="4009000F" w:tentative="1">
      <w:start w:val="1"/>
      <w:numFmt w:val="decimal"/>
      <w:lvlText w:val="%7."/>
      <w:lvlJc w:val="left"/>
      <w:pPr>
        <w:ind w:left="5258" w:hanging="360"/>
      </w:pPr>
    </w:lvl>
    <w:lvl w:ilvl="7" w:tplc="40090019" w:tentative="1">
      <w:start w:val="1"/>
      <w:numFmt w:val="lowerLetter"/>
      <w:lvlText w:val="%8."/>
      <w:lvlJc w:val="left"/>
      <w:pPr>
        <w:ind w:left="5978" w:hanging="360"/>
      </w:pPr>
    </w:lvl>
    <w:lvl w:ilvl="8" w:tplc="4009001B" w:tentative="1">
      <w:start w:val="1"/>
      <w:numFmt w:val="lowerRoman"/>
      <w:lvlText w:val="%9."/>
      <w:lvlJc w:val="right"/>
      <w:pPr>
        <w:ind w:left="6698" w:hanging="180"/>
      </w:pPr>
    </w:lvl>
  </w:abstractNum>
  <w:num w:numId="1" w16cid:durableId="8804801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0107677">
    <w:abstractNumId w:val="13"/>
  </w:num>
  <w:num w:numId="3" w16cid:durableId="783812075">
    <w:abstractNumId w:val="4"/>
  </w:num>
  <w:num w:numId="4" w16cid:durableId="1687290244">
    <w:abstractNumId w:val="14"/>
  </w:num>
  <w:num w:numId="5" w16cid:durableId="715204835">
    <w:abstractNumId w:val="6"/>
  </w:num>
  <w:num w:numId="6" w16cid:durableId="1156796363">
    <w:abstractNumId w:val="9"/>
  </w:num>
  <w:num w:numId="7" w16cid:durableId="2027435773">
    <w:abstractNumId w:val="0"/>
  </w:num>
  <w:num w:numId="8" w16cid:durableId="1688016211">
    <w:abstractNumId w:val="3"/>
  </w:num>
  <w:num w:numId="9" w16cid:durableId="605967872">
    <w:abstractNumId w:val="5"/>
  </w:num>
  <w:num w:numId="10" w16cid:durableId="100883753">
    <w:abstractNumId w:val="12"/>
  </w:num>
  <w:num w:numId="11" w16cid:durableId="1089617787">
    <w:abstractNumId w:val="16"/>
  </w:num>
  <w:num w:numId="12" w16cid:durableId="297565422">
    <w:abstractNumId w:val="1"/>
  </w:num>
  <w:num w:numId="13" w16cid:durableId="1300841301">
    <w:abstractNumId w:val="11"/>
  </w:num>
  <w:num w:numId="14" w16cid:durableId="701788128">
    <w:abstractNumId w:val="10"/>
  </w:num>
  <w:num w:numId="15" w16cid:durableId="744112392">
    <w:abstractNumId w:val="8"/>
  </w:num>
  <w:num w:numId="16" w16cid:durableId="2097021512">
    <w:abstractNumId w:val="17"/>
  </w:num>
  <w:num w:numId="17" w16cid:durableId="997003914">
    <w:abstractNumId w:val="7"/>
  </w:num>
  <w:num w:numId="18" w16cid:durableId="1017579881">
    <w:abstractNumId w:val="2"/>
  </w:num>
  <w:num w:numId="19" w16cid:durableId="1920863028">
    <w:abstractNumId w:val="13"/>
  </w:num>
  <w:num w:numId="20" w16cid:durableId="18358622">
    <w:abstractNumId w:val="13"/>
  </w:num>
  <w:num w:numId="21" w16cid:durableId="611976162">
    <w:abstractNumId w:val="13"/>
  </w:num>
  <w:num w:numId="22" w16cid:durableId="730034179">
    <w:abstractNumId w:val="13"/>
  </w:num>
  <w:num w:numId="23" w16cid:durableId="1665476219">
    <w:abstractNumId w:val="13"/>
  </w:num>
  <w:num w:numId="24" w16cid:durableId="1395082272">
    <w:abstractNumId w:val="13"/>
  </w:num>
  <w:num w:numId="25" w16cid:durableId="1301575145">
    <w:abstractNumId w:val="13"/>
  </w:num>
  <w:num w:numId="26" w16cid:durableId="769667488">
    <w:abstractNumId w:val="13"/>
  </w:num>
  <w:num w:numId="27" w16cid:durableId="271397485">
    <w:abstractNumId w:val="13"/>
  </w:num>
  <w:num w:numId="28" w16cid:durableId="1563951868">
    <w:abstractNumId w:val="13"/>
  </w:num>
  <w:num w:numId="29" w16cid:durableId="256254449">
    <w:abstractNumId w:val="13"/>
  </w:num>
  <w:num w:numId="30" w16cid:durableId="2074502323">
    <w:abstractNumId w:val="13"/>
  </w:num>
  <w:num w:numId="31" w16cid:durableId="635141874">
    <w:abstractNumId w:val="13"/>
  </w:num>
  <w:num w:numId="32" w16cid:durableId="1476683851">
    <w:abstractNumId w:val="13"/>
  </w:num>
  <w:num w:numId="33" w16cid:durableId="1769740711">
    <w:abstractNumId w:val="13"/>
  </w:num>
  <w:num w:numId="34" w16cid:durableId="1611085157">
    <w:abstractNumId w:val="13"/>
  </w:num>
  <w:num w:numId="35" w16cid:durableId="1397820316">
    <w:abstractNumId w:val="13"/>
  </w:num>
  <w:num w:numId="36" w16cid:durableId="1344210557">
    <w:abstractNumId w:val="13"/>
  </w:num>
  <w:num w:numId="37" w16cid:durableId="1222640161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rA0MjIwMTI2MzBS0lEKTi0uzszPAykwrAUAfUwPJiwAAAA="/>
  </w:docVars>
  <w:rsids>
    <w:rsidRoot w:val="00B37B43"/>
    <w:rsid w:val="00000336"/>
    <w:rsid w:val="00001F99"/>
    <w:rsid w:val="0000205A"/>
    <w:rsid w:val="00002477"/>
    <w:rsid w:val="00003611"/>
    <w:rsid w:val="00003B7E"/>
    <w:rsid w:val="00003B85"/>
    <w:rsid w:val="00003D6B"/>
    <w:rsid w:val="000048F8"/>
    <w:rsid w:val="00005712"/>
    <w:rsid w:val="000058CA"/>
    <w:rsid w:val="000063C1"/>
    <w:rsid w:val="0000671F"/>
    <w:rsid w:val="000071E2"/>
    <w:rsid w:val="0001040B"/>
    <w:rsid w:val="00010AFA"/>
    <w:rsid w:val="0001224C"/>
    <w:rsid w:val="000127E5"/>
    <w:rsid w:val="000137FA"/>
    <w:rsid w:val="00014D8B"/>
    <w:rsid w:val="00015652"/>
    <w:rsid w:val="00015966"/>
    <w:rsid w:val="00015AD7"/>
    <w:rsid w:val="000165D2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3E31"/>
    <w:rsid w:val="00025F21"/>
    <w:rsid w:val="0002640F"/>
    <w:rsid w:val="000271AF"/>
    <w:rsid w:val="0002749F"/>
    <w:rsid w:val="00027804"/>
    <w:rsid w:val="00030987"/>
    <w:rsid w:val="00030CDE"/>
    <w:rsid w:val="00031586"/>
    <w:rsid w:val="00031A31"/>
    <w:rsid w:val="000333A7"/>
    <w:rsid w:val="000345B2"/>
    <w:rsid w:val="00034D3A"/>
    <w:rsid w:val="00034D81"/>
    <w:rsid w:val="000368FA"/>
    <w:rsid w:val="00036BEB"/>
    <w:rsid w:val="00037F85"/>
    <w:rsid w:val="00040E78"/>
    <w:rsid w:val="00042CC2"/>
    <w:rsid w:val="00042D7F"/>
    <w:rsid w:val="00042EB7"/>
    <w:rsid w:val="0004324E"/>
    <w:rsid w:val="000435D6"/>
    <w:rsid w:val="000437DD"/>
    <w:rsid w:val="00045783"/>
    <w:rsid w:val="00046FA0"/>
    <w:rsid w:val="00047F3E"/>
    <w:rsid w:val="000504F2"/>
    <w:rsid w:val="00050830"/>
    <w:rsid w:val="000510FC"/>
    <w:rsid w:val="0005199E"/>
    <w:rsid w:val="00052896"/>
    <w:rsid w:val="000533B6"/>
    <w:rsid w:val="000538AD"/>
    <w:rsid w:val="00053A77"/>
    <w:rsid w:val="00053B04"/>
    <w:rsid w:val="00054479"/>
    <w:rsid w:val="0005491E"/>
    <w:rsid w:val="000549B0"/>
    <w:rsid w:val="00054D91"/>
    <w:rsid w:val="00054EEF"/>
    <w:rsid w:val="0005503D"/>
    <w:rsid w:val="00055166"/>
    <w:rsid w:val="000557D4"/>
    <w:rsid w:val="00055FDF"/>
    <w:rsid w:val="00055FE3"/>
    <w:rsid w:val="000568F7"/>
    <w:rsid w:val="00056932"/>
    <w:rsid w:val="00056934"/>
    <w:rsid w:val="000573EB"/>
    <w:rsid w:val="0005758F"/>
    <w:rsid w:val="00057DF7"/>
    <w:rsid w:val="000605F8"/>
    <w:rsid w:val="00060D77"/>
    <w:rsid w:val="00061D87"/>
    <w:rsid w:val="00062667"/>
    <w:rsid w:val="00062A6F"/>
    <w:rsid w:val="000640D9"/>
    <w:rsid w:val="0006431C"/>
    <w:rsid w:val="0006469E"/>
    <w:rsid w:val="000647A4"/>
    <w:rsid w:val="00064FFD"/>
    <w:rsid w:val="00066351"/>
    <w:rsid w:val="00066CBD"/>
    <w:rsid w:val="000702F9"/>
    <w:rsid w:val="000709C1"/>
    <w:rsid w:val="00073D26"/>
    <w:rsid w:val="0007434D"/>
    <w:rsid w:val="00074607"/>
    <w:rsid w:val="00075ADF"/>
    <w:rsid w:val="00076DBC"/>
    <w:rsid w:val="00076E63"/>
    <w:rsid w:val="00081731"/>
    <w:rsid w:val="00082424"/>
    <w:rsid w:val="00082A69"/>
    <w:rsid w:val="00082E56"/>
    <w:rsid w:val="00082F54"/>
    <w:rsid w:val="000834E0"/>
    <w:rsid w:val="000838BB"/>
    <w:rsid w:val="00084AEB"/>
    <w:rsid w:val="000860AE"/>
    <w:rsid w:val="000866DC"/>
    <w:rsid w:val="0008692B"/>
    <w:rsid w:val="000869C1"/>
    <w:rsid w:val="0008729D"/>
    <w:rsid w:val="00087E54"/>
    <w:rsid w:val="00090065"/>
    <w:rsid w:val="000905F9"/>
    <w:rsid w:val="00090628"/>
    <w:rsid w:val="00090A67"/>
    <w:rsid w:val="00090DA5"/>
    <w:rsid w:val="00092ADF"/>
    <w:rsid w:val="00093153"/>
    <w:rsid w:val="000934A5"/>
    <w:rsid w:val="00094094"/>
    <w:rsid w:val="00094B83"/>
    <w:rsid w:val="00095D27"/>
    <w:rsid w:val="00096149"/>
    <w:rsid w:val="000A018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643E"/>
    <w:rsid w:val="000A6F62"/>
    <w:rsid w:val="000A74F9"/>
    <w:rsid w:val="000B1380"/>
    <w:rsid w:val="000B2BBF"/>
    <w:rsid w:val="000B3F36"/>
    <w:rsid w:val="000B49B4"/>
    <w:rsid w:val="000B4FE7"/>
    <w:rsid w:val="000B6438"/>
    <w:rsid w:val="000B665B"/>
    <w:rsid w:val="000C0669"/>
    <w:rsid w:val="000C0F5F"/>
    <w:rsid w:val="000C110E"/>
    <w:rsid w:val="000C2408"/>
    <w:rsid w:val="000C3383"/>
    <w:rsid w:val="000C33D0"/>
    <w:rsid w:val="000C3591"/>
    <w:rsid w:val="000C3F28"/>
    <w:rsid w:val="000C4A36"/>
    <w:rsid w:val="000C6263"/>
    <w:rsid w:val="000C6809"/>
    <w:rsid w:val="000C684D"/>
    <w:rsid w:val="000C76D9"/>
    <w:rsid w:val="000C7CD1"/>
    <w:rsid w:val="000D0483"/>
    <w:rsid w:val="000D2096"/>
    <w:rsid w:val="000D240F"/>
    <w:rsid w:val="000D3296"/>
    <w:rsid w:val="000D436E"/>
    <w:rsid w:val="000D456A"/>
    <w:rsid w:val="000D64BD"/>
    <w:rsid w:val="000D6C00"/>
    <w:rsid w:val="000D6F7C"/>
    <w:rsid w:val="000E011A"/>
    <w:rsid w:val="000E0A42"/>
    <w:rsid w:val="000E0D41"/>
    <w:rsid w:val="000E2098"/>
    <w:rsid w:val="000E23A7"/>
    <w:rsid w:val="000E24CA"/>
    <w:rsid w:val="000E29D0"/>
    <w:rsid w:val="000E38F9"/>
    <w:rsid w:val="000E6821"/>
    <w:rsid w:val="000E71FA"/>
    <w:rsid w:val="000E774A"/>
    <w:rsid w:val="000F07D7"/>
    <w:rsid w:val="000F198D"/>
    <w:rsid w:val="000F1AB9"/>
    <w:rsid w:val="000F2701"/>
    <w:rsid w:val="000F4B83"/>
    <w:rsid w:val="000F62E1"/>
    <w:rsid w:val="000F6361"/>
    <w:rsid w:val="000F648A"/>
    <w:rsid w:val="000F675D"/>
    <w:rsid w:val="000F7667"/>
    <w:rsid w:val="000F7FDA"/>
    <w:rsid w:val="001022DA"/>
    <w:rsid w:val="00102E14"/>
    <w:rsid w:val="00103032"/>
    <w:rsid w:val="00103600"/>
    <w:rsid w:val="0010394C"/>
    <w:rsid w:val="00104343"/>
    <w:rsid w:val="00104C6F"/>
    <w:rsid w:val="001050E4"/>
    <w:rsid w:val="00105E5F"/>
    <w:rsid w:val="001062B7"/>
    <w:rsid w:val="00106649"/>
    <w:rsid w:val="0010669E"/>
    <w:rsid w:val="0010697A"/>
    <w:rsid w:val="001108FA"/>
    <w:rsid w:val="00110D1E"/>
    <w:rsid w:val="00110D42"/>
    <w:rsid w:val="00111B63"/>
    <w:rsid w:val="0011238E"/>
    <w:rsid w:val="0011259C"/>
    <w:rsid w:val="001131D7"/>
    <w:rsid w:val="00113967"/>
    <w:rsid w:val="00114B54"/>
    <w:rsid w:val="00114E7A"/>
    <w:rsid w:val="001150E2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209F"/>
    <w:rsid w:val="00122D4A"/>
    <w:rsid w:val="00122F20"/>
    <w:rsid w:val="0012355C"/>
    <w:rsid w:val="0012388B"/>
    <w:rsid w:val="00123A52"/>
    <w:rsid w:val="0012475B"/>
    <w:rsid w:val="0012532A"/>
    <w:rsid w:val="001256FE"/>
    <w:rsid w:val="00125C44"/>
    <w:rsid w:val="00127F32"/>
    <w:rsid w:val="00130507"/>
    <w:rsid w:val="00130548"/>
    <w:rsid w:val="00130AC8"/>
    <w:rsid w:val="0013236E"/>
    <w:rsid w:val="00132C1A"/>
    <w:rsid w:val="00133847"/>
    <w:rsid w:val="00133C79"/>
    <w:rsid w:val="00134010"/>
    <w:rsid w:val="00134E10"/>
    <w:rsid w:val="001351CA"/>
    <w:rsid w:val="0013586A"/>
    <w:rsid w:val="00136195"/>
    <w:rsid w:val="00136D23"/>
    <w:rsid w:val="00136EC0"/>
    <w:rsid w:val="00137221"/>
    <w:rsid w:val="001378A1"/>
    <w:rsid w:val="00140AB9"/>
    <w:rsid w:val="00140DFD"/>
    <w:rsid w:val="00141308"/>
    <w:rsid w:val="0014188B"/>
    <w:rsid w:val="00141E7D"/>
    <w:rsid w:val="00142E5E"/>
    <w:rsid w:val="00143F69"/>
    <w:rsid w:val="00144B94"/>
    <w:rsid w:val="00145BE5"/>
    <w:rsid w:val="00145F71"/>
    <w:rsid w:val="001465F7"/>
    <w:rsid w:val="001468F3"/>
    <w:rsid w:val="001505E1"/>
    <w:rsid w:val="00150EA5"/>
    <w:rsid w:val="0015112B"/>
    <w:rsid w:val="00151D67"/>
    <w:rsid w:val="001541F6"/>
    <w:rsid w:val="00154C4F"/>
    <w:rsid w:val="00155523"/>
    <w:rsid w:val="00156FC8"/>
    <w:rsid w:val="00157335"/>
    <w:rsid w:val="00160658"/>
    <w:rsid w:val="001610E9"/>
    <w:rsid w:val="001628BC"/>
    <w:rsid w:val="0016583C"/>
    <w:rsid w:val="001659A3"/>
    <w:rsid w:val="001662CB"/>
    <w:rsid w:val="00166B6A"/>
    <w:rsid w:val="00166EF6"/>
    <w:rsid w:val="001675B2"/>
    <w:rsid w:val="00167C6B"/>
    <w:rsid w:val="0017061B"/>
    <w:rsid w:val="00170649"/>
    <w:rsid w:val="00171D8E"/>
    <w:rsid w:val="00172148"/>
    <w:rsid w:val="00172259"/>
    <w:rsid w:val="00174181"/>
    <w:rsid w:val="0017460F"/>
    <w:rsid w:val="00174A50"/>
    <w:rsid w:val="00175554"/>
    <w:rsid w:val="001755E3"/>
    <w:rsid w:val="001756B4"/>
    <w:rsid w:val="00175785"/>
    <w:rsid w:val="00175FA2"/>
    <w:rsid w:val="00176285"/>
    <w:rsid w:val="00176D69"/>
    <w:rsid w:val="001775D2"/>
    <w:rsid w:val="00177E47"/>
    <w:rsid w:val="00181110"/>
    <w:rsid w:val="00181C5F"/>
    <w:rsid w:val="0018209A"/>
    <w:rsid w:val="001820A0"/>
    <w:rsid w:val="00182DCA"/>
    <w:rsid w:val="00183DC4"/>
    <w:rsid w:val="00183F1F"/>
    <w:rsid w:val="00184381"/>
    <w:rsid w:val="001846E7"/>
    <w:rsid w:val="001854D4"/>
    <w:rsid w:val="00185604"/>
    <w:rsid w:val="00185FEB"/>
    <w:rsid w:val="001865BD"/>
    <w:rsid w:val="00186C56"/>
    <w:rsid w:val="00191491"/>
    <w:rsid w:val="001921DB"/>
    <w:rsid w:val="0019256F"/>
    <w:rsid w:val="00192792"/>
    <w:rsid w:val="0019286A"/>
    <w:rsid w:val="001928F4"/>
    <w:rsid w:val="00192DD8"/>
    <w:rsid w:val="00193D19"/>
    <w:rsid w:val="00194A2C"/>
    <w:rsid w:val="00195030"/>
    <w:rsid w:val="00195261"/>
    <w:rsid w:val="00195DD8"/>
    <w:rsid w:val="001965C1"/>
    <w:rsid w:val="00196685"/>
    <w:rsid w:val="00196A23"/>
    <w:rsid w:val="00196DB4"/>
    <w:rsid w:val="0019763B"/>
    <w:rsid w:val="001A136A"/>
    <w:rsid w:val="001A1622"/>
    <w:rsid w:val="001A252B"/>
    <w:rsid w:val="001A29D8"/>
    <w:rsid w:val="001A42A5"/>
    <w:rsid w:val="001A446A"/>
    <w:rsid w:val="001A486F"/>
    <w:rsid w:val="001A4E42"/>
    <w:rsid w:val="001A4F4B"/>
    <w:rsid w:val="001A58A2"/>
    <w:rsid w:val="001A58B0"/>
    <w:rsid w:val="001B07BE"/>
    <w:rsid w:val="001B093B"/>
    <w:rsid w:val="001B0CF5"/>
    <w:rsid w:val="001B10FE"/>
    <w:rsid w:val="001B2189"/>
    <w:rsid w:val="001B2EE8"/>
    <w:rsid w:val="001B399A"/>
    <w:rsid w:val="001B3DF0"/>
    <w:rsid w:val="001B4CC5"/>
    <w:rsid w:val="001B51DC"/>
    <w:rsid w:val="001B7042"/>
    <w:rsid w:val="001B79BC"/>
    <w:rsid w:val="001C022D"/>
    <w:rsid w:val="001C07A5"/>
    <w:rsid w:val="001C19B5"/>
    <w:rsid w:val="001C1B41"/>
    <w:rsid w:val="001C1F50"/>
    <w:rsid w:val="001C2029"/>
    <w:rsid w:val="001C217C"/>
    <w:rsid w:val="001C218F"/>
    <w:rsid w:val="001C2659"/>
    <w:rsid w:val="001C2D03"/>
    <w:rsid w:val="001C3910"/>
    <w:rsid w:val="001C4022"/>
    <w:rsid w:val="001C5188"/>
    <w:rsid w:val="001C5614"/>
    <w:rsid w:val="001C571F"/>
    <w:rsid w:val="001C62E3"/>
    <w:rsid w:val="001C6369"/>
    <w:rsid w:val="001C667D"/>
    <w:rsid w:val="001C68A1"/>
    <w:rsid w:val="001C7C20"/>
    <w:rsid w:val="001D0294"/>
    <w:rsid w:val="001D0DD4"/>
    <w:rsid w:val="001D0E42"/>
    <w:rsid w:val="001D1114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D82"/>
    <w:rsid w:val="001E4091"/>
    <w:rsid w:val="001E509C"/>
    <w:rsid w:val="001E5F20"/>
    <w:rsid w:val="001E7749"/>
    <w:rsid w:val="001E7F4D"/>
    <w:rsid w:val="001F1759"/>
    <w:rsid w:val="001F1D7B"/>
    <w:rsid w:val="001F29F3"/>
    <w:rsid w:val="001F4D9B"/>
    <w:rsid w:val="001F663E"/>
    <w:rsid w:val="001F6B61"/>
    <w:rsid w:val="001F7178"/>
    <w:rsid w:val="001F72A1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451"/>
    <w:rsid w:val="00203943"/>
    <w:rsid w:val="00204016"/>
    <w:rsid w:val="00204B41"/>
    <w:rsid w:val="002054E8"/>
    <w:rsid w:val="00205AB8"/>
    <w:rsid w:val="002066F2"/>
    <w:rsid w:val="00207181"/>
    <w:rsid w:val="002078A1"/>
    <w:rsid w:val="00210080"/>
    <w:rsid w:val="00210269"/>
    <w:rsid w:val="00210A27"/>
    <w:rsid w:val="00210D59"/>
    <w:rsid w:val="00210D60"/>
    <w:rsid w:val="00212A0B"/>
    <w:rsid w:val="002132B9"/>
    <w:rsid w:val="00213F0E"/>
    <w:rsid w:val="002148A0"/>
    <w:rsid w:val="00215E8A"/>
    <w:rsid w:val="00216DA4"/>
    <w:rsid w:val="0021774E"/>
    <w:rsid w:val="002179F0"/>
    <w:rsid w:val="00217FDB"/>
    <w:rsid w:val="002203D7"/>
    <w:rsid w:val="00220896"/>
    <w:rsid w:val="00220B8B"/>
    <w:rsid w:val="00220C82"/>
    <w:rsid w:val="002210EA"/>
    <w:rsid w:val="002213B8"/>
    <w:rsid w:val="0022194E"/>
    <w:rsid w:val="00222EBC"/>
    <w:rsid w:val="002238E1"/>
    <w:rsid w:val="00223B84"/>
    <w:rsid w:val="00223E83"/>
    <w:rsid w:val="00224A1D"/>
    <w:rsid w:val="00224F76"/>
    <w:rsid w:val="0022506A"/>
    <w:rsid w:val="00225441"/>
    <w:rsid w:val="00225AB9"/>
    <w:rsid w:val="00225C83"/>
    <w:rsid w:val="00225D87"/>
    <w:rsid w:val="00226183"/>
    <w:rsid w:val="00226516"/>
    <w:rsid w:val="00226BF3"/>
    <w:rsid w:val="0023109E"/>
    <w:rsid w:val="00231B8E"/>
    <w:rsid w:val="00232802"/>
    <w:rsid w:val="0023587B"/>
    <w:rsid w:val="0023622C"/>
    <w:rsid w:val="00236C0C"/>
    <w:rsid w:val="00237035"/>
    <w:rsid w:val="00237F49"/>
    <w:rsid w:val="0024039D"/>
    <w:rsid w:val="002416FD"/>
    <w:rsid w:val="00242526"/>
    <w:rsid w:val="00242B1F"/>
    <w:rsid w:val="00242C92"/>
    <w:rsid w:val="00243E1D"/>
    <w:rsid w:val="0024663F"/>
    <w:rsid w:val="002473A4"/>
    <w:rsid w:val="00250D8F"/>
    <w:rsid w:val="00250DD7"/>
    <w:rsid w:val="002514F3"/>
    <w:rsid w:val="00252952"/>
    <w:rsid w:val="002549D3"/>
    <w:rsid w:val="00255713"/>
    <w:rsid w:val="00255999"/>
    <w:rsid w:val="00255D94"/>
    <w:rsid w:val="002564B6"/>
    <w:rsid w:val="002568B0"/>
    <w:rsid w:val="00262E6B"/>
    <w:rsid w:val="00263112"/>
    <w:rsid w:val="002631EC"/>
    <w:rsid w:val="00263C43"/>
    <w:rsid w:val="002644D9"/>
    <w:rsid w:val="00264C59"/>
    <w:rsid w:val="00265615"/>
    <w:rsid w:val="0026622D"/>
    <w:rsid w:val="00266695"/>
    <w:rsid w:val="00266AEB"/>
    <w:rsid w:val="00267323"/>
    <w:rsid w:val="0026774E"/>
    <w:rsid w:val="002701BB"/>
    <w:rsid w:val="00270F79"/>
    <w:rsid w:val="00271C1F"/>
    <w:rsid w:val="00271D4A"/>
    <w:rsid w:val="002725E2"/>
    <w:rsid w:val="00272D5F"/>
    <w:rsid w:val="00273CCD"/>
    <w:rsid w:val="0027430C"/>
    <w:rsid w:val="00274AA0"/>
    <w:rsid w:val="00274E01"/>
    <w:rsid w:val="0027527B"/>
    <w:rsid w:val="00275531"/>
    <w:rsid w:val="00275874"/>
    <w:rsid w:val="00277910"/>
    <w:rsid w:val="002807CD"/>
    <w:rsid w:val="00280E98"/>
    <w:rsid w:val="002818CF"/>
    <w:rsid w:val="00281AD8"/>
    <w:rsid w:val="00281E1A"/>
    <w:rsid w:val="00282217"/>
    <w:rsid w:val="00282269"/>
    <w:rsid w:val="00283B0F"/>
    <w:rsid w:val="00284561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732"/>
    <w:rsid w:val="00292EB3"/>
    <w:rsid w:val="002931BC"/>
    <w:rsid w:val="00293D97"/>
    <w:rsid w:val="00294217"/>
    <w:rsid w:val="00294E8C"/>
    <w:rsid w:val="00294F30"/>
    <w:rsid w:val="002954E3"/>
    <w:rsid w:val="002955A9"/>
    <w:rsid w:val="002963C1"/>
    <w:rsid w:val="002974DD"/>
    <w:rsid w:val="00297A2C"/>
    <w:rsid w:val="002A025B"/>
    <w:rsid w:val="002A1D4A"/>
    <w:rsid w:val="002A284E"/>
    <w:rsid w:val="002A2F8A"/>
    <w:rsid w:val="002A4844"/>
    <w:rsid w:val="002A4EAE"/>
    <w:rsid w:val="002A5495"/>
    <w:rsid w:val="002A6F11"/>
    <w:rsid w:val="002A7191"/>
    <w:rsid w:val="002A73B2"/>
    <w:rsid w:val="002B0F42"/>
    <w:rsid w:val="002B1886"/>
    <w:rsid w:val="002B1DDE"/>
    <w:rsid w:val="002B21C1"/>
    <w:rsid w:val="002B274A"/>
    <w:rsid w:val="002B2CBF"/>
    <w:rsid w:val="002C06DA"/>
    <w:rsid w:val="002C0B20"/>
    <w:rsid w:val="002C0F4D"/>
    <w:rsid w:val="002C17A2"/>
    <w:rsid w:val="002C2CF5"/>
    <w:rsid w:val="002C3261"/>
    <w:rsid w:val="002C3758"/>
    <w:rsid w:val="002C3A93"/>
    <w:rsid w:val="002C4CF1"/>
    <w:rsid w:val="002C5301"/>
    <w:rsid w:val="002C5711"/>
    <w:rsid w:val="002C6395"/>
    <w:rsid w:val="002C6BE7"/>
    <w:rsid w:val="002C6CE4"/>
    <w:rsid w:val="002C7DD0"/>
    <w:rsid w:val="002D090A"/>
    <w:rsid w:val="002D0930"/>
    <w:rsid w:val="002D1082"/>
    <w:rsid w:val="002D2468"/>
    <w:rsid w:val="002D3860"/>
    <w:rsid w:val="002D389E"/>
    <w:rsid w:val="002D3945"/>
    <w:rsid w:val="002D46B4"/>
    <w:rsid w:val="002D5B01"/>
    <w:rsid w:val="002D70BF"/>
    <w:rsid w:val="002D79F6"/>
    <w:rsid w:val="002E0713"/>
    <w:rsid w:val="002E1800"/>
    <w:rsid w:val="002E1A0B"/>
    <w:rsid w:val="002E201C"/>
    <w:rsid w:val="002E34B9"/>
    <w:rsid w:val="002E3E94"/>
    <w:rsid w:val="002E4874"/>
    <w:rsid w:val="002E4EF4"/>
    <w:rsid w:val="002E5380"/>
    <w:rsid w:val="002E5B5C"/>
    <w:rsid w:val="002E67E4"/>
    <w:rsid w:val="002F0A99"/>
    <w:rsid w:val="002F2145"/>
    <w:rsid w:val="002F23CF"/>
    <w:rsid w:val="002F250E"/>
    <w:rsid w:val="002F2BA6"/>
    <w:rsid w:val="002F3A87"/>
    <w:rsid w:val="002F4582"/>
    <w:rsid w:val="002F4763"/>
    <w:rsid w:val="002F4A23"/>
    <w:rsid w:val="002F508A"/>
    <w:rsid w:val="002F5C4F"/>
    <w:rsid w:val="002F5F3B"/>
    <w:rsid w:val="002F618E"/>
    <w:rsid w:val="002F78AE"/>
    <w:rsid w:val="00303953"/>
    <w:rsid w:val="00304431"/>
    <w:rsid w:val="00304C84"/>
    <w:rsid w:val="0030769F"/>
    <w:rsid w:val="00310296"/>
    <w:rsid w:val="00313396"/>
    <w:rsid w:val="00314B2C"/>
    <w:rsid w:val="00314F4D"/>
    <w:rsid w:val="003152DF"/>
    <w:rsid w:val="003159CD"/>
    <w:rsid w:val="003175FB"/>
    <w:rsid w:val="003176C2"/>
    <w:rsid w:val="00317D5D"/>
    <w:rsid w:val="00320095"/>
    <w:rsid w:val="00320154"/>
    <w:rsid w:val="003202EA"/>
    <w:rsid w:val="00320E23"/>
    <w:rsid w:val="00320EB9"/>
    <w:rsid w:val="0032155B"/>
    <w:rsid w:val="00321C69"/>
    <w:rsid w:val="00322006"/>
    <w:rsid w:val="0032258C"/>
    <w:rsid w:val="0032367B"/>
    <w:rsid w:val="003237D7"/>
    <w:rsid w:val="0032417E"/>
    <w:rsid w:val="003247CD"/>
    <w:rsid w:val="003254B7"/>
    <w:rsid w:val="0032566B"/>
    <w:rsid w:val="00325C34"/>
    <w:rsid w:val="00326845"/>
    <w:rsid w:val="00330714"/>
    <w:rsid w:val="00330B2F"/>
    <w:rsid w:val="0033122A"/>
    <w:rsid w:val="003313F4"/>
    <w:rsid w:val="00331FEF"/>
    <w:rsid w:val="0033229A"/>
    <w:rsid w:val="00332A05"/>
    <w:rsid w:val="003331A8"/>
    <w:rsid w:val="003337C8"/>
    <w:rsid w:val="00333C07"/>
    <w:rsid w:val="00334149"/>
    <w:rsid w:val="0033488A"/>
    <w:rsid w:val="00335439"/>
    <w:rsid w:val="00336A4C"/>
    <w:rsid w:val="00337171"/>
    <w:rsid w:val="00337765"/>
    <w:rsid w:val="0034058F"/>
    <w:rsid w:val="0034081B"/>
    <w:rsid w:val="00341096"/>
    <w:rsid w:val="00341E1A"/>
    <w:rsid w:val="00342061"/>
    <w:rsid w:val="003436AF"/>
    <w:rsid w:val="00343984"/>
    <w:rsid w:val="00346476"/>
    <w:rsid w:val="00346C7B"/>
    <w:rsid w:val="003474B6"/>
    <w:rsid w:val="003500FC"/>
    <w:rsid w:val="00350F03"/>
    <w:rsid w:val="0035154D"/>
    <w:rsid w:val="003523AF"/>
    <w:rsid w:val="00352875"/>
    <w:rsid w:val="003530F4"/>
    <w:rsid w:val="003548F3"/>
    <w:rsid w:val="0035763C"/>
    <w:rsid w:val="003578CD"/>
    <w:rsid w:val="0035798F"/>
    <w:rsid w:val="00360352"/>
    <w:rsid w:val="00361C4B"/>
    <w:rsid w:val="00361DCA"/>
    <w:rsid w:val="0036234C"/>
    <w:rsid w:val="00362720"/>
    <w:rsid w:val="003636AF"/>
    <w:rsid w:val="0036390E"/>
    <w:rsid w:val="00363CE1"/>
    <w:rsid w:val="0036412E"/>
    <w:rsid w:val="00364856"/>
    <w:rsid w:val="00364C7E"/>
    <w:rsid w:val="003655C8"/>
    <w:rsid w:val="003665EA"/>
    <w:rsid w:val="00366DAE"/>
    <w:rsid w:val="00370829"/>
    <w:rsid w:val="0037159B"/>
    <w:rsid w:val="00371BDE"/>
    <w:rsid w:val="00371CA8"/>
    <w:rsid w:val="00372175"/>
    <w:rsid w:val="00373496"/>
    <w:rsid w:val="00373778"/>
    <w:rsid w:val="003737BE"/>
    <w:rsid w:val="003737F5"/>
    <w:rsid w:val="00373CFC"/>
    <w:rsid w:val="00374B78"/>
    <w:rsid w:val="003769E1"/>
    <w:rsid w:val="0037707C"/>
    <w:rsid w:val="00377380"/>
    <w:rsid w:val="003822F9"/>
    <w:rsid w:val="00382DAA"/>
    <w:rsid w:val="00383559"/>
    <w:rsid w:val="003842CB"/>
    <w:rsid w:val="00384986"/>
    <w:rsid w:val="003849C2"/>
    <w:rsid w:val="00384FD1"/>
    <w:rsid w:val="00385047"/>
    <w:rsid w:val="0038511C"/>
    <w:rsid w:val="00385B0C"/>
    <w:rsid w:val="003864E9"/>
    <w:rsid w:val="0038675A"/>
    <w:rsid w:val="00390264"/>
    <w:rsid w:val="00391403"/>
    <w:rsid w:val="00392030"/>
    <w:rsid w:val="00392558"/>
    <w:rsid w:val="0039314D"/>
    <w:rsid w:val="003944EA"/>
    <w:rsid w:val="00394F8C"/>
    <w:rsid w:val="00395E4C"/>
    <w:rsid w:val="00396080"/>
    <w:rsid w:val="003964ED"/>
    <w:rsid w:val="00396756"/>
    <w:rsid w:val="00396882"/>
    <w:rsid w:val="003A022E"/>
    <w:rsid w:val="003A0829"/>
    <w:rsid w:val="003A0B92"/>
    <w:rsid w:val="003A0DD7"/>
    <w:rsid w:val="003A0E0B"/>
    <w:rsid w:val="003A1088"/>
    <w:rsid w:val="003A15FF"/>
    <w:rsid w:val="003A2803"/>
    <w:rsid w:val="003A3DB1"/>
    <w:rsid w:val="003A4184"/>
    <w:rsid w:val="003A42C3"/>
    <w:rsid w:val="003A504B"/>
    <w:rsid w:val="003A5095"/>
    <w:rsid w:val="003A5527"/>
    <w:rsid w:val="003A55C3"/>
    <w:rsid w:val="003A5D77"/>
    <w:rsid w:val="003A655E"/>
    <w:rsid w:val="003A7596"/>
    <w:rsid w:val="003A78A0"/>
    <w:rsid w:val="003A7C99"/>
    <w:rsid w:val="003A7F5E"/>
    <w:rsid w:val="003B017F"/>
    <w:rsid w:val="003B0703"/>
    <w:rsid w:val="003B172A"/>
    <w:rsid w:val="003B1F11"/>
    <w:rsid w:val="003B26EE"/>
    <w:rsid w:val="003B2755"/>
    <w:rsid w:val="003B2F56"/>
    <w:rsid w:val="003B3002"/>
    <w:rsid w:val="003B32CF"/>
    <w:rsid w:val="003B4627"/>
    <w:rsid w:val="003B4D31"/>
    <w:rsid w:val="003B4FBA"/>
    <w:rsid w:val="003B52C8"/>
    <w:rsid w:val="003B56F4"/>
    <w:rsid w:val="003B6094"/>
    <w:rsid w:val="003B6733"/>
    <w:rsid w:val="003B69A1"/>
    <w:rsid w:val="003B7359"/>
    <w:rsid w:val="003B7605"/>
    <w:rsid w:val="003B7792"/>
    <w:rsid w:val="003B78EA"/>
    <w:rsid w:val="003C033F"/>
    <w:rsid w:val="003C08A5"/>
    <w:rsid w:val="003C0B91"/>
    <w:rsid w:val="003C134A"/>
    <w:rsid w:val="003C2E0C"/>
    <w:rsid w:val="003C37ED"/>
    <w:rsid w:val="003C3983"/>
    <w:rsid w:val="003C5388"/>
    <w:rsid w:val="003C538B"/>
    <w:rsid w:val="003C7000"/>
    <w:rsid w:val="003D0F1F"/>
    <w:rsid w:val="003D11DD"/>
    <w:rsid w:val="003D1567"/>
    <w:rsid w:val="003D210C"/>
    <w:rsid w:val="003D218B"/>
    <w:rsid w:val="003D27E8"/>
    <w:rsid w:val="003D2F30"/>
    <w:rsid w:val="003D354C"/>
    <w:rsid w:val="003D3E81"/>
    <w:rsid w:val="003D3EAB"/>
    <w:rsid w:val="003D4EF1"/>
    <w:rsid w:val="003D5FC6"/>
    <w:rsid w:val="003D60D4"/>
    <w:rsid w:val="003D667A"/>
    <w:rsid w:val="003D6F75"/>
    <w:rsid w:val="003D7BA0"/>
    <w:rsid w:val="003D7E59"/>
    <w:rsid w:val="003E06E0"/>
    <w:rsid w:val="003E1016"/>
    <w:rsid w:val="003E1DD4"/>
    <w:rsid w:val="003E3DDA"/>
    <w:rsid w:val="003E3E90"/>
    <w:rsid w:val="003E4973"/>
    <w:rsid w:val="003E4B24"/>
    <w:rsid w:val="003E52EB"/>
    <w:rsid w:val="003E6892"/>
    <w:rsid w:val="003F2715"/>
    <w:rsid w:val="003F4268"/>
    <w:rsid w:val="003F49E2"/>
    <w:rsid w:val="003F4FE5"/>
    <w:rsid w:val="003F5442"/>
    <w:rsid w:val="003F62BE"/>
    <w:rsid w:val="003F7779"/>
    <w:rsid w:val="003F7D59"/>
    <w:rsid w:val="00400114"/>
    <w:rsid w:val="00400FEA"/>
    <w:rsid w:val="00401A2B"/>
    <w:rsid w:val="00402534"/>
    <w:rsid w:val="004027F7"/>
    <w:rsid w:val="00403F39"/>
    <w:rsid w:val="00404836"/>
    <w:rsid w:val="00405F56"/>
    <w:rsid w:val="00406E35"/>
    <w:rsid w:val="004073C0"/>
    <w:rsid w:val="00411ABA"/>
    <w:rsid w:val="00412C86"/>
    <w:rsid w:val="00413260"/>
    <w:rsid w:val="004133E2"/>
    <w:rsid w:val="0041366C"/>
    <w:rsid w:val="00413BE5"/>
    <w:rsid w:val="00414157"/>
    <w:rsid w:val="00414D72"/>
    <w:rsid w:val="004153AF"/>
    <w:rsid w:val="00415E3B"/>
    <w:rsid w:val="004166E2"/>
    <w:rsid w:val="0041706C"/>
    <w:rsid w:val="00421083"/>
    <w:rsid w:val="004213CC"/>
    <w:rsid w:val="0042181A"/>
    <w:rsid w:val="00421F74"/>
    <w:rsid w:val="00422389"/>
    <w:rsid w:val="004226F3"/>
    <w:rsid w:val="00422858"/>
    <w:rsid w:val="00422B2F"/>
    <w:rsid w:val="00422F8B"/>
    <w:rsid w:val="0042392D"/>
    <w:rsid w:val="004241AB"/>
    <w:rsid w:val="0042478F"/>
    <w:rsid w:val="00425C2A"/>
    <w:rsid w:val="00426CB5"/>
    <w:rsid w:val="00426D79"/>
    <w:rsid w:val="0042769D"/>
    <w:rsid w:val="00427865"/>
    <w:rsid w:val="00431505"/>
    <w:rsid w:val="0043261A"/>
    <w:rsid w:val="00433266"/>
    <w:rsid w:val="004339F5"/>
    <w:rsid w:val="00433DDA"/>
    <w:rsid w:val="00433E08"/>
    <w:rsid w:val="00434FAD"/>
    <w:rsid w:val="004355A9"/>
    <w:rsid w:val="004359F1"/>
    <w:rsid w:val="00436540"/>
    <w:rsid w:val="0043755D"/>
    <w:rsid w:val="00437A07"/>
    <w:rsid w:val="00437A65"/>
    <w:rsid w:val="00437F12"/>
    <w:rsid w:val="004405DC"/>
    <w:rsid w:val="004412B7"/>
    <w:rsid w:val="00441314"/>
    <w:rsid w:val="00443828"/>
    <w:rsid w:val="00445046"/>
    <w:rsid w:val="0044628D"/>
    <w:rsid w:val="0044635D"/>
    <w:rsid w:val="00446445"/>
    <w:rsid w:val="00447837"/>
    <w:rsid w:val="00450EB9"/>
    <w:rsid w:val="004515D9"/>
    <w:rsid w:val="004520C9"/>
    <w:rsid w:val="0045425D"/>
    <w:rsid w:val="0045483A"/>
    <w:rsid w:val="00454DD9"/>
    <w:rsid w:val="004554AA"/>
    <w:rsid w:val="004557D4"/>
    <w:rsid w:val="00455E47"/>
    <w:rsid w:val="00455FA6"/>
    <w:rsid w:val="004565EB"/>
    <w:rsid w:val="0045701A"/>
    <w:rsid w:val="00457135"/>
    <w:rsid w:val="00457ED2"/>
    <w:rsid w:val="00457EF2"/>
    <w:rsid w:val="00460315"/>
    <w:rsid w:val="00461663"/>
    <w:rsid w:val="00461949"/>
    <w:rsid w:val="00461E4C"/>
    <w:rsid w:val="004632D0"/>
    <w:rsid w:val="0046377F"/>
    <w:rsid w:val="004648DE"/>
    <w:rsid w:val="00464E10"/>
    <w:rsid w:val="004657AF"/>
    <w:rsid w:val="0046612C"/>
    <w:rsid w:val="004663D5"/>
    <w:rsid w:val="00466535"/>
    <w:rsid w:val="00467188"/>
    <w:rsid w:val="004702C8"/>
    <w:rsid w:val="0047056F"/>
    <w:rsid w:val="00470EC7"/>
    <w:rsid w:val="00472201"/>
    <w:rsid w:val="00472899"/>
    <w:rsid w:val="00472AB9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D3A"/>
    <w:rsid w:val="00476119"/>
    <w:rsid w:val="00476BA1"/>
    <w:rsid w:val="00477CF7"/>
    <w:rsid w:val="00480FC8"/>
    <w:rsid w:val="00482BB7"/>
    <w:rsid w:val="00482CBB"/>
    <w:rsid w:val="00483A40"/>
    <w:rsid w:val="00484B95"/>
    <w:rsid w:val="00485B05"/>
    <w:rsid w:val="00485E91"/>
    <w:rsid w:val="0048638E"/>
    <w:rsid w:val="0048668C"/>
    <w:rsid w:val="00486BB4"/>
    <w:rsid w:val="00486D0B"/>
    <w:rsid w:val="004879D7"/>
    <w:rsid w:val="00487FC6"/>
    <w:rsid w:val="004903CD"/>
    <w:rsid w:val="0049042A"/>
    <w:rsid w:val="0049048B"/>
    <w:rsid w:val="00490CF4"/>
    <w:rsid w:val="00490F61"/>
    <w:rsid w:val="00490F8D"/>
    <w:rsid w:val="0049209A"/>
    <w:rsid w:val="00493401"/>
    <w:rsid w:val="00494162"/>
    <w:rsid w:val="00494774"/>
    <w:rsid w:val="00495D28"/>
    <w:rsid w:val="00496BA3"/>
    <w:rsid w:val="004A0735"/>
    <w:rsid w:val="004A09DC"/>
    <w:rsid w:val="004A0DE5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97D"/>
    <w:rsid w:val="004A6339"/>
    <w:rsid w:val="004A793D"/>
    <w:rsid w:val="004B127A"/>
    <w:rsid w:val="004B1DD8"/>
    <w:rsid w:val="004B2555"/>
    <w:rsid w:val="004B29B7"/>
    <w:rsid w:val="004B2D07"/>
    <w:rsid w:val="004B435B"/>
    <w:rsid w:val="004B763B"/>
    <w:rsid w:val="004C0ABC"/>
    <w:rsid w:val="004C0C8F"/>
    <w:rsid w:val="004C2057"/>
    <w:rsid w:val="004C2335"/>
    <w:rsid w:val="004C3658"/>
    <w:rsid w:val="004C57C6"/>
    <w:rsid w:val="004C6365"/>
    <w:rsid w:val="004C63E4"/>
    <w:rsid w:val="004C65FA"/>
    <w:rsid w:val="004C6870"/>
    <w:rsid w:val="004C6AC6"/>
    <w:rsid w:val="004C6F5F"/>
    <w:rsid w:val="004D06A5"/>
    <w:rsid w:val="004D14B1"/>
    <w:rsid w:val="004D18E5"/>
    <w:rsid w:val="004D1995"/>
    <w:rsid w:val="004D21AA"/>
    <w:rsid w:val="004D23D8"/>
    <w:rsid w:val="004D300A"/>
    <w:rsid w:val="004D3646"/>
    <w:rsid w:val="004D560F"/>
    <w:rsid w:val="004D67E2"/>
    <w:rsid w:val="004E03CE"/>
    <w:rsid w:val="004E0FB2"/>
    <w:rsid w:val="004E15D4"/>
    <w:rsid w:val="004E176E"/>
    <w:rsid w:val="004E17D3"/>
    <w:rsid w:val="004E1D5B"/>
    <w:rsid w:val="004E22FD"/>
    <w:rsid w:val="004E2FD0"/>
    <w:rsid w:val="004E41E5"/>
    <w:rsid w:val="004E4265"/>
    <w:rsid w:val="004E49EA"/>
    <w:rsid w:val="004E4FA2"/>
    <w:rsid w:val="004E512D"/>
    <w:rsid w:val="004E5423"/>
    <w:rsid w:val="004E5A61"/>
    <w:rsid w:val="004E62FD"/>
    <w:rsid w:val="004E660A"/>
    <w:rsid w:val="004F0455"/>
    <w:rsid w:val="004F0D35"/>
    <w:rsid w:val="004F1A2F"/>
    <w:rsid w:val="004F2DF4"/>
    <w:rsid w:val="004F2ED5"/>
    <w:rsid w:val="004F3278"/>
    <w:rsid w:val="004F3D16"/>
    <w:rsid w:val="004F4482"/>
    <w:rsid w:val="004F4A1A"/>
    <w:rsid w:val="004F5ABE"/>
    <w:rsid w:val="004F621F"/>
    <w:rsid w:val="004F650A"/>
    <w:rsid w:val="004F6CDB"/>
    <w:rsid w:val="004F6DBF"/>
    <w:rsid w:val="004F75F5"/>
    <w:rsid w:val="0050112E"/>
    <w:rsid w:val="0050176A"/>
    <w:rsid w:val="00502609"/>
    <w:rsid w:val="00502970"/>
    <w:rsid w:val="00503060"/>
    <w:rsid w:val="00503764"/>
    <w:rsid w:val="00505820"/>
    <w:rsid w:val="00505D17"/>
    <w:rsid w:val="0050668A"/>
    <w:rsid w:val="005076C0"/>
    <w:rsid w:val="00510435"/>
    <w:rsid w:val="00510593"/>
    <w:rsid w:val="00511D33"/>
    <w:rsid w:val="005131BF"/>
    <w:rsid w:val="00513989"/>
    <w:rsid w:val="00514628"/>
    <w:rsid w:val="0051551B"/>
    <w:rsid w:val="00515B69"/>
    <w:rsid w:val="00515B95"/>
    <w:rsid w:val="00516262"/>
    <w:rsid w:val="0051740B"/>
    <w:rsid w:val="00517DB9"/>
    <w:rsid w:val="0052079D"/>
    <w:rsid w:val="00520920"/>
    <w:rsid w:val="00523652"/>
    <w:rsid w:val="00523A4B"/>
    <w:rsid w:val="005244D5"/>
    <w:rsid w:val="005255B0"/>
    <w:rsid w:val="005258B0"/>
    <w:rsid w:val="00525942"/>
    <w:rsid w:val="00526D53"/>
    <w:rsid w:val="005278B9"/>
    <w:rsid w:val="00527D46"/>
    <w:rsid w:val="00527E41"/>
    <w:rsid w:val="005319AF"/>
    <w:rsid w:val="00531DDA"/>
    <w:rsid w:val="0053271C"/>
    <w:rsid w:val="00533F99"/>
    <w:rsid w:val="00534726"/>
    <w:rsid w:val="00534A85"/>
    <w:rsid w:val="0053514C"/>
    <w:rsid w:val="00536066"/>
    <w:rsid w:val="00536D42"/>
    <w:rsid w:val="00540154"/>
    <w:rsid w:val="00540717"/>
    <w:rsid w:val="005408BC"/>
    <w:rsid w:val="00540EDE"/>
    <w:rsid w:val="005410E1"/>
    <w:rsid w:val="00541EF7"/>
    <w:rsid w:val="00542445"/>
    <w:rsid w:val="005428A8"/>
    <w:rsid w:val="005428CC"/>
    <w:rsid w:val="005447B0"/>
    <w:rsid w:val="00545889"/>
    <w:rsid w:val="005466D8"/>
    <w:rsid w:val="005477C7"/>
    <w:rsid w:val="005500C7"/>
    <w:rsid w:val="00550483"/>
    <w:rsid w:val="0055117E"/>
    <w:rsid w:val="0055118E"/>
    <w:rsid w:val="00551572"/>
    <w:rsid w:val="00551D44"/>
    <w:rsid w:val="00551E49"/>
    <w:rsid w:val="005525FC"/>
    <w:rsid w:val="00552C0C"/>
    <w:rsid w:val="00553BE1"/>
    <w:rsid w:val="00553CCB"/>
    <w:rsid w:val="005540F8"/>
    <w:rsid w:val="00554E92"/>
    <w:rsid w:val="00555F8E"/>
    <w:rsid w:val="00556E2A"/>
    <w:rsid w:val="00557F40"/>
    <w:rsid w:val="00560E84"/>
    <w:rsid w:val="00561CC0"/>
    <w:rsid w:val="00561D99"/>
    <w:rsid w:val="005641FD"/>
    <w:rsid w:val="0056449C"/>
    <w:rsid w:val="00564B12"/>
    <w:rsid w:val="005658FB"/>
    <w:rsid w:val="00565F8A"/>
    <w:rsid w:val="0056653E"/>
    <w:rsid w:val="00566BC4"/>
    <w:rsid w:val="00570720"/>
    <w:rsid w:val="0057172C"/>
    <w:rsid w:val="00574329"/>
    <w:rsid w:val="005748E4"/>
    <w:rsid w:val="0057639D"/>
    <w:rsid w:val="00577415"/>
    <w:rsid w:val="00581667"/>
    <w:rsid w:val="005817DB"/>
    <w:rsid w:val="00582468"/>
    <w:rsid w:val="00582751"/>
    <w:rsid w:val="005829ED"/>
    <w:rsid w:val="005833A3"/>
    <w:rsid w:val="00583FEC"/>
    <w:rsid w:val="005844BE"/>
    <w:rsid w:val="00586905"/>
    <w:rsid w:val="00586F45"/>
    <w:rsid w:val="0058704A"/>
    <w:rsid w:val="005919C7"/>
    <w:rsid w:val="00591DE0"/>
    <w:rsid w:val="005931D3"/>
    <w:rsid w:val="005940B6"/>
    <w:rsid w:val="0059483D"/>
    <w:rsid w:val="00594DE3"/>
    <w:rsid w:val="00595568"/>
    <w:rsid w:val="00595E5C"/>
    <w:rsid w:val="005968CB"/>
    <w:rsid w:val="00596AB2"/>
    <w:rsid w:val="005A0B92"/>
    <w:rsid w:val="005A1D64"/>
    <w:rsid w:val="005A2BF4"/>
    <w:rsid w:val="005A3E7A"/>
    <w:rsid w:val="005A4191"/>
    <w:rsid w:val="005A4268"/>
    <w:rsid w:val="005A4F38"/>
    <w:rsid w:val="005A5581"/>
    <w:rsid w:val="005B1487"/>
    <w:rsid w:val="005B1A04"/>
    <w:rsid w:val="005B2303"/>
    <w:rsid w:val="005B254D"/>
    <w:rsid w:val="005B2943"/>
    <w:rsid w:val="005B44B5"/>
    <w:rsid w:val="005B55F9"/>
    <w:rsid w:val="005B5E95"/>
    <w:rsid w:val="005B6DD6"/>
    <w:rsid w:val="005B7259"/>
    <w:rsid w:val="005B76E9"/>
    <w:rsid w:val="005C0FA7"/>
    <w:rsid w:val="005C1724"/>
    <w:rsid w:val="005C1E20"/>
    <w:rsid w:val="005C2275"/>
    <w:rsid w:val="005C294F"/>
    <w:rsid w:val="005C37A5"/>
    <w:rsid w:val="005C38E2"/>
    <w:rsid w:val="005C3B88"/>
    <w:rsid w:val="005C3DC2"/>
    <w:rsid w:val="005C46F2"/>
    <w:rsid w:val="005C5284"/>
    <w:rsid w:val="005C52DE"/>
    <w:rsid w:val="005C5BCC"/>
    <w:rsid w:val="005C5D0D"/>
    <w:rsid w:val="005C5ECE"/>
    <w:rsid w:val="005C5F53"/>
    <w:rsid w:val="005C60F6"/>
    <w:rsid w:val="005C6502"/>
    <w:rsid w:val="005C6A19"/>
    <w:rsid w:val="005C733C"/>
    <w:rsid w:val="005C7FF2"/>
    <w:rsid w:val="005D0789"/>
    <w:rsid w:val="005D1C3C"/>
    <w:rsid w:val="005D2FC7"/>
    <w:rsid w:val="005D3305"/>
    <w:rsid w:val="005D4B0B"/>
    <w:rsid w:val="005D665D"/>
    <w:rsid w:val="005D6B24"/>
    <w:rsid w:val="005D7699"/>
    <w:rsid w:val="005D7E70"/>
    <w:rsid w:val="005E1D19"/>
    <w:rsid w:val="005E2148"/>
    <w:rsid w:val="005E2647"/>
    <w:rsid w:val="005E29AE"/>
    <w:rsid w:val="005E30BF"/>
    <w:rsid w:val="005E4944"/>
    <w:rsid w:val="005E4B05"/>
    <w:rsid w:val="005E6941"/>
    <w:rsid w:val="005E6E5D"/>
    <w:rsid w:val="005F0876"/>
    <w:rsid w:val="005F0F62"/>
    <w:rsid w:val="005F1431"/>
    <w:rsid w:val="005F1B75"/>
    <w:rsid w:val="005F2751"/>
    <w:rsid w:val="005F3143"/>
    <w:rsid w:val="005F363B"/>
    <w:rsid w:val="005F402B"/>
    <w:rsid w:val="005F45A0"/>
    <w:rsid w:val="005F69BE"/>
    <w:rsid w:val="005F7228"/>
    <w:rsid w:val="005F7288"/>
    <w:rsid w:val="005F744F"/>
    <w:rsid w:val="005F77EC"/>
    <w:rsid w:val="00600C8B"/>
    <w:rsid w:val="006013E3"/>
    <w:rsid w:val="00601698"/>
    <w:rsid w:val="00601E87"/>
    <w:rsid w:val="00601F27"/>
    <w:rsid w:val="0060309F"/>
    <w:rsid w:val="0060336D"/>
    <w:rsid w:val="00603805"/>
    <w:rsid w:val="00604636"/>
    <w:rsid w:val="00604C2A"/>
    <w:rsid w:val="00605AF9"/>
    <w:rsid w:val="00606D82"/>
    <w:rsid w:val="006072F3"/>
    <w:rsid w:val="006073C3"/>
    <w:rsid w:val="006073CA"/>
    <w:rsid w:val="00607D4A"/>
    <w:rsid w:val="00610118"/>
    <w:rsid w:val="00610B73"/>
    <w:rsid w:val="00611FB0"/>
    <w:rsid w:val="00612559"/>
    <w:rsid w:val="006134B1"/>
    <w:rsid w:val="00614A50"/>
    <w:rsid w:val="00614C64"/>
    <w:rsid w:val="00616117"/>
    <w:rsid w:val="00617008"/>
    <w:rsid w:val="006175CB"/>
    <w:rsid w:val="00617C21"/>
    <w:rsid w:val="00621240"/>
    <w:rsid w:val="00621CA4"/>
    <w:rsid w:val="00621F36"/>
    <w:rsid w:val="00622AAE"/>
    <w:rsid w:val="00624060"/>
    <w:rsid w:val="00624A68"/>
    <w:rsid w:val="00624C4D"/>
    <w:rsid w:val="00624DCE"/>
    <w:rsid w:val="00625517"/>
    <w:rsid w:val="00626022"/>
    <w:rsid w:val="00630C16"/>
    <w:rsid w:val="0063253A"/>
    <w:rsid w:val="0063348E"/>
    <w:rsid w:val="00633AA0"/>
    <w:rsid w:val="00633FEE"/>
    <w:rsid w:val="0063430C"/>
    <w:rsid w:val="00634917"/>
    <w:rsid w:val="00635618"/>
    <w:rsid w:val="00636CF7"/>
    <w:rsid w:val="00636EF2"/>
    <w:rsid w:val="00641146"/>
    <w:rsid w:val="0064193F"/>
    <w:rsid w:val="00642C77"/>
    <w:rsid w:val="00642CC1"/>
    <w:rsid w:val="006439B9"/>
    <w:rsid w:val="00644BA0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D0B"/>
    <w:rsid w:val="00652FA3"/>
    <w:rsid w:val="00653A21"/>
    <w:rsid w:val="00653BFF"/>
    <w:rsid w:val="00653D89"/>
    <w:rsid w:val="00653DE9"/>
    <w:rsid w:val="00655FFD"/>
    <w:rsid w:val="00656D87"/>
    <w:rsid w:val="00657AC2"/>
    <w:rsid w:val="00661536"/>
    <w:rsid w:val="006621CA"/>
    <w:rsid w:val="00662FE5"/>
    <w:rsid w:val="00663BA8"/>
    <w:rsid w:val="0066449A"/>
    <w:rsid w:val="00665162"/>
    <w:rsid w:val="0066525B"/>
    <w:rsid w:val="006656ED"/>
    <w:rsid w:val="00667C27"/>
    <w:rsid w:val="00670A4F"/>
    <w:rsid w:val="00671C13"/>
    <w:rsid w:val="00672893"/>
    <w:rsid w:val="0067289F"/>
    <w:rsid w:val="00673560"/>
    <w:rsid w:val="00673F2D"/>
    <w:rsid w:val="00674E2F"/>
    <w:rsid w:val="00677CCF"/>
    <w:rsid w:val="00681514"/>
    <w:rsid w:val="00681B02"/>
    <w:rsid w:val="00682B77"/>
    <w:rsid w:val="00682CC7"/>
    <w:rsid w:val="006834AD"/>
    <w:rsid w:val="006845EA"/>
    <w:rsid w:val="0068557D"/>
    <w:rsid w:val="0068596E"/>
    <w:rsid w:val="00685FB0"/>
    <w:rsid w:val="0068611D"/>
    <w:rsid w:val="006863D5"/>
    <w:rsid w:val="00686477"/>
    <w:rsid w:val="00686E19"/>
    <w:rsid w:val="0068719E"/>
    <w:rsid w:val="006904EF"/>
    <w:rsid w:val="00691151"/>
    <w:rsid w:val="006914E0"/>
    <w:rsid w:val="0069169A"/>
    <w:rsid w:val="00691A13"/>
    <w:rsid w:val="00692772"/>
    <w:rsid w:val="00693458"/>
    <w:rsid w:val="00693C6C"/>
    <w:rsid w:val="00694D9B"/>
    <w:rsid w:val="006955D3"/>
    <w:rsid w:val="006A02BE"/>
    <w:rsid w:val="006A0EF0"/>
    <w:rsid w:val="006A1CA1"/>
    <w:rsid w:val="006A210F"/>
    <w:rsid w:val="006A2238"/>
    <w:rsid w:val="006A249B"/>
    <w:rsid w:val="006A2634"/>
    <w:rsid w:val="006A43C8"/>
    <w:rsid w:val="006A4DF5"/>
    <w:rsid w:val="006A5474"/>
    <w:rsid w:val="006A5E29"/>
    <w:rsid w:val="006A6518"/>
    <w:rsid w:val="006A710E"/>
    <w:rsid w:val="006B0904"/>
    <w:rsid w:val="006B1039"/>
    <w:rsid w:val="006B18AB"/>
    <w:rsid w:val="006B2539"/>
    <w:rsid w:val="006B37F0"/>
    <w:rsid w:val="006B389C"/>
    <w:rsid w:val="006B43BE"/>
    <w:rsid w:val="006B52A2"/>
    <w:rsid w:val="006B6509"/>
    <w:rsid w:val="006B6528"/>
    <w:rsid w:val="006C0D88"/>
    <w:rsid w:val="006C131F"/>
    <w:rsid w:val="006C1527"/>
    <w:rsid w:val="006C1DEC"/>
    <w:rsid w:val="006C1E15"/>
    <w:rsid w:val="006C3A02"/>
    <w:rsid w:val="006C3A59"/>
    <w:rsid w:val="006C3C97"/>
    <w:rsid w:val="006C4597"/>
    <w:rsid w:val="006C4FFC"/>
    <w:rsid w:val="006C5CCA"/>
    <w:rsid w:val="006C6197"/>
    <w:rsid w:val="006C6215"/>
    <w:rsid w:val="006C6EFF"/>
    <w:rsid w:val="006D00B3"/>
    <w:rsid w:val="006D0CD3"/>
    <w:rsid w:val="006D2195"/>
    <w:rsid w:val="006D22BE"/>
    <w:rsid w:val="006D2EFC"/>
    <w:rsid w:val="006D303F"/>
    <w:rsid w:val="006D364E"/>
    <w:rsid w:val="006D3845"/>
    <w:rsid w:val="006D4397"/>
    <w:rsid w:val="006D4570"/>
    <w:rsid w:val="006D4896"/>
    <w:rsid w:val="006D4A63"/>
    <w:rsid w:val="006D52F8"/>
    <w:rsid w:val="006D533F"/>
    <w:rsid w:val="006D7A9E"/>
    <w:rsid w:val="006E28AF"/>
    <w:rsid w:val="006E2CAD"/>
    <w:rsid w:val="006E3163"/>
    <w:rsid w:val="006E3309"/>
    <w:rsid w:val="006E3481"/>
    <w:rsid w:val="006E34C4"/>
    <w:rsid w:val="006E3722"/>
    <w:rsid w:val="006E4197"/>
    <w:rsid w:val="006E51FF"/>
    <w:rsid w:val="006E5EEC"/>
    <w:rsid w:val="006E631D"/>
    <w:rsid w:val="006E64A1"/>
    <w:rsid w:val="006E74D3"/>
    <w:rsid w:val="006E7E29"/>
    <w:rsid w:val="006F1A17"/>
    <w:rsid w:val="006F1ADE"/>
    <w:rsid w:val="006F379B"/>
    <w:rsid w:val="006F3AED"/>
    <w:rsid w:val="006F40D1"/>
    <w:rsid w:val="006F46A7"/>
    <w:rsid w:val="006F639F"/>
    <w:rsid w:val="006F6CDA"/>
    <w:rsid w:val="006F7FCE"/>
    <w:rsid w:val="0070070F"/>
    <w:rsid w:val="00701036"/>
    <w:rsid w:val="00701414"/>
    <w:rsid w:val="0070217B"/>
    <w:rsid w:val="00702348"/>
    <w:rsid w:val="0070266B"/>
    <w:rsid w:val="00702782"/>
    <w:rsid w:val="00703540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1E6"/>
    <w:rsid w:val="00715975"/>
    <w:rsid w:val="00717374"/>
    <w:rsid w:val="00720FDD"/>
    <w:rsid w:val="00721E95"/>
    <w:rsid w:val="00722FDB"/>
    <w:rsid w:val="007234D8"/>
    <w:rsid w:val="0072480E"/>
    <w:rsid w:val="007249A2"/>
    <w:rsid w:val="00725082"/>
    <w:rsid w:val="00726E05"/>
    <w:rsid w:val="00726E07"/>
    <w:rsid w:val="007270B1"/>
    <w:rsid w:val="00727B13"/>
    <w:rsid w:val="00730495"/>
    <w:rsid w:val="00730950"/>
    <w:rsid w:val="00730EC7"/>
    <w:rsid w:val="00733774"/>
    <w:rsid w:val="007350B1"/>
    <w:rsid w:val="007354C7"/>
    <w:rsid w:val="00735E64"/>
    <w:rsid w:val="0073785D"/>
    <w:rsid w:val="00741606"/>
    <w:rsid w:val="00741A5F"/>
    <w:rsid w:val="0074265D"/>
    <w:rsid w:val="00742745"/>
    <w:rsid w:val="00742DEA"/>
    <w:rsid w:val="00743DEC"/>
    <w:rsid w:val="00744638"/>
    <w:rsid w:val="00744CB0"/>
    <w:rsid w:val="0074575B"/>
    <w:rsid w:val="00746B35"/>
    <w:rsid w:val="007479DB"/>
    <w:rsid w:val="00747C0B"/>
    <w:rsid w:val="00747CB1"/>
    <w:rsid w:val="00747F58"/>
    <w:rsid w:val="0075148A"/>
    <w:rsid w:val="00751717"/>
    <w:rsid w:val="007519F3"/>
    <w:rsid w:val="00752189"/>
    <w:rsid w:val="0075218D"/>
    <w:rsid w:val="00753752"/>
    <w:rsid w:val="0075467A"/>
    <w:rsid w:val="007546A1"/>
    <w:rsid w:val="007546DC"/>
    <w:rsid w:val="00755013"/>
    <w:rsid w:val="007552FC"/>
    <w:rsid w:val="00755671"/>
    <w:rsid w:val="00757211"/>
    <w:rsid w:val="00757707"/>
    <w:rsid w:val="007578BC"/>
    <w:rsid w:val="0075795F"/>
    <w:rsid w:val="0076037A"/>
    <w:rsid w:val="00760671"/>
    <w:rsid w:val="0076079E"/>
    <w:rsid w:val="0076250D"/>
    <w:rsid w:val="007639DA"/>
    <w:rsid w:val="00763EC4"/>
    <w:rsid w:val="00763F84"/>
    <w:rsid w:val="00764FD0"/>
    <w:rsid w:val="00765722"/>
    <w:rsid w:val="007658BD"/>
    <w:rsid w:val="00766A1D"/>
    <w:rsid w:val="007676CC"/>
    <w:rsid w:val="007676F4"/>
    <w:rsid w:val="00767C0D"/>
    <w:rsid w:val="00767D07"/>
    <w:rsid w:val="00770066"/>
    <w:rsid w:val="00770E64"/>
    <w:rsid w:val="007713AE"/>
    <w:rsid w:val="00771681"/>
    <w:rsid w:val="007716D5"/>
    <w:rsid w:val="00772EB0"/>
    <w:rsid w:val="00772EEF"/>
    <w:rsid w:val="007757BB"/>
    <w:rsid w:val="00775F51"/>
    <w:rsid w:val="00776577"/>
    <w:rsid w:val="007767E0"/>
    <w:rsid w:val="00777749"/>
    <w:rsid w:val="00780A5B"/>
    <w:rsid w:val="0078137D"/>
    <w:rsid w:val="00781AD5"/>
    <w:rsid w:val="00782038"/>
    <w:rsid w:val="00782B1B"/>
    <w:rsid w:val="007840A7"/>
    <w:rsid w:val="007847A9"/>
    <w:rsid w:val="00784947"/>
    <w:rsid w:val="0078508B"/>
    <w:rsid w:val="0078509E"/>
    <w:rsid w:val="0078581E"/>
    <w:rsid w:val="00787128"/>
    <w:rsid w:val="0078780F"/>
    <w:rsid w:val="00787947"/>
    <w:rsid w:val="00787D3B"/>
    <w:rsid w:val="007914A5"/>
    <w:rsid w:val="00792B1E"/>
    <w:rsid w:val="00792F2C"/>
    <w:rsid w:val="00793623"/>
    <w:rsid w:val="0079439E"/>
    <w:rsid w:val="00794DFE"/>
    <w:rsid w:val="00794FF9"/>
    <w:rsid w:val="00795118"/>
    <w:rsid w:val="00796727"/>
    <w:rsid w:val="00796A62"/>
    <w:rsid w:val="00797153"/>
    <w:rsid w:val="00797212"/>
    <w:rsid w:val="00797616"/>
    <w:rsid w:val="00797F9A"/>
    <w:rsid w:val="007A0442"/>
    <w:rsid w:val="007A3C49"/>
    <w:rsid w:val="007A451D"/>
    <w:rsid w:val="007A461D"/>
    <w:rsid w:val="007A466B"/>
    <w:rsid w:val="007A56FC"/>
    <w:rsid w:val="007A5B99"/>
    <w:rsid w:val="007A61FB"/>
    <w:rsid w:val="007A6595"/>
    <w:rsid w:val="007A7141"/>
    <w:rsid w:val="007A7A02"/>
    <w:rsid w:val="007B08C2"/>
    <w:rsid w:val="007B1CB5"/>
    <w:rsid w:val="007B398B"/>
    <w:rsid w:val="007B4E5D"/>
    <w:rsid w:val="007B6658"/>
    <w:rsid w:val="007B6E25"/>
    <w:rsid w:val="007B7073"/>
    <w:rsid w:val="007B7CF1"/>
    <w:rsid w:val="007C0191"/>
    <w:rsid w:val="007C04C3"/>
    <w:rsid w:val="007C19EC"/>
    <w:rsid w:val="007C1D69"/>
    <w:rsid w:val="007C332D"/>
    <w:rsid w:val="007C3FED"/>
    <w:rsid w:val="007C4323"/>
    <w:rsid w:val="007C4724"/>
    <w:rsid w:val="007C491F"/>
    <w:rsid w:val="007C4DC8"/>
    <w:rsid w:val="007C5A5E"/>
    <w:rsid w:val="007D14FA"/>
    <w:rsid w:val="007D16C3"/>
    <w:rsid w:val="007D1FC1"/>
    <w:rsid w:val="007D23AA"/>
    <w:rsid w:val="007D2727"/>
    <w:rsid w:val="007D3384"/>
    <w:rsid w:val="007D3E4D"/>
    <w:rsid w:val="007D41F3"/>
    <w:rsid w:val="007D49CA"/>
    <w:rsid w:val="007D4C42"/>
    <w:rsid w:val="007D6BDC"/>
    <w:rsid w:val="007D6FA6"/>
    <w:rsid w:val="007E0523"/>
    <w:rsid w:val="007E0A17"/>
    <w:rsid w:val="007E0A34"/>
    <w:rsid w:val="007E2DE4"/>
    <w:rsid w:val="007E3271"/>
    <w:rsid w:val="007E394A"/>
    <w:rsid w:val="007E57D0"/>
    <w:rsid w:val="007E5FE6"/>
    <w:rsid w:val="007E699D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CDE"/>
    <w:rsid w:val="007F4E36"/>
    <w:rsid w:val="007F4E9D"/>
    <w:rsid w:val="007F52C2"/>
    <w:rsid w:val="007F5787"/>
    <w:rsid w:val="007F638E"/>
    <w:rsid w:val="007F722B"/>
    <w:rsid w:val="007F78D1"/>
    <w:rsid w:val="007F7D9A"/>
    <w:rsid w:val="00800055"/>
    <w:rsid w:val="00800959"/>
    <w:rsid w:val="00802245"/>
    <w:rsid w:val="0080241C"/>
    <w:rsid w:val="008027B3"/>
    <w:rsid w:val="0080307D"/>
    <w:rsid w:val="00803C6E"/>
    <w:rsid w:val="00803E8A"/>
    <w:rsid w:val="008042C0"/>
    <w:rsid w:val="00805AA5"/>
    <w:rsid w:val="0081054E"/>
    <w:rsid w:val="00811032"/>
    <w:rsid w:val="00811434"/>
    <w:rsid w:val="00811577"/>
    <w:rsid w:val="00811821"/>
    <w:rsid w:val="0081242B"/>
    <w:rsid w:val="00812A08"/>
    <w:rsid w:val="00814AE9"/>
    <w:rsid w:val="00814BFD"/>
    <w:rsid w:val="008151BC"/>
    <w:rsid w:val="008155B8"/>
    <w:rsid w:val="008167E6"/>
    <w:rsid w:val="00816E6A"/>
    <w:rsid w:val="0081732A"/>
    <w:rsid w:val="008173AD"/>
    <w:rsid w:val="00821129"/>
    <w:rsid w:val="00822281"/>
    <w:rsid w:val="0082245E"/>
    <w:rsid w:val="00823B2D"/>
    <w:rsid w:val="0082406A"/>
    <w:rsid w:val="008242E7"/>
    <w:rsid w:val="00825290"/>
    <w:rsid w:val="00830450"/>
    <w:rsid w:val="00831FBC"/>
    <w:rsid w:val="00833E5A"/>
    <w:rsid w:val="00834407"/>
    <w:rsid w:val="0083692A"/>
    <w:rsid w:val="0083701F"/>
    <w:rsid w:val="0083779F"/>
    <w:rsid w:val="0084010A"/>
    <w:rsid w:val="00841482"/>
    <w:rsid w:val="00841867"/>
    <w:rsid w:val="008418FB"/>
    <w:rsid w:val="008419C6"/>
    <w:rsid w:val="00843479"/>
    <w:rsid w:val="008447DB"/>
    <w:rsid w:val="008448B7"/>
    <w:rsid w:val="00844959"/>
    <w:rsid w:val="0084570E"/>
    <w:rsid w:val="00845F0A"/>
    <w:rsid w:val="008465AB"/>
    <w:rsid w:val="0084761B"/>
    <w:rsid w:val="0084786C"/>
    <w:rsid w:val="00851424"/>
    <w:rsid w:val="008523AD"/>
    <w:rsid w:val="0085279A"/>
    <w:rsid w:val="0085283E"/>
    <w:rsid w:val="008528D1"/>
    <w:rsid w:val="008536FF"/>
    <w:rsid w:val="00853E5E"/>
    <w:rsid w:val="00853FDA"/>
    <w:rsid w:val="00854DAD"/>
    <w:rsid w:val="008554F8"/>
    <w:rsid w:val="00855740"/>
    <w:rsid w:val="00856ECB"/>
    <w:rsid w:val="00860EFE"/>
    <w:rsid w:val="00861396"/>
    <w:rsid w:val="00861D5E"/>
    <w:rsid w:val="00862A34"/>
    <w:rsid w:val="0086377B"/>
    <w:rsid w:val="00863BC9"/>
    <w:rsid w:val="00864167"/>
    <w:rsid w:val="00864CC1"/>
    <w:rsid w:val="0086505B"/>
    <w:rsid w:val="00866F5A"/>
    <w:rsid w:val="00867E8C"/>
    <w:rsid w:val="00871193"/>
    <w:rsid w:val="008711E0"/>
    <w:rsid w:val="00872B67"/>
    <w:rsid w:val="008735D8"/>
    <w:rsid w:val="0087396F"/>
    <w:rsid w:val="00873EB4"/>
    <w:rsid w:val="00875259"/>
    <w:rsid w:val="00875987"/>
    <w:rsid w:val="008766BE"/>
    <w:rsid w:val="00876E9C"/>
    <w:rsid w:val="00877748"/>
    <w:rsid w:val="00880911"/>
    <w:rsid w:val="0088249D"/>
    <w:rsid w:val="008824E8"/>
    <w:rsid w:val="008828C5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FE6"/>
    <w:rsid w:val="00892468"/>
    <w:rsid w:val="008926F2"/>
    <w:rsid w:val="008931F8"/>
    <w:rsid w:val="00893987"/>
    <w:rsid w:val="00893F49"/>
    <w:rsid w:val="00894AEE"/>
    <w:rsid w:val="00894F8D"/>
    <w:rsid w:val="00895D83"/>
    <w:rsid w:val="008967D0"/>
    <w:rsid w:val="0089691F"/>
    <w:rsid w:val="00896C00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88E"/>
    <w:rsid w:val="008A415A"/>
    <w:rsid w:val="008A41F6"/>
    <w:rsid w:val="008A5B0E"/>
    <w:rsid w:val="008A6663"/>
    <w:rsid w:val="008A6BB3"/>
    <w:rsid w:val="008A76EB"/>
    <w:rsid w:val="008A7B8E"/>
    <w:rsid w:val="008A7FE5"/>
    <w:rsid w:val="008B13C0"/>
    <w:rsid w:val="008B173D"/>
    <w:rsid w:val="008B37EE"/>
    <w:rsid w:val="008B37F9"/>
    <w:rsid w:val="008B54AD"/>
    <w:rsid w:val="008B6491"/>
    <w:rsid w:val="008B64F0"/>
    <w:rsid w:val="008B717B"/>
    <w:rsid w:val="008B74F9"/>
    <w:rsid w:val="008B7581"/>
    <w:rsid w:val="008C0453"/>
    <w:rsid w:val="008C07A5"/>
    <w:rsid w:val="008C119F"/>
    <w:rsid w:val="008C15C5"/>
    <w:rsid w:val="008C15FC"/>
    <w:rsid w:val="008C18F4"/>
    <w:rsid w:val="008C26AC"/>
    <w:rsid w:val="008C281B"/>
    <w:rsid w:val="008C4D81"/>
    <w:rsid w:val="008C54F0"/>
    <w:rsid w:val="008C5CF3"/>
    <w:rsid w:val="008C685B"/>
    <w:rsid w:val="008C7758"/>
    <w:rsid w:val="008D0F3A"/>
    <w:rsid w:val="008D1F63"/>
    <w:rsid w:val="008D2530"/>
    <w:rsid w:val="008D2719"/>
    <w:rsid w:val="008D38FE"/>
    <w:rsid w:val="008D39BE"/>
    <w:rsid w:val="008D3AED"/>
    <w:rsid w:val="008D3B30"/>
    <w:rsid w:val="008D3DE5"/>
    <w:rsid w:val="008D4935"/>
    <w:rsid w:val="008D5114"/>
    <w:rsid w:val="008D547C"/>
    <w:rsid w:val="008D745D"/>
    <w:rsid w:val="008D74B6"/>
    <w:rsid w:val="008D78F5"/>
    <w:rsid w:val="008D7B85"/>
    <w:rsid w:val="008D7D57"/>
    <w:rsid w:val="008E2D82"/>
    <w:rsid w:val="008E3544"/>
    <w:rsid w:val="008E42EF"/>
    <w:rsid w:val="008E4D99"/>
    <w:rsid w:val="008E4EF8"/>
    <w:rsid w:val="008E50FC"/>
    <w:rsid w:val="008E5E23"/>
    <w:rsid w:val="008E629C"/>
    <w:rsid w:val="008E6C12"/>
    <w:rsid w:val="008E77B8"/>
    <w:rsid w:val="008E7F3A"/>
    <w:rsid w:val="008F0A68"/>
    <w:rsid w:val="008F1375"/>
    <w:rsid w:val="008F15A5"/>
    <w:rsid w:val="008F292B"/>
    <w:rsid w:val="008F3267"/>
    <w:rsid w:val="008F3D1F"/>
    <w:rsid w:val="008F3F0F"/>
    <w:rsid w:val="008F4A16"/>
    <w:rsid w:val="008F53DD"/>
    <w:rsid w:val="008F5FD1"/>
    <w:rsid w:val="008F6245"/>
    <w:rsid w:val="008F6351"/>
    <w:rsid w:val="008F684D"/>
    <w:rsid w:val="008F6FE1"/>
    <w:rsid w:val="008F7E23"/>
    <w:rsid w:val="009004BD"/>
    <w:rsid w:val="00900DD7"/>
    <w:rsid w:val="00900EFA"/>
    <w:rsid w:val="00901C05"/>
    <w:rsid w:val="00902180"/>
    <w:rsid w:val="00902679"/>
    <w:rsid w:val="00902D83"/>
    <w:rsid w:val="0090390B"/>
    <w:rsid w:val="00903D84"/>
    <w:rsid w:val="00906DA2"/>
    <w:rsid w:val="00906F62"/>
    <w:rsid w:val="00907D1D"/>
    <w:rsid w:val="009111BE"/>
    <w:rsid w:val="00912FB0"/>
    <w:rsid w:val="00914217"/>
    <w:rsid w:val="00916175"/>
    <w:rsid w:val="009163C6"/>
    <w:rsid w:val="0091689D"/>
    <w:rsid w:val="00917C4B"/>
    <w:rsid w:val="00917DC6"/>
    <w:rsid w:val="009203D8"/>
    <w:rsid w:val="00920822"/>
    <w:rsid w:val="00921603"/>
    <w:rsid w:val="009217DA"/>
    <w:rsid w:val="009224B3"/>
    <w:rsid w:val="009224DC"/>
    <w:rsid w:val="00922B51"/>
    <w:rsid w:val="00922FBE"/>
    <w:rsid w:val="0092310F"/>
    <w:rsid w:val="00923C6E"/>
    <w:rsid w:val="009240FF"/>
    <w:rsid w:val="00924168"/>
    <w:rsid w:val="0092425B"/>
    <w:rsid w:val="00924462"/>
    <w:rsid w:val="00925B0F"/>
    <w:rsid w:val="009266C7"/>
    <w:rsid w:val="00926B11"/>
    <w:rsid w:val="00927087"/>
    <w:rsid w:val="00927522"/>
    <w:rsid w:val="009307DB"/>
    <w:rsid w:val="00930973"/>
    <w:rsid w:val="00930B9D"/>
    <w:rsid w:val="00930EE7"/>
    <w:rsid w:val="009315F1"/>
    <w:rsid w:val="00931E60"/>
    <w:rsid w:val="009337C7"/>
    <w:rsid w:val="00933BAC"/>
    <w:rsid w:val="00933C66"/>
    <w:rsid w:val="00933F4F"/>
    <w:rsid w:val="00934B77"/>
    <w:rsid w:val="009351EA"/>
    <w:rsid w:val="00935408"/>
    <w:rsid w:val="00935479"/>
    <w:rsid w:val="009365B2"/>
    <w:rsid w:val="00936CC2"/>
    <w:rsid w:val="00936E37"/>
    <w:rsid w:val="00937340"/>
    <w:rsid w:val="00937608"/>
    <w:rsid w:val="0093770E"/>
    <w:rsid w:val="00937853"/>
    <w:rsid w:val="0093799F"/>
    <w:rsid w:val="00937A8D"/>
    <w:rsid w:val="009403B7"/>
    <w:rsid w:val="00941B74"/>
    <w:rsid w:val="00942A98"/>
    <w:rsid w:val="009443C4"/>
    <w:rsid w:val="0094486A"/>
    <w:rsid w:val="0094652E"/>
    <w:rsid w:val="0094691E"/>
    <w:rsid w:val="00946C31"/>
    <w:rsid w:val="00946E0F"/>
    <w:rsid w:val="00946E6C"/>
    <w:rsid w:val="00947615"/>
    <w:rsid w:val="009476CE"/>
    <w:rsid w:val="00950240"/>
    <w:rsid w:val="00950932"/>
    <w:rsid w:val="00951A0F"/>
    <w:rsid w:val="00951BF6"/>
    <w:rsid w:val="009530FE"/>
    <w:rsid w:val="009544BF"/>
    <w:rsid w:val="00954CA2"/>
    <w:rsid w:val="0095510B"/>
    <w:rsid w:val="009552F1"/>
    <w:rsid w:val="00956CE9"/>
    <w:rsid w:val="00961D70"/>
    <w:rsid w:val="00962DD6"/>
    <w:rsid w:val="009634AC"/>
    <w:rsid w:val="009647FD"/>
    <w:rsid w:val="00967AE1"/>
    <w:rsid w:val="00970DCD"/>
    <w:rsid w:val="009711A5"/>
    <w:rsid w:val="00972967"/>
    <w:rsid w:val="00973205"/>
    <w:rsid w:val="0097484D"/>
    <w:rsid w:val="00974C9A"/>
    <w:rsid w:val="009765AD"/>
    <w:rsid w:val="00976D82"/>
    <w:rsid w:val="009779E4"/>
    <w:rsid w:val="00977DD6"/>
    <w:rsid w:val="00977ED8"/>
    <w:rsid w:val="00980139"/>
    <w:rsid w:val="009805EB"/>
    <w:rsid w:val="009819A5"/>
    <w:rsid w:val="009826AB"/>
    <w:rsid w:val="009826F2"/>
    <w:rsid w:val="00982808"/>
    <w:rsid w:val="0098314F"/>
    <w:rsid w:val="00983E8C"/>
    <w:rsid w:val="009842D4"/>
    <w:rsid w:val="0098448D"/>
    <w:rsid w:val="00984E7F"/>
    <w:rsid w:val="0098538E"/>
    <w:rsid w:val="009857F8"/>
    <w:rsid w:val="009866CC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53E8"/>
    <w:rsid w:val="009956CE"/>
    <w:rsid w:val="0099579F"/>
    <w:rsid w:val="009963EB"/>
    <w:rsid w:val="00996588"/>
    <w:rsid w:val="009A0F9F"/>
    <w:rsid w:val="009A1398"/>
    <w:rsid w:val="009A237D"/>
    <w:rsid w:val="009A35F3"/>
    <w:rsid w:val="009A37BC"/>
    <w:rsid w:val="009A4956"/>
    <w:rsid w:val="009A4E01"/>
    <w:rsid w:val="009A5CA6"/>
    <w:rsid w:val="009A6070"/>
    <w:rsid w:val="009A64C3"/>
    <w:rsid w:val="009A6CD2"/>
    <w:rsid w:val="009A7425"/>
    <w:rsid w:val="009A7E58"/>
    <w:rsid w:val="009B044F"/>
    <w:rsid w:val="009B08F1"/>
    <w:rsid w:val="009B09BA"/>
    <w:rsid w:val="009B1DD8"/>
    <w:rsid w:val="009B2734"/>
    <w:rsid w:val="009B3A04"/>
    <w:rsid w:val="009B3E21"/>
    <w:rsid w:val="009B5344"/>
    <w:rsid w:val="009B690D"/>
    <w:rsid w:val="009B726C"/>
    <w:rsid w:val="009C07A0"/>
    <w:rsid w:val="009C0BE2"/>
    <w:rsid w:val="009C16BC"/>
    <w:rsid w:val="009C195D"/>
    <w:rsid w:val="009C1F56"/>
    <w:rsid w:val="009C2AC3"/>
    <w:rsid w:val="009C35C0"/>
    <w:rsid w:val="009C3E05"/>
    <w:rsid w:val="009C4AE0"/>
    <w:rsid w:val="009C4D21"/>
    <w:rsid w:val="009C4E12"/>
    <w:rsid w:val="009C6037"/>
    <w:rsid w:val="009C644B"/>
    <w:rsid w:val="009C68BF"/>
    <w:rsid w:val="009D062A"/>
    <w:rsid w:val="009D0FDC"/>
    <w:rsid w:val="009D174C"/>
    <w:rsid w:val="009D25ED"/>
    <w:rsid w:val="009D2D02"/>
    <w:rsid w:val="009D312E"/>
    <w:rsid w:val="009D39B3"/>
    <w:rsid w:val="009D3A5A"/>
    <w:rsid w:val="009D4F99"/>
    <w:rsid w:val="009D551A"/>
    <w:rsid w:val="009D70AD"/>
    <w:rsid w:val="009D79F4"/>
    <w:rsid w:val="009D7A36"/>
    <w:rsid w:val="009E1471"/>
    <w:rsid w:val="009E18C0"/>
    <w:rsid w:val="009E1F78"/>
    <w:rsid w:val="009E3D1B"/>
    <w:rsid w:val="009E4BF7"/>
    <w:rsid w:val="009E4C3E"/>
    <w:rsid w:val="009E4DBB"/>
    <w:rsid w:val="009E56D1"/>
    <w:rsid w:val="009E5D36"/>
    <w:rsid w:val="009E5DAC"/>
    <w:rsid w:val="009E6648"/>
    <w:rsid w:val="009E7187"/>
    <w:rsid w:val="009E71E3"/>
    <w:rsid w:val="009E7E5C"/>
    <w:rsid w:val="009F02C4"/>
    <w:rsid w:val="009F0489"/>
    <w:rsid w:val="009F0AD8"/>
    <w:rsid w:val="009F14BA"/>
    <w:rsid w:val="009F1797"/>
    <w:rsid w:val="009F1BCF"/>
    <w:rsid w:val="009F1C68"/>
    <w:rsid w:val="009F1C91"/>
    <w:rsid w:val="009F22E4"/>
    <w:rsid w:val="009F23AD"/>
    <w:rsid w:val="009F3CAA"/>
    <w:rsid w:val="009F47A6"/>
    <w:rsid w:val="009F4D44"/>
    <w:rsid w:val="009F5074"/>
    <w:rsid w:val="009F52CC"/>
    <w:rsid w:val="009F6E05"/>
    <w:rsid w:val="009F7313"/>
    <w:rsid w:val="009F7E4A"/>
    <w:rsid w:val="009F7F66"/>
    <w:rsid w:val="00A00125"/>
    <w:rsid w:val="00A00B97"/>
    <w:rsid w:val="00A0104A"/>
    <w:rsid w:val="00A01C27"/>
    <w:rsid w:val="00A027B1"/>
    <w:rsid w:val="00A02CA8"/>
    <w:rsid w:val="00A04091"/>
    <w:rsid w:val="00A044B0"/>
    <w:rsid w:val="00A0473D"/>
    <w:rsid w:val="00A0520F"/>
    <w:rsid w:val="00A06D1C"/>
    <w:rsid w:val="00A070C1"/>
    <w:rsid w:val="00A10507"/>
    <w:rsid w:val="00A10B77"/>
    <w:rsid w:val="00A11556"/>
    <w:rsid w:val="00A12B58"/>
    <w:rsid w:val="00A12B94"/>
    <w:rsid w:val="00A135A7"/>
    <w:rsid w:val="00A1409E"/>
    <w:rsid w:val="00A14B7E"/>
    <w:rsid w:val="00A16CE1"/>
    <w:rsid w:val="00A16D2B"/>
    <w:rsid w:val="00A17B59"/>
    <w:rsid w:val="00A17CE7"/>
    <w:rsid w:val="00A2120E"/>
    <w:rsid w:val="00A21DB1"/>
    <w:rsid w:val="00A22D8D"/>
    <w:rsid w:val="00A2382C"/>
    <w:rsid w:val="00A2390E"/>
    <w:rsid w:val="00A23A21"/>
    <w:rsid w:val="00A23CA4"/>
    <w:rsid w:val="00A259EF"/>
    <w:rsid w:val="00A266DA"/>
    <w:rsid w:val="00A26AD4"/>
    <w:rsid w:val="00A26DBF"/>
    <w:rsid w:val="00A30074"/>
    <w:rsid w:val="00A304EA"/>
    <w:rsid w:val="00A30CF0"/>
    <w:rsid w:val="00A30CFE"/>
    <w:rsid w:val="00A3137E"/>
    <w:rsid w:val="00A31D00"/>
    <w:rsid w:val="00A31D44"/>
    <w:rsid w:val="00A33C42"/>
    <w:rsid w:val="00A34CDE"/>
    <w:rsid w:val="00A35C6F"/>
    <w:rsid w:val="00A35E57"/>
    <w:rsid w:val="00A36520"/>
    <w:rsid w:val="00A36879"/>
    <w:rsid w:val="00A369D0"/>
    <w:rsid w:val="00A36B2B"/>
    <w:rsid w:val="00A376FD"/>
    <w:rsid w:val="00A37951"/>
    <w:rsid w:val="00A402AE"/>
    <w:rsid w:val="00A41436"/>
    <w:rsid w:val="00A41EB1"/>
    <w:rsid w:val="00A433C4"/>
    <w:rsid w:val="00A43BB0"/>
    <w:rsid w:val="00A4485A"/>
    <w:rsid w:val="00A4594B"/>
    <w:rsid w:val="00A50B01"/>
    <w:rsid w:val="00A50BDC"/>
    <w:rsid w:val="00A50EC1"/>
    <w:rsid w:val="00A51409"/>
    <w:rsid w:val="00A5197A"/>
    <w:rsid w:val="00A52119"/>
    <w:rsid w:val="00A52EF3"/>
    <w:rsid w:val="00A533EA"/>
    <w:rsid w:val="00A53D2F"/>
    <w:rsid w:val="00A53D3C"/>
    <w:rsid w:val="00A53F11"/>
    <w:rsid w:val="00A54B42"/>
    <w:rsid w:val="00A54E41"/>
    <w:rsid w:val="00A55635"/>
    <w:rsid w:val="00A56520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32B5"/>
    <w:rsid w:val="00A648B1"/>
    <w:rsid w:val="00A665A1"/>
    <w:rsid w:val="00A6796C"/>
    <w:rsid w:val="00A7000C"/>
    <w:rsid w:val="00A70418"/>
    <w:rsid w:val="00A70FC9"/>
    <w:rsid w:val="00A720BA"/>
    <w:rsid w:val="00A72ABB"/>
    <w:rsid w:val="00A73279"/>
    <w:rsid w:val="00A73B2B"/>
    <w:rsid w:val="00A73D52"/>
    <w:rsid w:val="00A74823"/>
    <w:rsid w:val="00A75725"/>
    <w:rsid w:val="00A7655E"/>
    <w:rsid w:val="00A7729D"/>
    <w:rsid w:val="00A777E2"/>
    <w:rsid w:val="00A77A0D"/>
    <w:rsid w:val="00A77C3B"/>
    <w:rsid w:val="00A77E70"/>
    <w:rsid w:val="00A80A10"/>
    <w:rsid w:val="00A80AFC"/>
    <w:rsid w:val="00A81720"/>
    <w:rsid w:val="00A81B56"/>
    <w:rsid w:val="00A82A9B"/>
    <w:rsid w:val="00A83D8F"/>
    <w:rsid w:val="00A84524"/>
    <w:rsid w:val="00A84583"/>
    <w:rsid w:val="00A85BA7"/>
    <w:rsid w:val="00A85F76"/>
    <w:rsid w:val="00A86EED"/>
    <w:rsid w:val="00A8766A"/>
    <w:rsid w:val="00A87DD5"/>
    <w:rsid w:val="00A902D4"/>
    <w:rsid w:val="00A90C7D"/>
    <w:rsid w:val="00A9152C"/>
    <w:rsid w:val="00A91A5D"/>
    <w:rsid w:val="00A91EDD"/>
    <w:rsid w:val="00A92D0E"/>
    <w:rsid w:val="00A94008"/>
    <w:rsid w:val="00A949F4"/>
    <w:rsid w:val="00A94D95"/>
    <w:rsid w:val="00A95403"/>
    <w:rsid w:val="00A959B0"/>
    <w:rsid w:val="00A96E39"/>
    <w:rsid w:val="00A97DCA"/>
    <w:rsid w:val="00A97E25"/>
    <w:rsid w:val="00AA0664"/>
    <w:rsid w:val="00AA1098"/>
    <w:rsid w:val="00AA1EEC"/>
    <w:rsid w:val="00AA286C"/>
    <w:rsid w:val="00AA31B9"/>
    <w:rsid w:val="00AA33F7"/>
    <w:rsid w:val="00AA3A41"/>
    <w:rsid w:val="00AA4217"/>
    <w:rsid w:val="00AA4A8A"/>
    <w:rsid w:val="00AA5851"/>
    <w:rsid w:val="00AA5DC1"/>
    <w:rsid w:val="00AA6ADD"/>
    <w:rsid w:val="00AA70C8"/>
    <w:rsid w:val="00AA769C"/>
    <w:rsid w:val="00AA7EC5"/>
    <w:rsid w:val="00AB01B5"/>
    <w:rsid w:val="00AB043F"/>
    <w:rsid w:val="00AB0580"/>
    <w:rsid w:val="00AB1348"/>
    <w:rsid w:val="00AB2497"/>
    <w:rsid w:val="00AB2998"/>
    <w:rsid w:val="00AB2BFA"/>
    <w:rsid w:val="00AB3231"/>
    <w:rsid w:val="00AB3629"/>
    <w:rsid w:val="00AB40EC"/>
    <w:rsid w:val="00AB4786"/>
    <w:rsid w:val="00AB59F6"/>
    <w:rsid w:val="00AB5B90"/>
    <w:rsid w:val="00AB5BB3"/>
    <w:rsid w:val="00AB60FD"/>
    <w:rsid w:val="00AB63FC"/>
    <w:rsid w:val="00AB6DB9"/>
    <w:rsid w:val="00AB6DF3"/>
    <w:rsid w:val="00AB7B01"/>
    <w:rsid w:val="00AC0003"/>
    <w:rsid w:val="00AC06DB"/>
    <w:rsid w:val="00AC1BD8"/>
    <w:rsid w:val="00AC3741"/>
    <w:rsid w:val="00AC389C"/>
    <w:rsid w:val="00AC4818"/>
    <w:rsid w:val="00AC4C55"/>
    <w:rsid w:val="00AC593E"/>
    <w:rsid w:val="00AC5E92"/>
    <w:rsid w:val="00AC65C1"/>
    <w:rsid w:val="00AC6E19"/>
    <w:rsid w:val="00AC72B6"/>
    <w:rsid w:val="00AC77CF"/>
    <w:rsid w:val="00AC7EE9"/>
    <w:rsid w:val="00AD02FF"/>
    <w:rsid w:val="00AD092D"/>
    <w:rsid w:val="00AD1F68"/>
    <w:rsid w:val="00AD2023"/>
    <w:rsid w:val="00AD2BAD"/>
    <w:rsid w:val="00AD35A9"/>
    <w:rsid w:val="00AD3ED7"/>
    <w:rsid w:val="00AD56CB"/>
    <w:rsid w:val="00AD5DA1"/>
    <w:rsid w:val="00AD6EE1"/>
    <w:rsid w:val="00AD70C0"/>
    <w:rsid w:val="00AD78D5"/>
    <w:rsid w:val="00AD7E1E"/>
    <w:rsid w:val="00AE023B"/>
    <w:rsid w:val="00AE036F"/>
    <w:rsid w:val="00AE09CC"/>
    <w:rsid w:val="00AE0AFB"/>
    <w:rsid w:val="00AE0EDD"/>
    <w:rsid w:val="00AE11D3"/>
    <w:rsid w:val="00AE39A5"/>
    <w:rsid w:val="00AE459E"/>
    <w:rsid w:val="00AE4652"/>
    <w:rsid w:val="00AE50FA"/>
    <w:rsid w:val="00AE5774"/>
    <w:rsid w:val="00AE765C"/>
    <w:rsid w:val="00AE7946"/>
    <w:rsid w:val="00AF06F0"/>
    <w:rsid w:val="00AF0A8F"/>
    <w:rsid w:val="00AF0ADD"/>
    <w:rsid w:val="00AF0AE4"/>
    <w:rsid w:val="00AF1C8E"/>
    <w:rsid w:val="00AF297B"/>
    <w:rsid w:val="00AF2A80"/>
    <w:rsid w:val="00AF2E9C"/>
    <w:rsid w:val="00AF3AB6"/>
    <w:rsid w:val="00AF3BF1"/>
    <w:rsid w:val="00AF40E0"/>
    <w:rsid w:val="00AF475A"/>
    <w:rsid w:val="00AF493D"/>
    <w:rsid w:val="00AF5773"/>
    <w:rsid w:val="00AF5E39"/>
    <w:rsid w:val="00AF5FAE"/>
    <w:rsid w:val="00AF740B"/>
    <w:rsid w:val="00AF7FA4"/>
    <w:rsid w:val="00B01859"/>
    <w:rsid w:val="00B018F3"/>
    <w:rsid w:val="00B03A2B"/>
    <w:rsid w:val="00B059C4"/>
    <w:rsid w:val="00B05AD6"/>
    <w:rsid w:val="00B06519"/>
    <w:rsid w:val="00B068E6"/>
    <w:rsid w:val="00B0724D"/>
    <w:rsid w:val="00B10E71"/>
    <w:rsid w:val="00B12772"/>
    <w:rsid w:val="00B12D89"/>
    <w:rsid w:val="00B13D16"/>
    <w:rsid w:val="00B13DB9"/>
    <w:rsid w:val="00B1474B"/>
    <w:rsid w:val="00B14AEA"/>
    <w:rsid w:val="00B14C7B"/>
    <w:rsid w:val="00B14CA8"/>
    <w:rsid w:val="00B15254"/>
    <w:rsid w:val="00B15614"/>
    <w:rsid w:val="00B15811"/>
    <w:rsid w:val="00B15C15"/>
    <w:rsid w:val="00B16C5E"/>
    <w:rsid w:val="00B200C5"/>
    <w:rsid w:val="00B203EB"/>
    <w:rsid w:val="00B21931"/>
    <w:rsid w:val="00B219A1"/>
    <w:rsid w:val="00B22AD6"/>
    <w:rsid w:val="00B22EC3"/>
    <w:rsid w:val="00B23230"/>
    <w:rsid w:val="00B2324C"/>
    <w:rsid w:val="00B23D3E"/>
    <w:rsid w:val="00B23FC5"/>
    <w:rsid w:val="00B30077"/>
    <w:rsid w:val="00B3085E"/>
    <w:rsid w:val="00B316BD"/>
    <w:rsid w:val="00B31BB5"/>
    <w:rsid w:val="00B323BE"/>
    <w:rsid w:val="00B337BF"/>
    <w:rsid w:val="00B34640"/>
    <w:rsid w:val="00B3475D"/>
    <w:rsid w:val="00B357E9"/>
    <w:rsid w:val="00B36C9B"/>
    <w:rsid w:val="00B36DAE"/>
    <w:rsid w:val="00B374F1"/>
    <w:rsid w:val="00B37B43"/>
    <w:rsid w:val="00B408F2"/>
    <w:rsid w:val="00B40E4D"/>
    <w:rsid w:val="00B41045"/>
    <w:rsid w:val="00B424CB"/>
    <w:rsid w:val="00B431E4"/>
    <w:rsid w:val="00B4360B"/>
    <w:rsid w:val="00B4393A"/>
    <w:rsid w:val="00B44F17"/>
    <w:rsid w:val="00B45301"/>
    <w:rsid w:val="00B45CD2"/>
    <w:rsid w:val="00B46E9B"/>
    <w:rsid w:val="00B47652"/>
    <w:rsid w:val="00B50C25"/>
    <w:rsid w:val="00B50F99"/>
    <w:rsid w:val="00B51688"/>
    <w:rsid w:val="00B524B5"/>
    <w:rsid w:val="00B52A40"/>
    <w:rsid w:val="00B5305D"/>
    <w:rsid w:val="00B532C5"/>
    <w:rsid w:val="00B535F3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2661"/>
    <w:rsid w:val="00B630BF"/>
    <w:rsid w:val="00B640C5"/>
    <w:rsid w:val="00B6497A"/>
    <w:rsid w:val="00B65590"/>
    <w:rsid w:val="00B66253"/>
    <w:rsid w:val="00B7074F"/>
    <w:rsid w:val="00B728EA"/>
    <w:rsid w:val="00B72A84"/>
    <w:rsid w:val="00B72B4A"/>
    <w:rsid w:val="00B73B99"/>
    <w:rsid w:val="00B74D2D"/>
    <w:rsid w:val="00B7542D"/>
    <w:rsid w:val="00B7681B"/>
    <w:rsid w:val="00B77906"/>
    <w:rsid w:val="00B8016D"/>
    <w:rsid w:val="00B805A0"/>
    <w:rsid w:val="00B812D6"/>
    <w:rsid w:val="00B81BD7"/>
    <w:rsid w:val="00B81EA5"/>
    <w:rsid w:val="00B820D9"/>
    <w:rsid w:val="00B826AC"/>
    <w:rsid w:val="00B8337B"/>
    <w:rsid w:val="00B8362F"/>
    <w:rsid w:val="00B83A39"/>
    <w:rsid w:val="00B85915"/>
    <w:rsid w:val="00B86524"/>
    <w:rsid w:val="00B877E4"/>
    <w:rsid w:val="00B87A00"/>
    <w:rsid w:val="00B90493"/>
    <w:rsid w:val="00B906A2"/>
    <w:rsid w:val="00B92E3B"/>
    <w:rsid w:val="00B92E61"/>
    <w:rsid w:val="00B931E7"/>
    <w:rsid w:val="00B93814"/>
    <w:rsid w:val="00B94329"/>
    <w:rsid w:val="00B94D55"/>
    <w:rsid w:val="00B9513F"/>
    <w:rsid w:val="00B95E3F"/>
    <w:rsid w:val="00B9610E"/>
    <w:rsid w:val="00B961DB"/>
    <w:rsid w:val="00B97644"/>
    <w:rsid w:val="00B97D32"/>
    <w:rsid w:val="00BA09BD"/>
    <w:rsid w:val="00BA0B40"/>
    <w:rsid w:val="00BA0F71"/>
    <w:rsid w:val="00BA20F8"/>
    <w:rsid w:val="00BA236E"/>
    <w:rsid w:val="00BA2616"/>
    <w:rsid w:val="00BA36D7"/>
    <w:rsid w:val="00BA3CFC"/>
    <w:rsid w:val="00BA48D4"/>
    <w:rsid w:val="00BA49D4"/>
    <w:rsid w:val="00BA55BB"/>
    <w:rsid w:val="00BA578C"/>
    <w:rsid w:val="00BA6025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70F0"/>
    <w:rsid w:val="00BB7C9C"/>
    <w:rsid w:val="00BB7FB6"/>
    <w:rsid w:val="00BC0F6D"/>
    <w:rsid w:val="00BC15B6"/>
    <w:rsid w:val="00BC246D"/>
    <w:rsid w:val="00BC2CD2"/>
    <w:rsid w:val="00BC2FD0"/>
    <w:rsid w:val="00BC30E5"/>
    <w:rsid w:val="00BC31F7"/>
    <w:rsid w:val="00BC3811"/>
    <w:rsid w:val="00BC3AB3"/>
    <w:rsid w:val="00BC44A5"/>
    <w:rsid w:val="00BC593A"/>
    <w:rsid w:val="00BC64E2"/>
    <w:rsid w:val="00BD00DC"/>
    <w:rsid w:val="00BD10D4"/>
    <w:rsid w:val="00BD1A73"/>
    <w:rsid w:val="00BD1C33"/>
    <w:rsid w:val="00BD2E70"/>
    <w:rsid w:val="00BD315C"/>
    <w:rsid w:val="00BD3280"/>
    <w:rsid w:val="00BD3547"/>
    <w:rsid w:val="00BD431F"/>
    <w:rsid w:val="00BD47F0"/>
    <w:rsid w:val="00BD4A70"/>
    <w:rsid w:val="00BD55EF"/>
    <w:rsid w:val="00BD6356"/>
    <w:rsid w:val="00BD744F"/>
    <w:rsid w:val="00BD749B"/>
    <w:rsid w:val="00BD7547"/>
    <w:rsid w:val="00BD795B"/>
    <w:rsid w:val="00BE0A10"/>
    <w:rsid w:val="00BE0CD8"/>
    <w:rsid w:val="00BE1B45"/>
    <w:rsid w:val="00BE1F50"/>
    <w:rsid w:val="00BE3391"/>
    <w:rsid w:val="00BE37CE"/>
    <w:rsid w:val="00BE3AD4"/>
    <w:rsid w:val="00BE3C67"/>
    <w:rsid w:val="00BE3F3C"/>
    <w:rsid w:val="00BE4507"/>
    <w:rsid w:val="00BE4CF6"/>
    <w:rsid w:val="00BE57AB"/>
    <w:rsid w:val="00BE5B3B"/>
    <w:rsid w:val="00BE64B1"/>
    <w:rsid w:val="00BE6D59"/>
    <w:rsid w:val="00BE734C"/>
    <w:rsid w:val="00BE7AB7"/>
    <w:rsid w:val="00BF045F"/>
    <w:rsid w:val="00BF0B84"/>
    <w:rsid w:val="00BF119D"/>
    <w:rsid w:val="00BF2F4D"/>
    <w:rsid w:val="00BF36E0"/>
    <w:rsid w:val="00BF3BDF"/>
    <w:rsid w:val="00BF3BF7"/>
    <w:rsid w:val="00BF41B4"/>
    <w:rsid w:val="00BF4CA1"/>
    <w:rsid w:val="00BF5467"/>
    <w:rsid w:val="00BF5852"/>
    <w:rsid w:val="00BF5BDB"/>
    <w:rsid w:val="00BF6233"/>
    <w:rsid w:val="00BF79B8"/>
    <w:rsid w:val="00C00440"/>
    <w:rsid w:val="00C0075E"/>
    <w:rsid w:val="00C0086C"/>
    <w:rsid w:val="00C00930"/>
    <w:rsid w:val="00C00D4B"/>
    <w:rsid w:val="00C01514"/>
    <w:rsid w:val="00C027B4"/>
    <w:rsid w:val="00C03268"/>
    <w:rsid w:val="00C03936"/>
    <w:rsid w:val="00C04521"/>
    <w:rsid w:val="00C048F3"/>
    <w:rsid w:val="00C0584F"/>
    <w:rsid w:val="00C05B31"/>
    <w:rsid w:val="00C05EE3"/>
    <w:rsid w:val="00C064A6"/>
    <w:rsid w:val="00C0736E"/>
    <w:rsid w:val="00C1056D"/>
    <w:rsid w:val="00C11231"/>
    <w:rsid w:val="00C11310"/>
    <w:rsid w:val="00C1194F"/>
    <w:rsid w:val="00C11C80"/>
    <w:rsid w:val="00C125FA"/>
    <w:rsid w:val="00C12F3E"/>
    <w:rsid w:val="00C14DA5"/>
    <w:rsid w:val="00C1528E"/>
    <w:rsid w:val="00C15358"/>
    <w:rsid w:val="00C1569C"/>
    <w:rsid w:val="00C161C7"/>
    <w:rsid w:val="00C17DD4"/>
    <w:rsid w:val="00C203FA"/>
    <w:rsid w:val="00C20A03"/>
    <w:rsid w:val="00C230F2"/>
    <w:rsid w:val="00C23691"/>
    <w:rsid w:val="00C24F0F"/>
    <w:rsid w:val="00C250FB"/>
    <w:rsid w:val="00C26589"/>
    <w:rsid w:val="00C26D69"/>
    <w:rsid w:val="00C27746"/>
    <w:rsid w:val="00C300F5"/>
    <w:rsid w:val="00C3044F"/>
    <w:rsid w:val="00C30A7F"/>
    <w:rsid w:val="00C31B8C"/>
    <w:rsid w:val="00C3252E"/>
    <w:rsid w:val="00C3298E"/>
    <w:rsid w:val="00C34228"/>
    <w:rsid w:val="00C34AE8"/>
    <w:rsid w:val="00C35BAC"/>
    <w:rsid w:val="00C36201"/>
    <w:rsid w:val="00C3692C"/>
    <w:rsid w:val="00C369B0"/>
    <w:rsid w:val="00C36F5E"/>
    <w:rsid w:val="00C37383"/>
    <w:rsid w:val="00C373A9"/>
    <w:rsid w:val="00C378A4"/>
    <w:rsid w:val="00C378F9"/>
    <w:rsid w:val="00C37AF6"/>
    <w:rsid w:val="00C42388"/>
    <w:rsid w:val="00C428AF"/>
    <w:rsid w:val="00C436A6"/>
    <w:rsid w:val="00C43C7E"/>
    <w:rsid w:val="00C44E1C"/>
    <w:rsid w:val="00C45F5A"/>
    <w:rsid w:val="00C46156"/>
    <w:rsid w:val="00C46861"/>
    <w:rsid w:val="00C470CB"/>
    <w:rsid w:val="00C50AC6"/>
    <w:rsid w:val="00C51311"/>
    <w:rsid w:val="00C52156"/>
    <w:rsid w:val="00C529ED"/>
    <w:rsid w:val="00C548AE"/>
    <w:rsid w:val="00C56BB5"/>
    <w:rsid w:val="00C571EB"/>
    <w:rsid w:val="00C615D8"/>
    <w:rsid w:val="00C619BD"/>
    <w:rsid w:val="00C61A45"/>
    <w:rsid w:val="00C62120"/>
    <w:rsid w:val="00C63232"/>
    <w:rsid w:val="00C6417F"/>
    <w:rsid w:val="00C65458"/>
    <w:rsid w:val="00C66B4B"/>
    <w:rsid w:val="00C678E6"/>
    <w:rsid w:val="00C6799E"/>
    <w:rsid w:val="00C67A38"/>
    <w:rsid w:val="00C67A55"/>
    <w:rsid w:val="00C70B5E"/>
    <w:rsid w:val="00C70E2D"/>
    <w:rsid w:val="00C7199A"/>
    <w:rsid w:val="00C71FC1"/>
    <w:rsid w:val="00C72370"/>
    <w:rsid w:val="00C727EF"/>
    <w:rsid w:val="00C7294D"/>
    <w:rsid w:val="00C743CD"/>
    <w:rsid w:val="00C7554E"/>
    <w:rsid w:val="00C75FD2"/>
    <w:rsid w:val="00C77B8C"/>
    <w:rsid w:val="00C77B95"/>
    <w:rsid w:val="00C77B9F"/>
    <w:rsid w:val="00C77BBA"/>
    <w:rsid w:val="00C77D1F"/>
    <w:rsid w:val="00C8290C"/>
    <w:rsid w:val="00C833C0"/>
    <w:rsid w:val="00C8388B"/>
    <w:rsid w:val="00C83ABC"/>
    <w:rsid w:val="00C8508E"/>
    <w:rsid w:val="00C864AB"/>
    <w:rsid w:val="00C8657C"/>
    <w:rsid w:val="00C86F99"/>
    <w:rsid w:val="00C879F4"/>
    <w:rsid w:val="00C90AAA"/>
    <w:rsid w:val="00C90ADD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A0F21"/>
    <w:rsid w:val="00CA1A56"/>
    <w:rsid w:val="00CA1C78"/>
    <w:rsid w:val="00CA2CD4"/>
    <w:rsid w:val="00CA3329"/>
    <w:rsid w:val="00CA3604"/>
    <w:rsid w:val="00CA40EB"/>
    <w:rsid w:val="00CA5176"/>
    <w:rsid w:val="00CA5B01"/>
    <w:rsid w:val="00CA6CDD"/>
    <w:rsid w:val="00CA6F28"/>
    <w:rsid w:val="00CB010D"/>
    <w:rsid w:val="00CB0831"/>
    <w:rsid w:val="00CB25C2"/>
    <w:rsid w:val="00CB2FA2"/>
    <w:rsid w:val="00CB5E0B"/>
    <w:rsid w:val="00CB6319"/>
    <w:rsid w:val="00CB72A7"/>
    <w:rsid w:val="00CC0A90"/>
    <w:rsid w:val="00CC1587"/>
    <w:rsid w:val="00CC15EE"/>
    <w:rsid w:val="00CC1809"/>
    <w:rsid w:val="00CC278C"/>
    <w:rsid w:val="00CC286C"/>
    <w:rsid w:val="00CC3FDE"/>
    <w:rsid w:val="00CC443F"/>
    <w:rsid w:val="00CC468D"/>
    <w:rsid w:val="00CC473D"/>
    <w:rsid w:val="00CC477C"/>
    <w:rsid w:val="00CC58B5"/>
    <w:rsid w:val="00CC5DF5"/>
    <w:rsid w:val="00CC5EE5"/>
    <w:rsid w:val="00CC63EB"/>
    <w:rsid w:val="00CD0028"/>
    <w:rsid w:val="00CD215A"/>
    <w:rsid w:val="00CD267B"/>
    <w:rsid w:val="00CD575D"/>
    <w:rsid w:val="00CD5D16"/>
    <w:rsid w:val="00CD6053"/>
    <w:rsid w:val="00CD71D5"/>
    <w:rsid w:val="00CD74D2"/>
    <w:rsid w:val="00CD7D51"/>
    <w:rsid w:val="00CE02E6"/>
    <w:rsid w:val="00CE0F48"/>
    <w:rsid w:val="00CE1C2F"/>
    <w:rsid w:val="00CE2472"/>
    <w:rsid w:val="00CE3070"/>
    <w:rsid w:val="00CE4582"/>
    <w:rsid w:val="00CE4D72"/>
    <w:rsid w:val="00CE4E68"/>
    <w:rsid w:val="00CE5238"/>
    <w:rsid w:val="00CE5D4A"/>
    <w:rsid w:val="00CE752A"/>
    <w:rsid w:val="00CE764F"/>
    <w:rsid w:val="00CF01AE"/>
    <w:rsid w:val="00CF090A"/>
    <w:rsid w:val="00CF1FA0"/>
    <w:rsid w:val="00CF3128"/>
    <w:rsid w:val="00CF3A00"/>
    <w:rsid w:val="00CF3DC2"/>
    <w:rsid w:val="00CF465A"/>
    <w:rsid w:val="00CF4B29"/>
    <w:rsid w:val="00CF4F19"/>
    <w:rsid w:val="00CF63EB"/>
    <w:rsid w:val="00CF73AE"/>
    <w:rsid w:val="00CF743D"/>
    <w:rsid w:val="00D000B6"/>
    <w:rsid w:val="00D007BC"/>
    <w:rsid w:val="00D00C91"/>
    <w:rsid w:val="00D00D31"/>
    <w:rsid w:val="00D01112"/>
    <w:rsid w:val="00D02E56"/>
    <w:rsid w:val="00D035CC"/>
    <w:rsid w:val="00D04078"/>
    <w:rsid w:val="00D0485E"/>
    <w:rsid w:val="00D05889"/>
    <w:rsid w:val="00D05FE1"/>
    <w:rsid w:val="00D1094E"/>
    <w:rsid w:val="00D11959"/>
    <w:rsid w:val="00D1273B"/>
    <w:rsid w:val="00D12963"/>
    <w:rsid w:val="00D12B2B"/>
    <w:rsid w:val="00D12C8A"/>
    <w:rsid w:val="00D134E0"/>
    <w:rsid w:val="00D135A7"/>
    <w:rsid w:val="00D14713"/>
    <w:rsid w:val="00D14CF7"/>
    <w:rsid w:val="00D1530F"/>
    <w:rsid w:val="00D15CD3"/>
    <w:rsid w:val="00D17906"/>
    <w:rsid w:val="00D214E8"/>
    <w:rsid w:val="00D21CBA"/>
    <w:rsid w:val="00D21D24"/>
    <w:rsid w:val="00D21F55"/>
    <w:rsid w:val="00D22682"/>
    <w:rsid w:val="00D22C88"/>
    <w:rsid w:val="00D23731"/>
    <w:rsid w:val="00D23D57"/>
    <w:rsid w:val="00D23DF7"/>
    <w:rsid w:val="00D24D26"/>
    <w:rsid w:val="00D25B50"/>
    <w:rsid w:val="00D26635"/>
    <w:rsid w:val="00D27222"/>
    <w:rsid w:val="00D300E8"/>
    <w:rsid w:val="00D3075B"/>
    <w:rsid w:val="00D310FF"/>
    <w:rsid w:val="00D31B64"/>
    <w:rsid w:val="00D329A9"/>
    <w:rsid w:val="00D32A7A"/>
    <w:rsid w:val="00D32C04"/>
    <w:rsid w:val="00D32C94"/>
    <w:rsid w:val="00D333BF"/>
    <w:rsid w:val="00D3368A"/>
    <w:rsid w:val="00D33FA4"/>
    <w:rsid w:val="00D34521"/>
    <w:rsid w:val="00D35398"/>
    <w:rsid w:val="00D3560D"/>
    <w:rsid w:val="00D35716"/>
    <w:rsid w:val="00D35E96"/>
    <w:rsid w:val="00D3639F"/>
    <w:rsid w:val="00D37663"/>
    <w:rsid w:val="00D3770F"/>
    <w:rsid w:val="00D37B97"/>
    <w:rsid w:val="00D408F2"/>
    <w:rsid w:val="00D40B31"/>
    <w:rsid w:val="00D40B9C"/>
    <w:rsid w:val="00D4129D"/>
    <w:rsid w:val="00D4155B"/>
    <w:rsid w:val="00D41D44"/>
    <w:rsid w:val="00D42A0E"/>
    <w:rsid w:val="00D43C04"/>
    <w:rsid w:val="00D4482D"/>
    <w:rsid w:val="00D4586C"/>
    <w:rsid w:val="00D45F64"/>
    <w:rsid w:val="00D47376"/>
    <w:rsid w:val="00D47D6C"/>
    <w:rsid w:val="00D500D8"/>
    <w:rsid w:val="00D511A4"/>
    <w:rsid w:val="00D51499"/>
    <w:rsid w:val="00D5288F"/>
    <w:rsid w:val="00D52ABD"/>
    <w:rsid w:val="00D52BAE"/>
    <w:rsid w:val="00D52D17"/>
    <w:rsid w:val="00D53530"/>
    <w:rsid w:val="00D5442B"/>
    <w:rsid w:val="00D54748"/>
    <w:rsid w:val="00D54FBB"/>
    <w:rsid w:val="00D5507E"/>
    <w:rsid w:val="00D561A0"/>
    <w:rsid w:val="00D569CF"/>
    <w:rsid w:val="00D57FC3"/>
    <w:rsid w:val="00D6100D"/>
    <w:rsid w:val="00D62725"/>
    <w:rsid w:val="00D6295F"/>
    <w:rsid w:val="00D64F59"/>
    <w:rsid w:val="00D6593A"/>
    <w:rsid w:val="00D65ABD"/>
    <w:rsid w:val="00D65D57"/>
    <w:rsid w:val="00D67E3E"/>
    <w:rsid w:val="00D67F76"/>
    <w:rsid w:val="00D70EBF"/>
    <w:rsid w:val="00D71DEE"/>
    <w:rsid w:val="00D71F6B"/>
    <w:rsid w:val="00D727A5"/>
    <w:rsid w:val="00D72BED"/>
    <w:rsid w:val="00D734E8"/>
    <w:rsid w:val="00D73921"/>
    <w:rsid w:val="00D740E9"/>
    <w:rsid w:val="00D75671"/>
    <w:rsid w:val="00D75776"/>
    <w:rsid w:val="00D75EEF"/>
    <w:rsid w:val="00D80611"/>
    <w:rsid w:val="00D8068B"/>
    <w:rsid w:val="00D81B6F"/>
    <w:rsid w:val="00D82DCA"/>
    <w:rsid w:val="00D8398A"/>
    <w:rsid w:val="00D83A5F"/>
    <w:rsid w:val="00D841DD"/>
    <w:rsid w:val="00D85737"/>
    <w:rsid w:val="00D85898"/>
    <w:rsid w:val="00D86C29"/>
    <w:rsid w:val="00D86D3C"/>
    <w:rsid w:val="00D918CF"/>
    <w:rsid w:val="00D91D27"/>
    <w:rsid w:val="00D92187"/>
    <w:rsid w:val="00D92F5A"/>
    <w:rsid w:val="00D93168"/>
    <w:rsid w:val="00D93B37"/>
    <w:rsid w:val="00D93C6A"/>
    <w:rsid w:val="00D93CF4"/>
    <w:rsid w:val="00D94A43"/>
    <w:rsid w:val="00D94C84"/>
    <w:rsid w:val="00D95D8C"/>
    <w:rsid w:val="00D96C62"/>
    <w:rsid w:val="00D96CE0"/>
    <w:rsid w:val="00D97BF1"/>
    <w:rsid w:val="00DA006A"/>
    <w:rsid w:val="00DA0F8A"/>
    <w:rsid w:val="00DA15B0"/>
    <w:rsid w:val="00DA173B"/>
    <w:rsid w:val="00DA2196"/>
    <w:rsid w:val="00DA2A0B"/>
    <w:rsid w:val="00DA2AF9"/>
    <w:rsid w:val="00DA2BF7"/>
    <w:rsid w:val="00DA3BE1"/>
    <w:rsid w:val="00DA46C4"/>
    <w:rsid w:val="00DA4DBE"/>
    <w:rsid w:val="00DA55AA"/>
    <w:rsid w:val="00DA5ADB"/>
    <w:rsid w:val="00DA5F3D"/>
    <w:rsid w:val="00DA6984"/>
    <w:rsid w:val="00DA729A"/>
    <w:rsid w:val="00DB13DB"/>
    <w:rsid w:val="00DB20A8"/>
    <w:rsid w:val="00DB3042"/>
    <w:rsid w:val="00DB3396"/>
    <w:rsid w:val="00DB3C11"/>
    <w:rsid w:val="00DB3D06"/>
    <w:rsid w:val="00DB419D"/>
    <w:rsid w:val="00DB477F"/>
    <w:rsid w:val="00DB4929"/>
    <w:rsid w:val="00DB4BA0"/>
    <w:rsid w:val="00DB520A"/>
    <w:rsid w:val="00DB6A04"/>
    <w:rsid w:val="00DC064A"/>
    <w:rsid w:val="00DC07FE"/>
    <w:rsid w:val="00DC0C8E"/>
    <w:rsid w:val="00DC23DB"/>
    <w:rsid w:val="00DC2B5A"/>
    <w:rsid w:val="00DC4F00"/>
    <w:rsid w:val="00DC6A41"/>
    <w:rsid w:val="00DC6CA3"/>
    <w:rsid w:val="00DC758F"/>
    <w:rsid w:val="00DC7669"/>
    <w:rsid w:val="00DD021E"/>
    <w:rsid w:val="00DD03E9"/>
    <w:rsid w:val="00DD05AB"/>
    <w:rsid w:val="00DD09B2"/>
    <w:rsid w:val="00DD1285"/>
    <w:rsid w:val="00DD12A8"/>
    <w:rsid w:val="00DD1E02"/>
    <w:rsid w:val="00DD3387"/>
    <w:rsid w:val="00DD405A"/>
    <w:rsid w:val="00DD4118"/>
    <w:rsid w:val="00DD4690"/>
    <w:rsid w:val="00DD4A84"/>
    <w:rsid w:val="00DD4CE5"/>
    <w:rsid w:val="00DD5B79"/>
    <w:rsid w:val="00DD7045"/>
    <w:rsid w:val="00DE08F9"/>
    <w:rsid w:val="00DE23EC"/>
    <w:rsid w:val="00DE27DC"/>
    <w:rsid w:val="00DE52E9"/>
    <w:rsid w:val="00DE561B"/>
    <w:rsid w:val="00DE6358"/>
    <w:rsid w:val="00DE63B0"/>
    <w:rsid w:val="00DE6B3E"/>
    <w:rsid w:val="00DE7BC3"/>
    <w:rsid w:val="00DF101F"/>
    <w:rsid w:val="00DF1726"/>
    <w:rsid w:val="00DF21EE"/>
    <w:rsid w:val="00DF2D1F"/>
    <w:rsid w:val="00DF3933"/>
    <w:rsid w:val="00DF3D33"/>
    <w:rsid w:val="00DF40AB"/>
    <w:rsid w:val="00DF6A08"/>
    <w:rsid w:val="00DF77F5"/>
    <w:rsid w:val="00E00513"/>
    <w:rsid w:val="00E0131A"/>
    <w:rsid w:val="00E01574"/>
    <w:rsid w:val="00E015E9"/>
    <w:rsid w:val="00E01C1E"/>
    <w:rsid w:val="00E02452"/>
    <w:rsid w:val="00E0276D"/>
    <w:rsid w:val="00E02C49"/>
    <w:rsid w:val="00E041FD"/>
    <w:rsid w:val="00E045CC"/>
    <w:rsid w:val="00E04F95"/>
    <w:rsid w:val="00E0505A"/>
    <w:rsid w:val="00E05677"/>
    <w:rsid w:val="00E069F7"/>
    <w:rsid w:val="00E076BA"/>
    <w:rsid w:val="00E0796A"/>
    <w:rsid w:val="00E10F5F"/>
    <w:rsid w:val="00E119A2"/>
    <w:rsid w:val="00E11E2D"/>
    <w:rsid w:val="00E124BB"/>
    <w:rsid w:val="00E12E40"/>
    <w:rsid w:val="00E1349A"/>
    <w:rsid w:val="00E1520D"/>
    <w:rsid w:val="00E15789"/>
    <w:rsid w:val="00E15CCD"/>
    <w:rsid w:val="00E163B0"/>
    <w:rsid w:val="00E16407"/>
    <w:rsid w:val="00E1718A"/>
    <w:rsid w:val="00E176C8"/>
    <w:rsid w:val="00E20056"/>
    <w:rsid w:val="00E21083"/>
    <w:rsid w:val="00E23A49"/>
    <w:rsid w:val="00E23E82"/>
    <w:rsid w:val="00E2400E"/>
    <w:rsid w:val="00E24A23"/>
    <w:rsid w:val="00E24E19"/>
    <w:rsid w:val="00E25495"/>
    <w:rsid w:val="00E25637"/>
    <w:rsid w:val="00E26511"/>
    <w:rsid w:val="00E2787D"/>
    <w:rsid w:val="00E30936"/>
    <w:rsid w:val="00E31E57"/>
    <w:rsid w:val="00E32485"/>
    <w:rsid w:val="00E332DE"/>
    <w:rsid w:val="00E33E57"/>
    <w:rsid w:val="00E33F28"/>
    <w:rsid w:val="00E34BA7"/>
    <w:rsid w:val="00E35554"/>
    <w:rsid w:val="00E3573A"/>
    <w:rsid w:val="00E365BB"/>
    <w:rsid w:val="00E368B0"/>
    <w:rsid w:val="00E3725B"/>
    <w:rsid w:val="00E37CA6"/>
    <w:rsid w:val="00E4031A"/>
    <w:rsid w:val="00E4109C"/>
    <w:rsid w:val="00E413EA"/>
    <w:rsid w:val="00E42A1A"/>
    <w:rsid w:val="00E45D40"/>
    <w:rsid w:val="00E47358"/>
    <w:rsid w:val="00E474FB"/>
    <w:rsid w:val="00E47ABE"/>
    <w:rsid w:val="00E50049"/>
    <w:rsid w:val="00E503DF"/>
    <w:rsid w:val="00E50A4F"/>
    <w:rsid w:val="00E50CAF"/>
    <w:rsid w:val="00E51325"/>
    <w:rsid w:val="00E520CE"/>
    <w:rsid w:val="00E52689"/>
    <w:rsid w:val="00E527ED"/>
    <w:rsid w:val="00E52862"/>
    <w:rsid w:val="00E538E0"/>
    <w:rsid w:val="00E53C46"/>
    <w:rsid w:val="00E53E90"/>
    <w:rsid w:val="00E54118"/>
    <w:rsid w:val="00E54D16"/>
    <w:rsid w:val="00E5502C"/>
    <w:rsid w:val="00E55E98"/>
    <w:rsid w:val="00E56721"/>
    <w:rsid w:val="00E57527"/>
    <w:rsid w:val="00E578B5"/>
    <w:rsid w:val="00E601BB"/>
    <w:rsid w:val="00E60C9F"/>
    <w:rsid w:val="00E612D4"/>
    <w:rsid w:val="00E61F0B"/>
    <w:rsid w:val="00E62C72"/>
    <w:rsid w:val="00E63332"/>
    <w:rsid w:val="00E63A2D"/>
    <w:rsid w:val="00E6450B"/>
    <w:rsid w:val="00E653DF"/>
    <w:rsid w:val="00E676C5"/>
    <w:rsid w:val="00E705BC"/>
    <w:rsid w:val="00E70752"/>
    <w:rsid w:val="00E7147C"/>
    <w:rsid w:val="00E723A6"/>
    <w:rsid w:val="00E72CF7"/>
    <w:rsid w:val="00E72FD4"/>
    <w:rsid w:val="00E732FE"/>
    <w:rsid w:val="00E74B59"/>
    <w:rsid w:val="00E7554C"/>
    <w:rsid w:val="00E75BB1"/>
    <w:rsid w:val="00E75BC1"/>
    <w:rsid w:val="00E77472"/>
    <w:rsid w:val="00E774DF"/>
    <w:rsid w:val="00E81A00"/>
    <w:rsid w:val="00E81E5A"/>
    <w:rsid w:val="00E826CE"/>
    <w:rsid w:val="00E83336"/>
    <w:rsid w:val="00E8412C"/>
    <w:rsid w:val="00E84300"/>
    <w:rsid w:val="00E846EB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E9C"/>
    <w:rsid w:val="00E91FD8"/>
    <w:rsid w:val="00E92C0C"/>
    <w:rsid w:val="00E9364D"/>
    <w:rsid w:val="00E964CE"/>
    <w:rsid w:val="00E9710B"/>
    <w:rsid w:val="00E97336"/>
    <w:rsid w:val="00E973FB"/>
    <w:rsid w:val="00E97486"/>
    <w:rsid w:val="00EA01C8"/>
    <w:rsid w:val="00EA024C"/>
    <w:rsid w:val="00EA1888"/>
    <w:rsid w:val="00EA18B7"/>
    <w:rsid w:val="00EA2144"/>
    <w:rsid w:val="00EA26FD"/>
    <w:rsid w:val="00EA37F5"/>
    <w:rsid w:val="00EA5918"/>
    <w:rsid w:val="00EA5A48"/>
    <w:rsid w:val="00EA6226"/>
    <w:rsid w:val="00EA6836"/>
    <w:rsid w:val="00EB06D3"/>
    <w:rsid w:val="00EB1202"/>
    <w:rsid w:val="00EB1A81"/>
    <w:rsid w:val="00EB1A87"/>
    <w:rsid w:val="00EB235C"/>
    <w:rsid w:val="00EB2C3B"/>
    <w:rsid w:val="00EB2EB8"/>
    <w:rsid w:val="00EB34C4"/>
    <w:rsid w:val="00EB3EE5"/>
    <w:rsid w:val="00EB40FC"/>
    <w:rsid w:val="00EB5344"/>
    <w:rsid w:val="00EB54B2"/>
    <w:rsid w:val="00EB5676"/>
    <w:rsid w:val="00EB63CA"/>
    <w:rsid w:val="00EB6457"/>
    <w:rsid w:val="00EB74C2"/>
    <w:rsid w:val="00EB76DD"/>
    <w:rsid w:val="00EB7882"/>
    <w:rsid w:val="00EB78EE"/>
    <w:rsid w:val="00EB7F25"/>
    <w:rsid w:val="00EC00D9"/>
    <w:rsid w:val="00EC014B"/>
    <w:rsid w:val="00EC09D3"/>
    <w:rsid w:val="00EC1644"/>
    <w:rsid w:val="00EC2109"/>
    <w:rsid w:val="00EC34C0"/>
    <w:rsid w:val="00EC3A7D"/>
    <w:rsid w:val="00EC617A"/>
    <w:rsid w:val="00EC75FF"/>
    <w:rsid w:val="00EC78CD"/>
    <w:rsid w:val="00EC7AD4"/>
    <w:rsid w:val="00EC7B1A"/>
    <w:rsid w:val="00EC7B5F"/>
    <w:rsid w:val="00ED0C61"/>
    <w:rsid w:val="00ED13A3"/>
    <w:rsid w:val="00ED13EE"/>
    <w:rsid w:val="00ED1C91"/>
    <w:rsid w:val="00ED27F0"/>
    <w:rsid w:val="00ED3501"/>
    <w:rsid w:val="00ED3C5C"/>
    <w:rsid w:val="00ED42C8"/>
    <w:rsid w:val="00ED51E5"/>
    <w:rsid w:val="00ED67F7"/>
    <w:rsid w:val="00ED71FE"/>
    <w:rsid w:val="00ED76BD"/>
    <w:rsid w:val="00EE066B"/>
    <w:rsid w:val="00EE1197"/>
    <w:rsid w:val="00EE12A3"/>
    <w:rsid w:val="00EE2D4B"/>
    <w:rsid w:val="00EE32C7"/>
    <w:rsid w:val="00EE33F8"/>
    <w:rsid w:val="00EE3705"/>
    <w:rsid w:val="00EE3726"/>
    <w:rsid w:val="00EE5EB0"/>
    <w:rsid w:val="00EE637F"/>
    <w:rsid w:val="00EE6795"/>
    <w:rsid w:val="00EE7050"/>
    <w:rsid w:val="00EE729A"/>
    <w:rsid w:val="00EF0688"/>
    <w:rsid w:val="00EF1350"/>
    <w:rsid w:val="00EF1FD5"/>
    <w:rsid w:val="00EF2687"/>
    <w:rsid w:val="00EF27FE"/>
    <w:rsid w:val="00EF3322"/>
    <w:rsid w:val="00EF37DB"/>
    <w:rsid w:val="00EF3A49"/>
    <w:rsid w:val="00EF5BF5"/>
    <w:rsid w:val="00EF6082"/>
    <w:rsid w:val="00EF61C2"/>
    <w:rsid w:val="00EF6332"/>
    <w:rsid w:val="00EF6967"/>
    <w:rsid w:val="00F002C5"/>
    <w:rsid w:val="00F003A8"/>
    <w:rsid w:val="00F00AF0"/>
    <w:rsid w:val="00F00E7C"/>
    <w:rsid w:val="00F01955"/>
    <w:rsid w:val="00F028AF"/>
    <w:rsid w:val="00F04A60"/>
    <w:rsid w:val="00F05BFD"/>
    <w:rsid w:val="00F0617E"/>
    <w:rsid w:val="00F075DC"/>
    <w:rsid w:val="00F10C10"/>
    <w:rsid w:val="00F1142E"/>
    <w:rsid w:val="00F11748"/>
    <w:rsid w:val="00F11EC0"/>
    <w:rsid w:val="00F12613"/>
    <w:rsid w:val="00F12AF3"/>
    <w:rsid w:val="00F12DCB"/>
    <w:rsid w:val="00F134F7"/>
    <w:rsid w:val="00F148BC"/>
    <w:rsid w:val="00F16CEF"/>
    <w:rsid w:val="00F17726"/>
    <w:rsid w:val="00F22231"/>
    <w:rsid w:val="00F22797"/>
    <w:rsid w:val="00F22FE1"/>
    <w:rsid w:val="00F2373A"/>
    <w:rsid w:val="00F237EB"/>
    <w:rsid w:val="00F25700"/>
    <w:rsid w:val="00F25804"/>
    <w:rsid w:val="00F25BE0"/>
    <w:rsid w:val="00F26329"/>
    <w:rsid w:val="00F2638F"/>
    <w:rsid w:val="00F26B67"/>
    <w:rsid w:val="00F26BA0"/>
    <w:rsid w:val="00F26CF8"/>
    <w:rsid w:val="00F26DA1"/>
    <w:rsid w:val="00F277DD"/>
    <w:rsid w:val="00F306FA"/>
    <w:rsid w:val="00F317D7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D42"/>
    <w:rsid w:val="00F3520F"/>
    <w:rsid w:val="00F35C5B"/>
    <w:rsid w:val="00F35E08"/>
    <w:rsid w:val="00F361E1"/>
    <w:rsid w:val="00F374D4"/>
    <w:rsid w:val="00F3785E"/>
    <w:rsid w:val="00F40662"/>
    <w:rsid w:val="00F40FF4"/>
    <w:rsid w:val="00F418D9"/>
    <w:rsid w:val="00F41B23"/>
    <w:rsid w:val="00F42380"/>
    <w:rsid w:val="00F42CF1"/>
    <w:rsid w:val="00F43F84"/>
    <w:rsid w:val="00F44BC9"/>
    <w:rsid w:val="00F45B6A"/>
    <w:rsid w:val="00F45C9C"/>
    <w:rsid w:val="00F45EC2"/>
    <w:rsid w:val="00F4626F"/>
    <w:rsid w:val="00F46938"/>
    <w:rsid w:val="00F46AB0"/>
    <w:rsid w:val="00F50255"/>
    <w:rsid w:val="00F50350"/>
    <w:rsid w:val="00F50855"/>
    <w:rsid w:val="00F50B50"/>
    <w:rsid w:val="00F51160"/>
    <w:rsid w:val="00F51D6C"/>
    <w:rsid w:val="00F52B29"/>
    <w:rsid w:val="00F52CE6"/>
    <w:rsid w:val="00F53101"/>
    <w:rsid w:val="00F533CE"/>
    <w:rsid w:val="00F535B8"/>
    <w:rsid w:val="00F53609"/>
    <w:rsid w:val="00F53778"/>
    <w:rsid w:val="00F53FC6"/>
    <w:rsid w:val="00F54881"/>
    <w:rsid w:val="00F54D46"/>
    <w:rsid w:val="00F55396"/>
    <w:rsid w:val="00F561C8"/>
    <w:rsid w:val="00F568DB"/>
    <w:rsid w:val="00F57CC6"/>
    <w:rsid w:val="00F6093B"/>
    <w:rsid w:val="00F60A51"/>
    <w:rsid w:val="00F610D8"/>
    <w:rsid w:val="00F6197D"/>
    <w:rsid w:val="00F62711"/>
    <w:rsid w:val="00F651F1"/>
    <w:rsid w:val="00F6536B"/>
    <w:rsid w:val="00F65454"/>
    <w:rsid w:val="00F66AB2"/>
    <w:rsid w:val="00F66B96"/>
    <w:rsid w:val="00F6774B"/>
    <w:rsid w:val="00F7018D"/>
    <w:rsid w:val="00F70D38"/>
    <w:rsid w:val="00F713C5"/>
    <w:rsid w:val="00F71489"/>
    <w:rsid w:val="00F715FB"/>
    <w:rsid w:val="00F7238E"/>
    <w:rsid w:val="00F732AD"/>
    <w:rsid w:val="00F73C4D"/>
    <w:rsid w:val="00F740AB"/>
    <w:rsid w:val="00F756DB"/>
    <w:rsid w:val="00F77967"/>
    <w:rsid w:val="00F81624"/>
    <w:rsid w:val="00F818C7"/>
    <w:rsid w:val="00F82670"/>
    <w:rsid w:val="00F82980"/>
    <w:rsid w:val="00F84A27"/>
    <w:rsid w:val="00F85367"/>
    <w:rsid w:val="00F85D13"/>
    <w:rsid w:val="00F8644D"/>
    <w:rsid w:val="00F86BEF"/>
    <w:rsid w:val="00F87102"/>
    <w:rsid w:val="00F873AA"/>
    <w:rsid w:val="00F87A0E"/>
    <w:rsid w:val="00F901E2"/>
    <w:rsid w:val="00F91923"/>
    <w:rsid w:val="00F93794"/>
    <w:rsid w:val="00F93EA6"/>
    <w:rsid w:val="00F94CA4"/>
    <w:rsid w:val="00F95573"/>
    <w:rsid w:val="00F971BA"/>
    <w:rsid w:val="00F97443"/>
    <w:rsid w:val="00FA0375"/>
    <w:rsid w:val="00FA057A"/>
    <w:rsid w:val="00FA0640"/>
    <w:rsid w:val="00FA1F97"/>
    <w:rsid w:val="00FA21D7"/>
    <w:rsid w:val="00FA230B"/>
    <w:rsid w:val="00FA2332"/>
    <w:rsid w:val="00FA2ED0"/>
    <w:rsid w:val="00FA3278"/>
    <w:rsid w:val="00FA3739"/>
    <w:rsid w:val="00FA3B16"/>
    <w:rsid w:val="00FA4836"/>
    <w:rsid w:val="00FA4D9A"/>
    <w:rsid w:val="00FA72E6"/>
    <w:rsid w:val="00FA7D79"/>
    <w:rsid w:val="00FB04F5"/>
    <w:rsid w:val="00FB068F"/>
    <w:rsid w:val="00FB0AF9"/>
    <w:rsid w:val="00FB0BE3"/>
    <w:rsid w:val="00FB0FF8"/>
    <w:rsid w:val="00FB1D0F"/>
    <w:rsid w:val="00FB25C1"/>
    <w:rsid w:val="00FB2C39"/>
    <w:rsid w:val="00FB2CDB"/>
    <w:rsid w:val="00FB3BA7"/>
    <w:rsid w:val="00FB3E4E"/>
    <w:rsid w:val="00FB4149"/>
    <w:rsid w:val="00FB4608"/>
    <w:rsid w:val="00FB4B05"/>
    <w:rsid w:val="00FB519C"/>
    <w:rsid w:val="00FB784C"/>
    <w:rsid w:val="00FC01DF"/>
    <w:rsid w:val="00FC1415"/>
    <w:rsid w:val="00FC1746"/>
    <w:rsid w:val="00FC2B5B"/>
    <w:rsid w:val="00FC3C80"/>
    <w:rsid w:val="00FC4FF2"/>
    <w:rsid w:val="00FC55DD"/>
    <w:rsid w:val="00FC6ED0"/>
    <w:rsid w:val="00FC7613"/>
    <w:rsid w:val="00FC7E42"/>
    <w:rsid w:val="00FC7EEB"/>
    <w:rsid w:val="00FD0EE1"/>
    <w:rsid w:val="00FD2157"/>
    <w:rsid w:val="00FD28AF"/>
    <w:rsid w:val="00FD3A9B"/>
    <w:rsid w:val="00FD3E8B"/>
    <w:rsid w:val="00FD44C0"/>
    <w:rsid w:val="00FD5BF2"/>
    <w:rsid w:val="00FD6E5C"/>
    <w:rsid w:val="00FE0066"/>
    <w:rsid w:val="00FE0326"/>
    <w:rsid w:val="00FE0AD8"/>
    <w:rsid w:val="00FE1A12"/>
    <w:rsid w:val="00FE2020"/>
    <w:rsid w:val="00FE5220"/>
    <w:rsid w:val="00FE57F2"/>
    <w:rsid w:val="00FE65C1"/>
    <w:rsid w:val="00FE6899"/>
    <w:rsid w:val="00FE6AC5"/>
    <w:rsid w:val="00FE7142"/>
    <w:rsid w:val="00FF01D2"/>
    <w:rsid w:val="00FF1634"/>
    <w:rsid w:val="00FF268C"/>
    <w:rsid w:val="00FF2794"/>
    <w:rsid w:val="00FF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4753491E-EE45-4857-8863-4DB3131B6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683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73DAEA-9B74-4E5A-8F6E-CA6B68833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6</Pages>
  <Words>1449</Words>
  <Characters>5985</Characters>
  <Application>Microsoft Office Word</Application>
  <DocSecurity>0</DocSecurity>
  <Lines>427</Lines>
  <Paragraphs>4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..</Company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.</dc:creator>
  <cp:lastModifiedBy>Ramesh Damor</cp:lastModifiedBy>
  <cp:revision>186</cp:revision>
  <dcterms:created xsi:type="dcterms:W3CDTF">2017-03-06T04:51:00Z</dcterms:created>
  <dcterms:modified xsi:type="dcterms:W3CDTF">2024-10-1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4c935c030cca5c21d5061f2cf960d57cbf1606dfc1c88f0c9d347f7ce40491</vt:lpwstr>
  </property>
</Properties>
</file>